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F9625" w14:textId="70C65DEA" w:rsidR="00E52035" w:rsidRPr="000424DB" w:rsidRDefault="00C76E5F" w:rsidP="00E52035">
      <w:pPr>
        <w:spacing w:after="0" w:line="240" w:lineRule="auto"/>
        <w:ind w:hanging="284"/>
        <w:jc w:val="center"/>
        <w:rPr>
          <w:b/>
          <w:color w:val="FFC000" w:themeColor="accent4"/>
          <w:sz w:val="28"/>
          <w:szCs w:val="28"/>
          <w14:glow w14:rad="101600">
            <w14:schemeClr w14:val="accent6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bookmarkStart w:id="0" w:name="_Hlk47189535"/>
      <w:bookmarkStart w:id="1" w:name="_Hlk25946683"/>
      <w:r w:rsidRPr="00FD7903">
        <w:rPr>
          <w:b/>
          <w:noProof/>
          <w:color w:val="FFC000" w:themeColor="accent4"/>
          <w:sz w:val="52"/>
          <w:szCs w:val="52"/>
          <w:lang w:eastAsia="en-AU"/>
          <w14:glow w14:rad="101600">
            <w14:schemeClr w14:val="accent6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drawing>
          <wp:anchor distT="0" distB="0" distL="114300" distR="114300" simplePos="0" relativeHeight="251648512" behindDoc="0" locked="0" layoutInCell="1" allowOverlap="1" wp14:anchorId="2F353876" wp14:editId="6CEDF983">
            <wp:simplePos x="0" y="0"/>
            <wp:positionH relativeFrom="margin">
              <wp:posOffset>5735955</wp:posOffset>
            </wp:positionH>
            <wp:positionV relativeFrom="margin">
              <wp:posOffset>59333</wp:posOffset>
            </wp:positionV>
            <wp:extent cx="554593" cy="647700"/>
            <wp:effectExtent l="0" t="0" r="0" b="0"/>
            <wp:wrapNone/>
            <wp:docPr id="2" name="Obrázek 2" descr="Obsah obrázku text, symbol, emblém, erbovní znak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bsah obrázku text, symbol, emblém, erbovní znak&#10;&#10;Popis byl vytvořen automaticky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593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17F4">
        <w:rPr>
          <w:rFonts w:ascii="Arial" w:hAnsi="Arial" w:cs="Arial"/>
          <w:b/>
          <w:bCs/>
          <w:noProof/>
          <w:sz w:val="32"/>
          <w:szCs w:val="32"/>
          <w:lang w:eastAsia="en-AU"/>
        </w:rPr>
        <w:drawing>
          <wp:anchor distT="0" distB="0" distL="114300" distR="114300" simplePos="0" relativeHeight="251688448" behindDoc="1" locked="0" layoutInCell="1" allowOverlap="1" wp14:anchorId="213CC9AB" wp14:editId="121FEB3B">
            <wp:simplePos x="0" y="0"/>
            <wp:positionH relativeFrom="margin">
              <wp:posOffset>-32385</wp:posOffset>
            </wp:positionH>
            <wp:positionV relativeFrom="paragraph">
              <wp:posOffset>135255</wp:posOffset>
            </wp:positionV>
            <wp:extent cx="758141" cy="457200"/>
            <wp:effectExtent l="0" t="0" r="4445" b="0"/>
            <wp:wrapNone/>
            <wp:docPr id="1" name="Obrázek 1" descr="Obsah obrázku kresle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all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141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A69" w:rsidRPr="00FD7903">
        <w:rPr>
          <w:b/>
          <w:noProof/>
          <w:color w:val="FFC000" w:themeColor="accent4"/>
          <w:sz w:val="52"/>
          <w:szCs w:val="52"/>
          <w:lang w:eastAsia="en-AU"/>
          <w14:glow w14:rad="101600">
            <w14:schemeClr w14:val="accent6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drawing>
          <wp:anchor distT="0" distB="0" distL="114300" distR="114300" simplePos="0" relativeHeight="251667968" behindDoc="0" locked="0" layoutInCell="1" allowOverlap="1" wp14:anchorId="1B9FD34E" wp14:editId="454A478F">
            <wp:simplePos x="0" y="0"/>
            <wp:positionH relativeFrom="margin">
              <wp:posOffset>2716530</wp:posOffset>
            </wp:positionH>
            <wp:positionV relativeFrom="paragraph">
              <wp:posOffset>-45720</wp:posOffset>
            </wp:positionV>
            <wp:extent cx="734400" cy="687600"/>
            <wp:effectExtent l="0" t="0" r="8890" b="0"/>
            <wp:wrapNone/>
            <wp:docPr id="3" name="Obrázek 3" descr="Obsah obrázku Písmo, grafický design, Grafika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bsah obrázku Písmo, grafický design, Grafika, design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6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2035">
        <w:rPr>
          <w:b/>
          <w:noProof/>
          <w:color w:val="FFC000" w:themeColor="accent4"/>
          <w:sz w:val="52"/>
          <w:szCs w:val="52"/>
          <w:lang w:eastAsia="en-AU"/>
          <w14:glow w14:rad="101600">
            <w14:schemeClr w14:val="accent6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</w:p>
    <w:p w14:paraId="7B9FD437" w14:textId="11E32393" w:rsidR="00E52035" w:rsidRDefault="00E52035" w:rsidP="00E52035">
      <w:pPr>
        <w:spacing w:after="0" w:line="240" w:lineRule="auto"/>
        <w:ind w:hanging="284"/>
        <w:jc w:val="center"/>
        <w:rPr>
          <w:b/>
          <w:color w:val="262626" w:themeColor="text1" w:themeTint="D9"/>
          <w:sz w:val="24"/>
          <w:szCs w:val="2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3D9D4CD3" w14:textId="107AF135" w:rsidR="00E52035" w:rsidRDefault="00E52035" w:rsidP="00E52035">
      <w:pPr>
        <w:spacing w:after="0" w:line="240" w:lineRule="auto"/>
        <w:ind w:hanging="284"/>
        <w:jc w:val="center"/>
        <w:rPr>
          <w:b/>
          <w:color w:val="262626" w:themeColor="text1" w:themeTint="D9"/>
          <w:sz w:val="24"/>
          <w:szCs w:val="2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6990475" w14:textId="4F685C56" w:rsidR="00E52035" w:rsidRPr="00B94B20" w:rsidRDefault="00E52035" w:rsidP="00E52035">
      <w:pPr>
        <w:spacing w:after="0" w:line="240" w:lineRule="auto"/>
        <w:ind w:hanging="284"/>
        <w:jc w:val="center"/>
        <w:rPr>
          <w:b/>
          <w:color w:val="262626" w:themeColor="text1" w:themeTint="D9"/>
          <w:sz w:val="24"/>
          <w:szCs w:val="2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293C06AC" w14:textId="1FEE6243" w:rsidR="00E52035" w:rsidRDefault="00C9607C" w:rsidP="00E52035">
      <w:pPr>
        <w:spacing w:after="0" w:line="240" w:lineRule="auto"/>
        <w:ind w:hanging="284"/>
        <w:jc w:val="center"/>
        <w:rPr>
          <w:rFonts w:ascii="Arial Nova" w:hAnsi="Arial Nova"/>
          <w:b/>
          <w:color w:val="262626" w:themeColor="text1" w:themeTint="D9"/>
          <w:sz w:val="48"/>
          <w:szCs w:val="4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ascii="Arial Nova" w:hAnsi="Arial Nova"/>
          <w:b/>
          <w:color w:val="262626" w:themeColor="text1" w:themeTint="D9"/>
          <w:sz w:val="48"/>
          <w:szCs w:val="4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Adelaide Cup </w:t>
      </w:r>
      <w:bookmarkEnd w:id="0"/>
    </w:p>
    <w:p w14:paraId="05BF21F7" w14:textId="77777777" w:rsidR="00454874" w:rsidRPr="00454874" w:rsidRDefault="00454874" w:rsidP="00454874">
      <w:pPr>
        <w:spacing w:after="0" w:line="240" w:lineRule="auto"/>
        <w:ind w:hanging="284"/>
        <w:jc w:val="center"/>
        <w:rPr>
          <w:rFonts w:ascii="Arial Nova" w:hAnsi="Arial Nova" w:cs="Arial"/>
          <w:b/>
          <w:bCs/>
          <w:noProof/>
          <w:sz w:val="32"/>
          <w:szCs w:val="32"/>
          <w:lang w:eastAsia="en-AU"/>
        </w:rPr>
      </w:pPr>
    </w:p>
    <w:p w14:paraId="7ED8B299" w14:textId="75754507" w:rsidR="00E52035" w:rsidRPr="002B7684" w:rsidRDefault="008E37A9" w:rsidP="00E52035">
      <w:pPr>
        <w:spacing w:after="0" w:line="240" w:lineRule="auto"/>
        <w:ind w:hanging="284"/>
        <w:jc w:val="center"/>
        <w:rPr>
          <w:rFonts w:ascii="Arial Nova" w:hAnsi="Arial Nova" w:cs="Arial"/>
          <w:b/>
          <w:bCs/>
          <w:sz w:val="32"/>
          <w:szCs w:val="32"/>
        </w:rPr>
      </w:pPr>
      <w:r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>5</w:t>
      </w:r>
      <w:r w:rsidRPr="008E37A9">
        <w:rPr>
          <w:rFonts w:ascii="Arial Nova" w:hAnsi="Arial Nova" w:cs="Arial"/>
          <w:b/>
          <w:bCs/>
          <w:noProof/>
          <w:sz w:val="32"/>
          <w:szCs w:val="32"/>
          <w:vertAlign w:val="superscript"/>
          <w:lang w:eastAsia="en-AU"/>
        </w:rPr>
        <w:t>th</w:t>
      </w:r>
      <w:r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 xml:space="preserve"> </w:t>
      </w:r>
      <w:r w:rsidR="00E52035" w:rsidRPr="002B7684"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 xml:space="preserve">to </w:t>
      </w:r>
      <w:r w:rsidR="00252C5A"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>7</w:t>
      </w:r>
      <w:r w:rsidR="00B95117" w:rsidRPr="00B95117">
        <w:rPr>
          <w:rFonts w:ascii="Arial Nova" w:hAnsi="Arial Nova" w:cs="Arial"/>
          <w:b/>
          <w:bCs/>
          <w:noProof/>
          <w:sz w:val="32"/>
          <w:szCs w:val="32"/>
          <w:vertAlign w:val="superscript"/>
          <w:lang w:eastAsia="en-AU"/>
        </w:rPr>
        <w:t>th</w:t>
      </w:r>
      <w:r w:rsidR="00B95117"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 xml:space="preserve"> </w:t>
      </w:r>
      <w:r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>September</w:t>
      </w:r>
      <w:r w:rsidR="00E52035" w:rsidRPr="002B7684"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 xml:space="preserve"> 202</w:t>
      </w:r>
      <w:r w:rsidR="00252C5A">
        <w:rPr>
          <w:rFonts w:ascii="Arial Nova" w:hAnsi="Arial Nova" w:cs="Arial"/>
          <w:b/>
          <w:bCs/>
          <w:noProof/>
          <w:sz w:val="32"/>
          <w:szCs w:val="32"/>
          <w:lang w:eastAsia="en-AU"/>
        </w:rPr>
        <w:t>5</w:t>
      </w:r>
    </w:p>
    <w:p w14:paraId="5A4887AC" w14:textId="110D8A92" w:rsidR="00E52035" w:rsidRPr="002B7684" w:rsidRDefault="00E52035" w:rsidP="00E52035">
      <w:pPr>
        <w:spacing w:after="0" w:line="240" w:lineRule="auto"/>
        <w:jc w:val="center"/>
        <w:rPr>
          <w:rFonts w:ascii="Arial Nova" w:hAnsi="Arial Nova" w:cs="Arial"/>
          <w:sz w:val="24"/>
          <w:szCs w:val="24"/>
        </w:rPr>
      </w:pPr>
      <w:r w:rsidRPr="002B7684">
        <w:rPr>
          <w:rFonts w:ascii="Arial Nova" w:hAnsi="Arial Nova" w:cs="Arial"/>
          <w:sz w:val="24"/>
          <w:szCs w:val="24"/>
        </w:rPr>
        <w:t xml:space="preserve">TRSA </w:t>
      </w:r>
      <w:r w:rsidR="00252C5A">
        <w:rPr>
          <w:rFonts w:ascii="Arial Nova" w:hAnsi="Arial Nova" w:cs="Arial"/>
          <w:sz w:val="24"/>
          <w:szCs w:val="24"/>
        </w:rPr>
        <w:t>State</w:t>
      </w:r>
      <w:r w:rsidRPr="002B7684">
        <w:rPr>
          <w:rFonts w:ascii="Arial Nova" w:hAnsi="Arial Nova" w:cs="Arial"/>
          <w:sz w:val="24"/>
          <w:szCs w:val="24"/>
        </w:rPr>
        <w:t xml:space="preserve"> Range, Wingfield, South Australia</w:t>
      </w:r>
      <w:bookmarkEnd w:id="1"/>
    </w:p>
    <w:p w14:paraId="09473339" w14:textId="77777777" w:rsidR="006A643C" w:rsidRDefault="006A643C" w:rsidP="00F66FB4">
      <w:pPr>
        <w:spacing w:after="0" w:line="240" w:lineRule="auto"/>
        <w:jc w:val="center"/>
        <w:rPr>
          <w:b/>
          <w:bCs/>
          <w:sz w:val="32"/>
          <w:szCs w:val="32"/>
          <w:u w:val="single"/>
        </w:rPr>
      </w:pPr>
    </w:p>
    <w:p w14:paraId="0C676F16" w14:textId="3C7A2E5D" w:rsidR="005348A0" w:rsidRPr="00326F34" w:rsidRDefault="005220C4" w:rsidP="00F66FB4">
      <w:pPr>
        <w:spacing w:after="0" w:line="240" w:lineRule="auto"/>
        <w:jc w:val="center"/>
        <w:rPr>
          <w:rFonts w:ascii="Arial Nova" w:hAnsi="Arial Nova"/>
          <w:b/>
          <w:bCs/>
          <w:sz w:val="28"/>
          <w:szCs w:val="28"/>
          <w:u w:val="single"/>
        </w:rPr>
      </w:pPr>
      <w:r w:rsidRPr="00326F34">
        <w:rPr>
          <w:rFonts w:ascii="Arial Nova" w:hAnsi="Arial Nova"/>
          <w:b/>
          <w:bCs/>
          <w:sz w:val="28"/>
          <w:szCs w:val="28"/>
          <w:u w:val="single"/>
        </w:rPr>
        <w:t>GENERAL INFORMATION</w:t>
      </w:r>
    </w:p>
    <w:p w14:paraId="36518CD0" w14:textId="77777777" w:rsidR="00D37AB3" w:rsidRPr="00326F34" w:rsidRDefault="00D37AB3" w:rsidP="00F66FB4">
      <w:pPr>
        <w:spacing w:after="0" w:line="240" w:lineRule="auto"/>
        <w:jc w:val="center"/>
        <w:rPr>
          <w:rFonts w:ascii="Arial Nova" w:hAnsi="Arial Nova"/>
          <w:b/>
          <w:bCs/>
          <w:u w:val="single"/>
        </w:rPr>
      </w:pPr>
    </w:p>
    <w:p w14:paraId="5657DE1B" w14:textId="57A38402" w:rsidR="00467DA3" w:rsidRPr="00326F34" w:rsidRDefault="00467DA3" w:rsidP="0016720F">
      <w:pPr>
        <w:spacing w:after="0" w:line="240" w:lineRule="auto"/>
        <w:rPr>
          <w:rFonts w:ascii="Arial Nova" w:hAnsi="Arial Nova"/>
        </w:rPr>
      </w:pPr>
    </w:p>
    <w:p w14:paraId="370C1D6A" w14:textId="62DC0B52" w:rsidR="00273EF7" w:rsidRPr="00C76E5F" w:rsidRDefault="00273EF7" w:rsidP="00F66FB4">
      <w:pPr>
        <w:pStyle w:val="ListParagraph"/>
        <w:numPr>
          <w:ilvl w:val="0"/>
          <w:numId w:val="4"/>
        </w:numPr>
        <w:spacing w:after="0" w:line="240" w:lineRule="auto"/>
        <w:rPr>
          <w:rFonts w:ascii="Arial Nova" w:hAnsi="Arial Nova"/>
          <w:b/>
          <w:bCs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GENERAL</w:t>
      </w:r>
    </w:p>
    <w:p w14:paraId="3B7D2F15" w14:textId="1D41A06D" w:rsidR="00A03E64" w:rsidRPr="00C76E5F" w:rsidRDefault="00C9607C" w:rsidP="00F66FB4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Adelaide Cup</w:t>
      </w:r>
      <w:r w:rsidR="00594D37">
        <w:rPr>
          <w:rFonts w:ascii="Arial Nova" w:hAnsi="Arial Nova"/>
          <w:sz w:val="20"/>
          <w:szCs w:val="20"/>
        </w:rPr>
        <w:t xml:space="preserve"> </w:t>
      </w:r>
      <w:r w:rsidR="00467DA3" w:rsidRPr="00C76E5F">
        <w:rPr>
          <w:rFonts w:ascii="Arial Nova" w:hAnsi="Arial Nova"/>
          <w:sz w:val="20"/>
          <w:szCs w:val="20"/>
        </w:rPr>
        <w:t xml:space="preserve">will take place at the </w:t>
      </w:r>
      <w:r w:rsidR="00FF078D" w:rsidRPr="00C76E5F">
        <w:rPr>
          <w:rFonts w:ascii="Arial Nova" w:hAnsi="Arial Nova"/>
          <w:sz w:val="20"/>
          <w:szCs w:val="20"/>
        </w:rPr>
        <w:t xml:space="preserve">TRSA </w:t>
      </w:r>
      <w:r w:rsidR="00B15F25" w:rsidRPr="00C76E5F">
        <w:rPr>
          <w:rFonts w:ascii="Arial Nova" w:hAnsi="Arial Nova"/>
          <w:sz w:val="20"/>
          <w:szCs w:val="20"/>
        </w:rPr>
        <w:t xml:space="preserve">Shooting </w:t>
      </w:r>
      <w:r w:rsidR="00CC1B75" w:rsidRPr="00C76E5F">
        <w:rPr>
          <w:rFonts w:ascii="Arial Nova" w:hAnsi="Arial Nova"/>
          <w:sz w:val="20"/>
          <w:szCs w:val="20"/>
        </w:rPr>
        <w:t>Range, 132-134 Wingfield Rd, Wingfield 5013, South Australia,</w:t>
      </w:r>
      <w:r w:rsidR="00467DA3" w:rsidRPr="00C76E5F">
        <w:rPr>
          <w:rFonts w:ascii="Arial Nova" w:hAnsi="Arial Nova"/>
          <w:sz w:val="20"/>
          <w:szCs w:val="20"/>
        </w:rPr>
        <w:t xml:space="preserve"> from </w:t>
      </w:r>
      <w:r w:rsidR="008E37A9">
        <w:rPr>
          <w:rFonts w:ascii="Arial Nova" w:hAnsi="Arial Nova"/>
          <w:sz w:val="20"/>
          <w:szCs w:val="20"/>
        </w:rPr>
        <w:t>5</w:t>
      </w:r>
      <w:r w:rsidR="00B95117" w:rsidRPr="00B95117">
        <w:rPr>
          <w:rFonts w:ascii="Arial Nova" w:hAnsi="Arial Nova"/>
          <w:sz w:val="20"/>
          <w:szCs w:val="20"/>
          <w:vertAlign w:val="superscript"/>
        </w:rPr>
        <w:t>th</w:t>
      </w:r>
      <w:r w:rsidR="00B95117">
        <w:rPr>
          <w:rFonts w:ascii="Arial Nova" w:hAnsi="Arial Nova"/>
          <w:sz w:val="20"/>
          <w:szCs w:val="20"/>
        </w:rPr>
        <w:t xml:space="preserve"> to 7</w:t>
      </w:r>
      <w:r w:rsidR="00B95117" w:rsidRPr="00B95117">
        <w:rPr>
          <w:rFonts w:ascii="Arial Nova" w:hAnsi="Arial Nova"/>
          <w:sz w:val="20"/>
          <w:szCs w:val="20"/>
          <w:vertAlign w:val="superscript"/>
        </w:rPr>
        <w:t>th</w:t>
      </w:r>
      <w:r w:rsidR="00B95117">
        <w:rPr>
          <w:rFonts w:ascii="Arial Nova" w:hAnsi="Arial Nova"/>
          <w:sz w:val="20"/>
          <w:szCs w:val="20"/>
        </w:rPr>
        <w:t xml:space="preserve"> </w:t>
      </w:r>
      <w:r w:rsidR="008E37A9">
        <w:rPr>
          <w:rFonts w:ascii="Arial Nova" w:hAnsi="Arial Nova"/>
          <w:sz w:val="20"/>
          <w:szCs w:val="20"/>
        </w:rPr>
        <w:t>September29</w:t>
      </w:r>
      <w:r w:rsidR="00A03E64" w:rsidRPr="00C76E5F">
        <w:rPr>
          <w:rFonts w:ascii="Arial Nova" w:hAnsi="Arial Nova"/>
          <w:sz w:val="20"/>
          <w:szCs w:val="20"/>
        </w:rPr>
        <w:t>202</w:t>
      </w:r>
      <w:r w:rsidR="00252C5A">
        <w:rPr>
          <w:rFonts w:ascii="Arial Nova" w:hAnsi="Arial Nova"/>
          <w:sz w:val="20"/>
          <w:szCs w:val="20"/>
        </w:rPr>
        <w:t>5</w:t>
      </w:r>
      <w:r w:rsidR="00467DA3" w:rsidRPr="00C76E5F">
        <w:rPr>
          <w:rFonts w:ascii="Arial Nova" w:hAnsi="Arial Nova"/>
          <w:sz w:val="20"/>
          <w:szCs w:val="20"/>
        </w:rPr>
        <w:t>.</w:t>
      </w:r>
    </w:p>
    <w:p w14:paraId="2A011B19" w14:textId="7CAEA868" w:rsidR="00217CC9" w:rsidRPr="00C76E5F" w:rsidRDefault="00B95117" w:rsidP="0023603E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The e</w:t>
      </w:r>
      <w:r w:rsidR="00EC3D8D" w:rsidRPr="00C76E5F">
        <w:rPr>
          <w:rFonts w:ascii="Arial Nova" w:hAnsi="Arial Nova"/>
          <w:sz w:val="20"/>
          <w:szCs w:val="20"/>
        </w:rPr>
        <w:t>vent</w:t>
      </w:r>
      <w:r w:rsidR="00467DA3" w:rsidRPr="00C76E5F">
        <w:rPr>
          <w:rFonts w:ascii="Arial Nova" w:hAnsi="Arial Nova"/>
          <w:sz w:val="20"/>
          <w:szCs w:val="20"/>
        </w:rPr>
        <w:t xml:space="preserve"> is </w:t>
      </w:r>
      <w:r w:rsidR="00AB16A3" w:rsidRPr="00C76E5F">
        <w:rPr>
          <w:rFonts w:ascii="Arial Nova" w:hAnsi="Arial Nova"/>
          <w:sz w:val="20"/>
          <w:szCs w:val="20"/>
        </w:rPr>
        <w:t xml:space="preserve">identified as </w:t>
      </w:r>
      <w:r w:rsidR="00875020" w:rsidRPr="00C76E5F">
        <w:rPr>
          <w:rFonts w:ascii="Arial Nova" w:hAnsi="Arial Nova"/>
          <w:sz w:val="20"/>
          <w:szCs w:val="20"/>
        </w:rPr>
        <w:t xml:space="preserve">a </w:t>
      </w:r>
      <w:r>
        <w:rPr>
          <w:rFonts w:ascii="Arial Nova" w:hAnsi="Arial Nova"/>
          <w:b/>
          <w:bCs/>
          <w:sz w:val="20"/>
          <w:szCs w:val="20"/>
        </w:rPr>
        <w:t>Shooting Australia R</w:t>
      </w:r>
      <w:r w:rsidR="00875020" w:rsidRPr="00EF2BFB">
        <w:rPr>
          <w:rFonts w:ascii="Arial Nova" w:hAnsi="Arial Nova"/>
          <w:b/>
          <w:bCs/>
          <w:sz w:val="20"/>
          <w:szCs w:val="20"/>
        </w:rPr>
        <w:t>ifle Endorsed event</w:t>
      </w:r>
      <w:r w:rsidR="002B0F17" w:rsidRPr="00EF2BFB">
        <w:rPr>
          <w:rFonts w:ascii="Arial Nova" w:hAnsi="Arial Nova"/>
          <w:b/>
          <w:bCs/>
          <w:sz w:val="20"/>
          <w:szCs w:val="20"/>
        </w:rPr>
        <w:t xml:space="preserve"> </w:t>
      </w:r>
      <w:r w:rsidR="00594D37">
        <w:rPr>
          <w:rFonts w:ascii="Arial Nova" w:hAnsi="Arial Nova"/>
          <w:b/>
          <w:bCs/>
          <w:sz w:val="20"/>
          <w:szCs w:val="20"/>
        </w:rPr>
        <w:t>Tier2.</w:t>
      </w:r>
    </w:p>
    <w:p w14:paraId="0B6647A2" w14:textId="77777777" w:rsidR="002B4F6B" w:rsidRPr="00C76E5F" w:rsidRDefault="002B4F6B" w:rsidP="0016720F">
      <w:pPr>
        <w:spacing w:after="0" w:line="240" w:lineRule="auto"/>
        <w:rPr>
          <w:rFonts w:ascii="Arial Nova" w:hAnsi="Arial Nova"/>
          <w:sz w:val="20"/>
          <w:szCs w:val="20"/>
        </w:rPr>
      </w:pPr>
    </w:p>
    <w:p w14:paraId="25F33662" w14:textId="71E63892" w:rsidR="00EC3D8D" w:rsidRPr="00C76E5F" w:rsidRDefault="00467DA3" w:rsidP="00F66FB4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All the members of </w:t>
      </w:r>
      <w:r w:rsidR="00EC3D8D" w:rsidRPr="00C76E5F">
        <w:rPr>
          <w:rFonts w:ascii="Arial Nova" w:hAnsi="Arial Nova"/>
          <w:sz w:val="20"/>
          <w:szCs w:val="20"/>
        </w:rPr>
        <w:t>TRA</w:t>
      </w:r>
      <w:r w:rsidRPr="00C76E5F">
        <w:rPr>
          <w:rFonts w:ascii="Arial Nova" w:hAnsi="Arial Nova"/>
          <w:sz w:val="20"/>
          <w:szCs w:val="20"/>
        </w:rPr>
        <w:t xml:space="preserve"> are invited to participate. </w:t>
      </w:r>
    </w:p>
    <w:p w14:paraId="3CFEEC41" w14:textId="28153679" w:rsidR="00B84C86" w:rsidRPr="00C76E5F" w:rsidRDefault="00B84C86" w:rsidP="00F66FB4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Juniors may participate in the Men’s </w:t>
      </w:r>
      <w:r w:rsidR="009D2B2F" w:rsidRPr="00C76E5F">
        <w:rPr>
          <w:rFonts w:ascii="Arial Nova" w:hAnsi="Arial Nova"/>
          <w:sz w:val="20"/>
          <w:szCs w:val="20"/>
        </w:rPr>
        <w:t xml:space="preserve">/ </w:t>
      </w:r>
      <w:r w:rsidRPr="00C76E5F">
        <w:rPr>
          <w:rFonts w:ascii="Arial Nova" w:hAnsi="Arial Nova"/>
          <w:sz w:val="20"/>
          <w:szCs w:val="20"/>
        </w:rPr>
        <w:t>Women’s</w:t>
      </w:r>
      <w:r w:rsidR="009D2B2F" w:rsidRPr="00C76E5F">
        <w:rPr>
          <w:rFonts w:ascii="Arial Nova" w:hAnsi="Arial Nova"/>
          <w:sz w:val="20"/>
          <w:szCs w:val="20"/>
        </w:rPr>
        <w:t xml:space="preserve"> and Open</w:t>
      </w:r>
      <w:r w:rsidRPr="00C76E5F">
        <w:rPr>
          <w:rFonts w:ascii="Arial Nova" w:hAnsi="Arial Nova"/>
          <w:sz w:val="20"/>
          <w:szCs w:val="20"/>
        </w:rPr>
        <w:t xml:space="preserve"> category</w:t>
      </w:r>
    </w:p>
    <w:p w14:paraId="089CA1E5" w14:textId="77777777" w:rsidR="00F4398D" w:rsidRPr="00C76E5F" w:rsidRDefault="00467DA3" w:rsidP="00F66FB4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>All information is available on the following websites:</w:t>
      </w:r>
    </w:p>
    <w:p w14:paraId="580A9AE1" w14:textId="49848A21" w:rsidR="00801D1C" w:rsidRPr="00C76E5F" w:rsidRDefault="00606845" w:rsidP="00606845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hyperlink r:id="rId11" w:history="1">
        <w:r w:rsidRPr="00C76E5F">
          <w:rPr>
            <w:rStyle w:val="Hyperlink"/>
            <w:rFonts w:ascii="Arial Nova" w:hAnsi="Arial Nova"/>
            <w:sz w:val="20"/>
            <w:szCs w:val="20"/>
          </w:rPr>
          <w:t>https://shootingaustralia.org/events</w:t>
        </w:r>
      </w:hyperlink>
      <w:r w:rsidRPr="00C76E5F">
        <w:rPr>
          <w:rFonts w:ascii="Arial Nova" w:hAnsi="Arial Nova"/>
          <w:sz w:val="20"/>
          <w:szCs w:val="20"/>
        </w:rPr>
        <w:t xml:space="preserve"> </w:t>
      </w:r>
      <w:r w:rsidR="00C11453" w:rsidRPr="00C76E5F">
        <w:rPr>
          <w:rFonts w:ascii="Arial Nova" w:hAnsi="Arial Nova"/>
          <w:sz w:val="20"/>
          <w:szCs w:val="20"/>
        </w:rPr>
        <w:t xml:space="preserve"> ; </w:t>
      </w:r>
      <w:r w:rsidRPr="00C76E5F">
        <w:rPr>
          <w:rFonts w:ascii="Arial Nova" w:hAnsi="Arial Nova"/>
          <w:sz w:val="20"/>
          <w:szCs w:val="20"/>
        </w:rPr>
        <w:t xml:space="preserve"> </w:t>
      </w:r>
      <w:hyperlink r:id="rId12" w:history="1">
        <w:r w:rsidRPr="00C76E5F">
          <w:rPr>
            <w:rStyle w:val="Hyperlink"/>
            <w:rFonts w:ascii="Arial Nova" w:hAnsi="Arial Nova"/>
            <w:sz w:val="20"/>
            <w:szCs w:val="20"/>
          </w:rPr>
          <w:t>https://www.targetriflesa.com/competitions</w:t>
        </w:r>
      </w:hyperlink>
      <w:r w:rsidR="00F4398D" w:rsidRPr="00C76E5F">
        <w:rPr>
          <w:rFonts w:ascii="Arial Nova" w:hAnsi="Arial Nova"/>
          <w:sz w:val="20"/>
          <w:szCs w:val="20"/>
        </w:rPr>
        <w:t xml:space="preserve"> </w:t>
      </w:r>
    </w:p>
    <w:p w14:paraId="3F1DE086" w14:textId="77777777" w:rsidR="00C26855" w:rsidRPr="00C76E5F" w:rsidRDefault="00C26855" w:rsidP="00606845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</w:p>
    <w:p w14:paraId="7812B93B" w14:textId="56A070A2" w:rsidR="00895400" w:rsidRPr="00895400" w:rsidRDefault="00FF085F" w:rsidP="00016287">
      <w:pPr>
        <w:pStyle w:val="ListParagraph"/>
        <w:numPr>
          <w:ilvl w:val="0"/>
          <w:numId w:val="4"/>
        </w:numPr>
        <w:spacing w:after="0" w:line="240" w:lineRule="auto"/>
        <w:rPr>
          <w:rFonts w:ascii="Arial Nova" w:hAnsi="Arial Nova"/>
          <w:b/>
          <w:bCs/>
          <w:sz w:val="20"/>
          <w:szCs w:val="20"/>
        </w:rPr>
      </w:pPr>
      <w:r w:rsidRPr="00895400">
        <w:rPr>
          <w:rFonts w:ascii="Arial Nova" w:hAnsi="Arial Nova"/>
          <w:b/>
          <w:bCs/>
          <w:sz w:val="20"/>
          <w:szCs w:val="20"/>
        </w:rPr>
        <w:t>ENTRIES</w:t>
      </w:r>
    </w:p>
    <w:p w14:paraId="3CBBBD74" w14:textId="3C176A69" w:rsidR="007D5799" w:rsidRDefault="00AA1041" w:rsidP="00F66FB4">
      <w:pPr>
        <w:pStyle w:val="BodyText"/>
        <w:ind w:firstLine="360"/>
        <w:rPr>
          <w:rFonts w:ascii="Arial Nova" w:hAnsi="Arial Nova"/>
          <w:color w:val="4472C4" w:themeColor="accent1"/>
          <w:sz w:val="20"/>
          <w:szCs w:val="20"/>
        </w:rPr>
      </w:pPr>
      <w:r w:rsidRPr="00AA1041">
        <w:rPr>
          <w:rFonts w:ascii="Arial Nova" w:eastAsiaTheme="minorHAnsi" w:hAnsi="Arial Nova" w:cstheme="minorBidi"/>
          <w:sz w:val="20"/>
          <w:szCs w:val="20"/>
          <w:lang w:val="en-AU"/>
        </w:rPr>
        <w:t>Entries must be received by</w:t>
      </w:r>
      <w:r>
        <w:rPr>
          <w:rFonts w:eastAsia="Times New Roman"/>
          <w:sz w:val="24"/>
          <w:szCs w:val="24"/>
        </w:rPr>
        <w:t xml:space="preserve"> </w:t>
      </w:r>
      <w:r w:rsidR="00C11453" w:rsidRPr="00C76E5F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 xml:space="preserve">by </w:t>
      </w:r>
      <w:r w:rsidR="006D33BF" w:rsidRPr="00C76E5F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>Friday</w:t>
      </w:r>
      <w:r w:rsidR="00C11453" w:rsidRPr="00C76E5F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 xml:space="preserve">, </w:t>
      </w:r>
      <w:r w:rsidR="00252C5A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 xml:space="preserve">August </w:t>
      </w:r>
      <w:r w:rsidR="008E37A9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>29</w:t>
      </w:r>
      <w:r w:rsidR="00B95117" w:rsidRPr="00B95117">
        <w:rPr>
          <w:rFonts w:ascii="Arial Nova" w:hAnsi="Arial Nova" w:cstheme="minorHAnsi"/>
          <w:b/>
          <w:noProof/>
          <w:color w:val="FF0000"/>
          <w:sz w:val="20"/>
          <w:szCs w:val="20"/>
          <w:vertAlign w:val="superscript"/>
          <w:lang w:eastAsia="en-AU"/>
        </w:rPr>
        <w:t>th</w:t>
      </w:r>
      <w:r w:rsidR="00B95117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 xml:space="preserve"> </w:t>
      </w:r>
      <w:r w:rsidR="00C11453" w:rsidRPr="00C76E5F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>202</w:t>
      </w:r>
      <w:r w:rsidR="00252C5A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>5</w:t>
      </w:r>
      <w:r w:rsidR="00446704" w:rsidRPr="00C76E5F">
        <w:rPr>
          <w:rFonts w:ascii="Arial Nova" w:hAnsi="Arial Nova" w:cstheme="minorHAnsi"/>
          <w:b/>
          <w:noProof/>
          <w:color w:val="FF0000"/>
          <w:sz w:val="20"/>
          <w:szCs w:val="20"/>
          <w:lang w:eastAsia="en-AU"/>
        </w:rPr>
        <w:t xml:space="preserve"> </w:t>
      </w:r>
      <w:r w:rsidR="00467DA3" w:rsidRPr="00C76E5F">
        <w:rPr>
          <w:rFonts w:ascii="Arial Nova" w:hAnsi="Arial Nova" w:cstheme="minorHAnsi"/>
          <w:sz w:val="20"/>
          <w:szCs w:val="20"/>
        </w:rPr>
        <w:t>online</w:t>
      </w:r>
      <w:r w:rsidR="00B95117">
        <w:rPr>
          <w:rFonts w:ascii="Arial Nova" w:hAnsi="Arial Nova"/>
          <w:sz w:val="20"/>
          <w:szCs w:val="20"/>
        </w:rPr>
        <w:t xml:space="preserve">: </w:t>
      </w:r>
    </w:p>
    <w:p w14:paraId="57AEF3A3" w14:textId="54FA3149" w:rsidR="00380C90" w:rsidRPr="00C76E5F" w:rsidRDefault="00686BAC" w:rsidP="00F66FB4">
      <w:pPr>
        <w:spacing w:after="0" w:line="240" w:lineRule="auto"/>
        <w:ind w:firstLine="360"/>
        <w:jc w:val="both"/>
        <w:rPr>
          <w:rFonts w:ascii="Arial Nova" w:hAnsi="Arial Nova"/>
          <w:b/>
          <w:noProof/>
          <w:sz w:val="20"/>
          <w:szCs w:val="20"/>
          <w:lang w:eastAsia="en-AU"/>
        </w:rPr>
      </w:pPr>
      <w:r w:rsidRPr="00686BAC">
        <w:rPr>
          <w:rFonts w:ascii="Arial Nova" w:hAnsi="Arial Nova"/>
          <w:b/>
          <w:noProof/>
          <w:sz w:val="20"/>
          <w:szCs w:val="20"/>
          <w:lang w:eastAsia="en-AU"/>
        </w:rPr>
        <w:t>The cost of a late entry fee ($50)</w:t>
      </w:r>
      <w:r w:rsidR="00380C90" w:rsidRPr="00C76E5F">
        <w:rPr>
          <w:rFonts w:ascii="Arial Nova" w:hAnsi="Arial Nova"/>
          <w:b/>
          <w:noProof/>
          <w:sz w:val="20"/>
          <w:szCs w:val="20"/>
          <w:lang w:eastAsia="en-AU"/>
        </w:rPr>
        <w:t xml:space="preserve"> will  apply</w:t>
      </w:r>
      <w:r w:rsidR="00446704" w:rsidRPr="00C76E5F">
        <w:rPr>
          <w:rFonts w:ascii="Arial Nova" w:hAnsi="Arial Nova"/>
          <w:b/>
          <w:noProof/>
          <w:sz w:val="20"/>
          <w:szCs w:val="20"/>
          <w:lang w:eastAsia="en-AU"/>
        </w:rPr>
        <w:t xml:space="preserve"> from </w:t>
      </w:r>
      <w:r w:rsidR="006972A9" w:rsidRPr="00C76E5F">
        <w:rPr>
          <w:rFonts w:ascii="Arial Nova" w:hAnsi="Arial Nova"/>
          <w:b/>
          <w:noProof/>
          <w:sz w:val="20"/>
          <w:szCs w:val="20"/>
          <w:lang w:eastAsia="en-AU"/>
        </w:rPr>
        <w:t>Saturday</w:t>
      </w:r>
      <w:r w:rsidR="00446704" w:rsidRPr="00C76E5F">
        <w:rPr>
          <w:rFonts w:ascii="Arial Nova" w:hAnsi="Arial Nova"/>
          <w:b/>
          <w:noProof/>
          <w:sz w:val="20"/>
          <w:szCs w:val="20"/>
          <w:lang w:eastAsia="en-AU"/>
        </w:rPr>
        <w:t xml:space="preserve">, </w:t>
      </w:r>
      <w:r w:rsidR="00252C5A">
        <w:rPr>
          <w:rFonts w:ascii="Arial Nova" w:hAnsi="Arial Nova"/>
          <w:b/>
          <w:noProof/>
          <w:sz w:val="20"/>
          <w:szCs w:val="20"/>
          <w:lang w:eastAsia="en-AU"/>
        </w:rPr>
        <w:t xml:space="preserve">August </w:t>
      </w:r>
      <w:r w:rsidR="008E37A9">
        <w:rPr>
          <w:rFonts w:ascii="Arial Nova" w:hAnsi="Arial Nova"/>
          <w:b/>
          <w:noProof/>
          <w:sz w:val="20"/>
          <w:szCs w:val="20"/>
          <w:lang w:eastAsia="en-AU"/>
        </w:rPr>
        <w:t>30</w:t>
      </w:r>
      <w:r w:rsidR="00B95117" w:rsidRPr="00B95117">
        <w:rPr>
          <w:rFonts w:ascii="Arial Nova" w:hAnsi="Arial Nova"/>
          <w:b/>
          <w:noProof/>
          <w:sz w:val="20"/>
          <w:szCs w:val="20"/>
          <w:vertAlign w:val="superscript"/>
          <w:lang w:eastAsia="en-AU"/>
        </w:rPr>
        <w:t>th</w:t>
      </w:r>
      <w:r w:rsidR="00B95117">
        <w:rPr>
          <w:rFonts w:ascii="Arial Nova" w:hAnsi="Arial Nova"/>
          <w:b/>
          <w:noProof/>
          <w:sz w:val="20"/>
          <w:szCs w:val="20"/>
          <w:lang w:eastAsia="en-AU"/>
        </w:rPr>
        <w:t xml:space="preserve"> </w:t>
      </w:r>
      <w:r w:rsidR="00446704" w:rsidRPr="00C76E5F">
        <w:rPr>
          <w:rFonts w:ascii="Arial Nova" w:hAnsi="Arial Nova"/>
          <w:b/>
          <w:noProof/>
          <w:sz w:val="20"/>
          <w:szCs w:val="20"/>
          <w:lang w:eastAsia="en-AU"/>
        </w:rPr>
        <w:t>202</w:t>
      </w:r>
      <w:r w:rsidR="00252C5A">
        <w:rPr>
          <w:rFonts w:ascii="Arial Nova" w:hAnsi="Arial Nova"/>
          <w:b/>
          <w:noProof/>
          <w:sz w:val="20"/>
          <w:szCs w:val="20"/>
          <w:lang w:eastAsia="en-AU"/>
        </w:rPr>
        <w:t>5</w:t>
      </w:r>
      <w:r w:rsidR="00380C90" w:rsidRPr="00C76E5F">
        <w:rPr>
          <w:rFonts w:ascii="Arial Nova" w:hAnsi="Arial Nova"/>
          <w:b/>
          <w:noProof/>
          <w:sz w:val="20"/>
          <w:szCs w:val="20"/>
          <w:lang w:eastAsia="en-AU"/>
        </w:rPr>
        <w:t>.</w:t>
      </w:r>
    </w:p>
    <w:p w14:paraId="64502C78" w14:textId="797800E9" w:rsidR="004178A7" w:rsidRPr="00C43C3B" w:rsidRDefault="00A73A38" w:rsidP="00F66FB4">
      <w:pPr>
        <w:spacing w:after="0" w:line="240" w:lineRule="auto"/>
        <w:ind w:firstLine="360"/>
        <w:rPr>
          <w:rStyle w:val="Hyperlink"/>
          <w:rFonts w:ascii="Arial Nova" w:hAnsi="Arial Nova"/>
          <w:color w:val="4472C4" w:themeColor="accent1"/>
          <w:sz w:val="18"/>
          <w:szCs w:val="18"/>
          <w:u w:val="none"/>
        </w:rPr>
      </w:pPr>
      <w:r w:rsidRPr="00C76E5F">
        <w:rPr>
          <w:rFonts w:ascii="Arial Nova" w:hAnsi="Arial Nova"/>
          <w:sz w:val="20"/>
          <w:szCs w:val="20"/>
        </w:rPr>
        <w:t>For enquiries</w:t>
      </w:r>
      <w:r w:rsidR="00FF085F" w:rsidRPr="00C76E5F">
        <w:rPr>
          <w:rFonts w:ascii="Arial Nova" w:hAnsi="Arial Nova"/>
          <w:sz w:val="20"/>
          <w:szCs w:val="20"/>
        </w:rPr>
        <w:t xml:space="preserve"> </w:t>
      </w:r>
      <w:r w:rsidR="00380C90" w:rsidRPr="00C76E5F">
        <w:rPr>
          <w:rFonts w:ascii="Arial Nova" w:hAnsi="Arial Nova"/>
          <w:sz w:val="20"/>
          <w:szCs w:val="20"/>
        </w:rPr>
        <w:t>E</w:t>
      </w:r>
      <w:r w:rsidR="00062634" w:rsidRPr="00C76E5F">
        <w:rPr>
          <w:rFonts w:ascii="Arial Nova" w:hAnsi="Arial Nova"/>
          <w:sz w:val="20"/>
          <w:szCs w:val="20"/>
        </w:rPr>
        <w:t>mail or Phone to SA Events Coordinator</w:t>
      </w:r>
      <w:r w:rsidR="00C43C3B">
        <w:rPr>
          <w:rFonts w:ascii="Arial Nova" w:hAnsi="Arial Nova"/>
          <w:sz w:val="20"/>
          <w:szCs w:val="20"/>
        </w:rPr>
        <w:t xml:space="preserve"> </w:t>
      </w:r>
      <w:r w:rsidR="00062634" w:rsidRPr="00C76E5F">
        <w:rPr>
          <w:rFonts w:ascii="Arial Nova" w:hAnsi="Arial Nova"/>
          <w:sz w:val="20"/>
          <w:szCs w:val="20"/>
        </w:rPr>
        <w:t>Jane Vella</w:t>
      </w:r>
      <w:r w:rsidR="00740B9B" w:rsidRPr="00C76E5F">
        <w:rPr>
          <w:rFonts w:ascii="Arial Nova" w:hAnsi="Arial Nova"/>
          <w:sz w:val="20"/>
          <w:szCs w:val="20"/>
        </w:rPr>
        <w:t>:</w:t>
      </w:r>
      <w:r w:rsidR="00C43C3B">
        <w:rPr>
          <w:rFonts w:ascii="Arial Nova" w:hAnsi="Arial Nova"/>
          <w:sz w:val="20"/>
          <w:szCs w:val="20"/>
        </w:rPr>
        <w:t xml:space="preserve"> </w:t>
      </w:r>
      <w:hyperlink r:id="rId13" w:history="1">
        <w:r w:rsidR="00C43C3B" w:rsidRPr="00C43C3B">
          <w:rPr>
            <w:rStyle w:val="Hyperlink"/>
            <w:rFonts w:ascii="Arial Nova" w:hAnsi="Arial Nova"/>
            <w:sz w:val="18"/>
            <w:szCs w:val="18"/>
          </w:rPr>
          <w:t>jane@shootingaustralia.org</w:t>
        </w:r>
      </w:hyperlink>
      <w:r w:rsidR="00AA773F" w:rsidRPr="00C43C3B">
        <w:rPr>
          <w:rFonts w:ascii="Arial Nova" w:hAnsi="Arial Nova"/>
          <w:sz w:val="18"/>
          <w:szCs w:val="18"/>
        </w:rPr>
        <w:t xml:space="preserve"> </w:t>
      </w:r>
      <w:r w:rsidR="00607DF5" w:rsidRPr="00C43C3B">
        <w:rPr>
          <w:rFonts w:ascii="Arial Nova" w:hAnsi="Arial Nova"/>
          <w:sz w:val="18"/>
          <w:szCs w:val="18"/>
        </w:rPr>
        <w:t>/</w:t>
      </w:r>
      <w:r w:rsidR="00AA773F" w:rsidRPr="00C43C3B">
        <w:rPr>
          <w:rFonts w:ascii="Arial Nova" w:hAnsi="Arial Nova"/>
          <w:sz w:val="18"/>
          <w:szCs w:val="18"/>
        </w:rPr>
        <w:t xml:space="preserve"> </w:t>
      </w:r>
      <w:r w:rsidR="00607DF5" w:rsidRPr="00C43C3B">
        <w:rPr>
          <w:rFonts w:ascii="Arial Nova" w:hAnsi="Arial Nova"/>
          <w:color w:val="4472C4" w:themeColor="accent1"/>
          <w:sz w:val="18"/>
          <w:szCs w:val="18"/>
        </w:rPr>
        <w:t>+</w:t>
      </w:r>
      <w:r w:rsidR="00607DF5" w:rsidRPr="00C43C3B">
        <w:rPr>
          <w:rStyle w:val="Hyperlink"/>
          <w:rFonts w:ascii="Arial Nova" w:hAnsi="Arial Nova"/>
          <w:color w:val="4472C4" w:themeColor="accent1"/>
          <w:sz w:val="18"/>
          <w:szCs w:val="18"/>
          <w:u w:val="none"/>
        </w:rPr>
        <w:t xml:space="preserve">61 </w:t>
      </w:r>
      <w:r w:rsidR="00AA773F" w:rsidRPr="00C43C3B">
        <w:rPr>
          <w:rStyle w:val="Hyperlink"/>
          <w:rFonts w:ascii="Arial Nova" w:hAnsi="Arial Nova"/>
          <w:color w:val="4472C4" w:themeColor="accent1"/>
          <w:sz w:val="18"/>
          <w:szCs w:val="18"/>
          <w:u w:val="none"/>
        </w:rPr>
        <w:t>407 859 197</w:t>
      </w:r>
    </w:p>
    <w:p w14:paraId="5234CBC9" w14:textId="77777777" w:rsidR="004178A7" w:rsidRPr="00C76E5F" w:rsidRDefault="004178A7" w:rsidP="0016720F">
      <w:pPr>
        <w:spacing w:after="0" w:line="240" w:lineRule="auto"/>
        <w:rPr>
          <w:rFonts w:ascii="Arial Nova" w:hAnsi="Arial Nova"/>
          <w:sz w:val="20"/>
          <w:szCs w:val="20"/>
        </w:rPr>
      </w:pPr>
    </w:p>
    <w:p w14:paraId="57142BC3" w14:textId="50F9CB52" w:rsidR="004178A7" w:rsidRPr="00C76E5F" w:rsidRDefault="00467DA3" w:rsidP="00273EF7">
      <w:pPr>
        <w:pStyle w:val="ListParagraph"/>
        <w:numPr>
          <w:ilvl w:val="0"/>
          <w:numId w:val="4"/>
        </w:numPr>
        <w:spacing w:after="0" w:line="240" w:lineRule="auto"/>
        <w:rPr>
          <w:rFonts w:ascii="Arial Nova" w:hAnsi="Arial Nova"/>
          <w:b/>
          <w:bCs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SHOOTING EVENTS</w:t>
      </w:r>
    </w:p>
    <w:p w14:paraId="52BC5924" w14:textId="18CEC886" w:rsidR="003A0BF0" w:rsidRPr="00C76E5F" w:rsidRDefault="00072E09" w:rsidP="00895400">
      <w:pPr>
        <w:spacing w:after="0" w:line="240" w:lineRule="auto"/>
        <w:ind w:firstLine="426"/>
        <w:jc w:val="both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50m</w:t>
      </w:r>
      <w:r w:rsidR="00510A9F">
        <w:rPr>
          <w:rFonts w:ascii="Arial Nova" w:hAnsi="Arial Nova"/>
          <w:b/>
          <w:bCs/>
          <w:sz w:val="20"/>
          <w:szCs w:val="20"/>
        </w:rPr>
        <w:t xml:space="preserve">     </w:t>
      </w:r>
      <w:r w:rsidRPr="00C76E5F">
        <w:rPr>
          <w:rFonts w:ascii="Arial Nova" w:hAnsi="Arial Nova"/>
          <w:sz w:val="20"/>
          <w:szCs w:val="20"/>
        </w:rPr>
        <w:t xml:space="preserve">- </w:t>
      </w:r>
      <w:r w:rsidR="003E5447" w:rsidRPr="00C76E5F">
        <w:rPr>
          <w:rFonts w:ascii="Arial Nova" w:hAnsi="Arial Nova"/>
          <w:sz w:val="20"/>
          <w:szCs w:val="20"/>
        </w:rPr>
        <w:t xml:space="preserve">Rifle 3 Positions </w:t>
      </w:r>
      <w:r w:rsidR="00B05280">
        <w:rPr>
          <w:rFonts w:ascii="Arial Nova" w:hAnsi="Arial Nova"/>
          <w:sz w:val="20"/>
          <w:szCs w:val="20"/>
        </w:rPr>
        <w:t>Open</w:t>
      </w:r>
      <w:r w:rsidR="00C43C3B">
        <w:rPr>
          <w:rFonts w:ascii="Arial Nova" w:hAnsi="Arial Nova"/>
          <w:b/>
          <w:bCs/>
          <w:sz w:val="20"/>
          <w:szCs w:val="20"/>
        </w:rPr>
        <w:t xml:space="preserve"> </w:t>
      </w:r>
      <w:r w:rsidRPr="00C76E5F">
        <w:rPr>
          <w:rFonts w:ascii="Arial Nova" w:hAnsi="Arial Nova"/>
          <w:sz w:val="20"/>
          <w:szCs w:val="20"/>
        </w:rPr>
        <w:t>with Final</w:t>
      </w:r>
      <w:r w:rsidR="00E60042" w:rsidRPr="00C76E5F">
        <w:rPr>
          <w:rFonts w:ascii="Arial Nova" w:hAnsi="Arial Nova"/>
          <w:sz w:val="20"/>
          <w:szCs w:val="20"/>
        </w:rPr>
        <w:t xml:space="preserve"> (open)</w:t>
      </w:r>
    </w:p>
    <w:p w14:paraId="19CEFDED" w14:textId="3E69D985" w:rsidR="00B54374" w:rsidRPr="00C76E5F" w:rsidRDefault="00B54374" w:rsidP="00895400">
      <w:pPr>
        <w:spacing w:after="0" w:line="240" w:lineRule="auto"/>
        <w:ind w:firstLine="426"/>
        <w:jc w:val="both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50m</w:t>
      </w:r>
      <w:r w:rsidR="00510A9F">
        <w:rPr>
          <w:rFonts w:ascii="Arial Nova" w:hAnsi="Arial Nova"/>
          <w:b/>
          <w:bCs/>
          <w:sz w:val="20"/>
          <w:szCs w:val="20"/>
        </w:rPr>
        <w:t xml:space="preserve">     </w:t>
      </w:r>
      <w:r w:rsidRPr="00C76E5F">
        <w:rPr>
          <w:rFonts w:ascii="Arial Nova" w:hAnsi="Arial Nova"/>
          <w:sz w:val="20"/>
          <w:szCs w:val="20"/>
        </w:rPr>
        <w:t>- Rifle Prone Open</w:t>
      </w:r>
      <w:r w:rsidR="006B74B4">
        <w:rPr>
          <w:rFonts w:ascii="Arial Nova" w:hAnsi="Arial Nova"/>
          <w:sz w:val="20"/>
          <w:szCs w:val="20"/>
        </w:rPr>
        <w:t xml:space="preserve"> </w:t>
      </w:r>
    </w:p>
    <w:p w14:paraId="2AEC0FCA" w14:textId="06F7BC62" w:rsidR="00CE4B67" w:rsidRPr="00C76E5F" w:rsidRDefault="002C4A10" w:rsidP="00895400">
      <w:pPr>
        <w:spacing w:after="0" w:line="240" w:lineRule="auto"/>
        <w:ind w:firstLine="426"/>
        <w:jc w:val="both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1</w:t>
      </w:r>
      <w:r w:rsidR="00CE4B67" w:rsidRPr="00C76E5F">
        <w:rPr>
          <w:rFonts w:ascii="Arial Nova" w:hAnsi="Arial Nova"/>
          <w:b/>
          <w:bCs/>
          <w:sz w:val="20"/>
          <w:szCs w:val="20"/>
        </w:rPr>
        <w:t>0m</w:t>
      </w:r>
      <w:r w:rsidR="00510A9F">
        <w:rPr>
          <w:rFonts w:ascii="Arial Nova" w:hAnsi="Arial Nova"/>
          <w:b/>
          <w:bCs/>
          <w:sz w:val="20"/>
          <w:szCs w:val="20"/>
        </w:rPr>
        <w:t xml:space="preserve">     </w:t>
      </w:r>
      <w:r w:rsidR="00CE4B67" w:rsidRPr="00C76E5F">
        <w:rPr>
          <w:rFonts w:ascii="Arial Nova" w:hAnsi="Arial Nova"/>
          <w:sz w:val="20"/>
          <w:szCs w:val="20"/>
        </w:rPr>
        <w:t xml:space="preserve">- Air Rifle </w:t>
      </w:r>
      <w:r w:rsidR="00E0395D">
        <w:rPr>
          <w:rFonts w:ascii="Arial Nova" w:hAnsi="Arial Nova"/>
          <w:sz w:val="20"/>
          <w:szCs w:val="20"/>
        </w:rPr>
        <w:t>Mixed Team</w:t>
      </w:r>
      <w:r w:rsidR="00CE4B67" w:rsidRPr="00C76E5F">
        <w:rPr>
          <w:rFonts w:ascii="Arial Nova" w:hAnsi="Arial Nova"/>
          <w:b/>
          <w:bCs/>
          <w:sz w:val="20"/>
          <w:szCs w:val="20"/>
        </w:rPr>
        <w:t xml:space="preserve"> </w:t>
      </w:r>
      <w:r w:rsidR="00CE4B67" w:rsidRPr="00C76E5F">
        <w:rPr>
          <w:rFonts w:ascii="Arial Nova" w:hAnsi="Arial Nova"/>
          <w:sz w:val="20"/>
          <w:szCs w:val="20"/>
        </w:rPr>
        <w:t>with Final</w:t>
      </w:r>
      <w:r w:rsidR="00510A9F">
        <w:rPr>
          <w:rFonts w:ascii="Arial Nova" w:hAnsi="Arial Nova"/>
          <w:sz w:val="20"/>
          <w:szCs w:val="20"/>
        </w:rPr>
        <w:t xml:space="preserve"> </w:t>
      </w:r>
      <w:r w:rsidR="00191269">
        <w:rPr>
          <w:rFonts w:ascii="Arial Nova" w:hAnsi="Arial Nova"/>
          <w:sz w:val="20"/>
          <w:szCs w:val="20"/>
        </w:rPr>
        <w:t>– Shooting Australia will designate pairs.</w:t>
      </w:r>
    </w:p>
    <w:p w14:paraId="37ADCE83" w14:textId="4CDB369C" w:rsidR="00410C2C" w:rsidRPr="008E37A9" w:rsidRDefault="00895400" w:rsidP="00895400">
      <w:pPr>
        <w:spacing w:after="0" w:line="240" w:lineRule="auto"/>
        <w:ind w:firstLine="426"/>
        <w:rPr>
          <w:rFonts w:ascii="Arial Nova" w:hAnsi="Arial Nova"/>
          <w:sz w:val="20"/>
          <w:szCs w:val="20"/>
        </w:rPr>
      </w:pPr>
      <w:r w:rsidRPr="008E37A9">
        <w:rPr>
          <w:rFonts w:ascii="Arial Nova" w:hAnsi="Arial Nova"/>
          <w:b/>
          <w:bCs/>
          <w:sz w:val="20"/>
          <w:szCs w:val="20"/>
        </w:rPr>
        <w:t>10m</w:t>
      </w:r>
      <w:r w:rsidRPr="008E37A9">
        <w:rPr>
          <w:rFonts w:ascii="Arial Nova" w:hAnsi="Arial Nova"/>
          <w:sz w:val="20"/>
          <w:szCs w:val="20"/>
        </w:rPr>
        <w:t xml:space="preserve">    - Air Rifle Open</w:t>
      </w:r>
      <w:r w:rsidR="00B95117" w:rsidRPr="008E37A9">
        <w:rPr>
          <w:rFonts w:ascii="Arial Nova" w:hAnsi="Arial Nova"/>
          <w:sz w:val="20"/>
          <w:szCs w:val="20"/>
        </w:rPr>
        <w:t xml:space="preserve"> with final.</w:t>
      </w:r>
    </w:p>
    <w:p w14:paraId="563ED93A" w14:textId="77777777" w:rsidR="00895400" w:rsidRPr="00C76E5F" w:rsidRDefault="00895400" w:rsidP="00895400">
      <w:pPr>
        <w:spacing w:after="0" w:line="240" w:lineRule="auto"/>
        <w:ind w:firstLine="426"/>
        <w:rPr>
          <w:rFonts w:ascii="Arial Nova" w:hAnsi="Arial Nova"/>
          <w:sz w:val="20"/>
          <w:szCs w:val="20"/>
        </w:rPr>
      </w:pPr>
    </w:p>
    <w:p w14:paraId="4207502E" w14:textId="5C6302AB" w:rsidR="00063F11" w:rsidRPr="00C76E5F" w:rsidRDefault="00467DA3" w:rsidP="00C86B17">
      <w:pPr>
        <w:pStyle w:val="ListParagraph"/>
        <w:numPr>
          <w:ilvl w:val="0"/>
          <w:numId w:val="4"/>
        </w:numPr>
        <w:spacing w:after="0" w:line="240" w:lineRule="auto"/>
        <w:rPr>
          <w:rFonts w:ascii="Arial Nova" w:hAnsi="Arial Nova"/>
          <w:b/>
          <w:bCs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COMPETITION SCHEDULE</w:t>
      </w:r>
    </w:p>
    <w:p w14:paraId="7047EBDB" w14:textId="2D9BD3B9" w:rsidR="005348A0" w:rsidRPr="00C76E5F" w:rsidRDefault="00467DA3" w:rsidP="00C86B17">
      <w:pPr>
        <w:spacing w:after="0" w:line="240" w:lineRule="auto"/>
        <w:ind w:firstLine="360"/>
        <w:rPr>
          <w:rFonts w:ascii="Arial Nova" w:hAnsi="Arial Nova"/>
          <w:b/>
          <w:noProof/>
          <w:sz w:val="20"/>
          <w:szCs w:val="20"/>
          <w:lang w:eastAsia="en-AU"/>
        </w:rPr>
      </w:pPr>
      <w:r w:rsidRPr="00C76E5F">
        <w:rPr>
          <w:rFonts w:ascii="Arial Nova" w:hAnsi="Arial Nova"/>
          <w:sz w:val="20"/>
          <w:szCs w:val="20"/>
        </w:rPr>
        <w:t>The Preliminary Competition Schedule is attached to this General Information</w:t>
      </w:r>
    </w:p>
    <w:p w14:paraId="69919736" w14:textId="31663A3A" w:rsidR="00021BE7" w:rsidRPr="00C76E5F" w:rsidRDefault="00021BE7" w:rsidP="00C86B17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The organizer reserves the right to change the timings. </w:t>
      </w:r>
    </w:p>
    <w:p w14:paraId="2C1032DD" w14:textId="77777777" w:rsidR="00C26855" w:rsidRPr="00C76E5F" w:rsidRDefault="00C26855" w:rsidP="00C86B17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</w:p>
    <w:p w14:paraId="401D306D" w14:textId="72F40CAF" w:rsidR="00E05432" w:rsidRPr="00C76E5F" w:rsidRDefault="00A556D7" w:rsidP="00A556D7">
      <w:pPr>
        <w:spacing w:after="0" w:line="240" w:lineRule="auto"/>
        <w:ind w:firstLine="360"/>
        <w:rPr>
          <w:rFonts w:ascii="Arial Nova" w:hAnsi="Arial Nova"/>
          <w:b/>
          <w:bCs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5</w:t>
      </w:r>
      <w:r w:rsidR="002416F8" w:rsidRPr="00C76E5F">
        <w:rPr>
          <w:rFonts w:ascii="Arial Nova" w:hAnsi="Arial Nova"/>
          <w:b/>
          <w:bCs/>
          <w:sz w:val="20"/>
          <w:szCs w:val="20"/>
        </w:rPr>
        <w:t>.</w:t>
      </w:r>
      <w:r w:rsidRPr="00C76E5F">
        <w:rPr>
          <w:rFonts w:ascii="Arial Nova" w:hAnsi="Arial Nova"/>
          <w:b/>
          <w:bCs/>
          <w:sz w:val="20"/>
          <w:szCs w:val="20"/>
        </w:rPr>
        <w:tab/>
      </w:r>
      <w:r w:rsidR="00E05432" w:rsidRPr="00C76E5F">
        <w:rPr>
          <w:rFonts w:ascii="Arial Nova" w:hAnsi="Arial Nova"/>
          <w:b/>
          <w:bCs/>
          <w:sz w:val="20"/>
          <w:szCs w:val="20"/>
        </w:rPr>
        <w:t>RULES AND REGULATIONS</w:t>
      </w:r>
    </w:p>
    <w:p w14:paraId="5E68175C" w14:textId="3E40E481" w:rsidR="0089386F" w:rsidRPr="00C76E5F" w:rsidRDefault="00A556D7" w:rsidP="00FE6FA7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>SA Endo</w:t>
      </w:r>
      <w:r w:rsidR="00C9607C">
        <w:rPr>
          <w:rFonts w:ascii="Arial Nova" w:hAnsi="Arial Nova"/>
          <w:sz w:val="20"/>
          <w:szCs w:val="20"/>
        </w:rPr>
        <w:t>r</w:t>
      </w:r>
      <w:r w:rsidRPr="00C76E5F">
        <w:rPr>
          <w:rFonts w:ascii="Arial Nova" w:hAnsi="Arial Nova"/>
          <w:sz w:val="20"/>
          <w:szCs w:val="20"/>
        </w:rPr>
        <w:t>sed Events</w:t>
      </w:r>
      <w:r w:rsidR="00392B9B" w:rsidRPr="00C76E5F">
        <w:rPr>
          <w:rFonts w:ascii="Arial Nova" w:hAnsi="Arial Nova"/>
          <w:sz w:val="20"/>
          <w:szCs w:val="20"/>
        </w:rPr>
        <w:t xml:space="preserve"> will be conducted according to the ISSF Rules and Regulations </w:t>
      </w:r>
    </w:p>
    <w:p w14:paraId="5A0769E3" w14:textId="3884EC40" w:rsidR="008154CE" w:rsidRPr="00C76E5F" w:rsidRDefault="00392B9B" w:rsidP="00FE6FA7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>“Edition 20</w:t>
      </w:r>
      <w:r w:rsidR="00816F6F" w:rsidRPr="00C76E5F">
        <w:rPr>
          <w:rFonts w:ascii="Arial Nova" w:hAnsi="Arial Nova"/>
          <w:sz w:val="20"/>
          <w:szCs w:val="20"/>
        </w:rPr>
        <w:t>22</w:t>
      </w:r>
      <w:r w:rsidRPr="00C76E5F">
        <w:rPr>
          <w:rFonts w:ascii="Arial Nova" w:hAnsi="Arial Nova"/>
          <w:sz w:val="20"/>
          <w:szCs w:val="20"/>
        </w:rPr>
        <w:t xml:space="preserve"> – </w:t>
      </w:r>
      <w:r w:rsidR="00A94B97" w:rsidRPr="00C76E5F">
        <w:rPr>
          <w:rFonts w:ascii="Arial Nova" w:hAnsi="Arial Nova"/>
          <w:sz w:val="20"/>
          <w:szCs w:val="20"/>
        </w:rPr>
        <w:t>First</w:t>
      </w:r>
      <w:r w:rsidRPr="00C76E5F">
        <w:rPr>
          <w:rFonts w:ascii="Arial Nova" w:hAnsi="Arial Nova"/>
          <w:sz w:val="20"/>
          <w:szCs w:val="20"/>
        </w:rPr>
        <w:t xml:space="preserve"> Print 01/20</w:t>
      </w:r>
      <w:r w:rsidR="00A94B97" w:rsidRPr="00C76E5F">
        <w:rPr>
          <w:rFonts w:ascii="Arial Nova" w:hAnsi="Arial Nova"/>
          <w:sz w:val="20"/>
          <w:szCs w:val="20"/>
        </w:rPr>
        <w:t>23</w:t>
      </w:r>
      <w:r w:rsidRPr="00C76E5F">
        <w:rPr>
          <w:rFonts w:ascii="Arial Nova" w:hAnsi="Arial Nova"/>
          <w:sz w:val="20"/>
          <w:szCs w:val="20"/>
        </w:rPr>
        <w:t>”</w:t>
      </w:r>
      <w:r w:rsidR="0077667A" w:rsidRPr="00C76E5F">
        <w:rPr>
          <w:rFonts w:ascii="Arial Nova" w:hAnsi="Arial Nova"/>
          <w:sz w:val="20"/>
          <w:szCs w:val="20"/>
        </w:rPr>
        <w:t xml:space="preserve"> and Finals Format Version April 2023</w:t>
      </w:r>
    </w:p>
    <w:p w14:paraId="57C5198E" w14:textId="3BA32089" w:rsidR="0031143B" w:rsidRPr="00C76E5F" w:rsidRDefault="00392B9B" w:rsidP="0031143B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>Detailed information is available on the ISSF website</w:t>
      </w:r>
      <w:r w:rsidR="0031143B" w:rsidRPr="00C76E5F">
        <w:rPr>
          <w:rFonts w:ascii="Arial Nova" w:hAnsi="Arial Nova"/>
          <w:sz w:val="20"/>
          <w:szCs w:val="20"/>
        </w:rPr>
        <w:t xml:space="preserve">   </w:t>
      </w:r>
      <w:hyperlink r:id="rId14" w:history="1">
        <w:r w:rsidR="0031143B" w:rsidRPr="00C76E5F">
          <w:rPr>
            <w:rStyle w:val="Hyperlink"/>
            <w:rFonts w:ascii="Arial Nova" w:hAnsi="Arial Nova"/>
            <w:sz w:val="20"/>
            <w:szCs w:val="20"/>
          </w:rPr>
          <w:t>Click Here</w:t>
        </w:r>
      </w:hyperlink>
      <w:r w:rsidR="0031143B" w:rsidRPr="00C76E5F">
        <w:rPr>
          <w:rFonts w:ascii="Arial Nova" w:hAnsi="Arial Nova"/>
          <w:sz w:val="20"/>
          <w:szCs w:val="20"/>
        </w:rPr>
        <w:t xml:space="preserve"> </w:t>
      </w:r>
    </w:p>
    <w:p w14:paraId="21E0F55B" w14:textId="77777777" w:rsidR="00BD5EA2" w:rsidRPr="00C76E5F" w:rsidRDefault="00CA7B41" w:rsidP="001B2CDD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Air or CO2 Cylinders</w:t>
      </w:r>
      <w:r w:rsidRPr="00C76E5F">
        <w:rPr>
          <w:rFonts w:ascii="Arial Nova" w:hAnsi="Arial Nova"/>
          <w:sz w:val="20"/>
          <w:szCs w:val="20"/>
        </w:rPr>
        <w:t xml:space="preserve"> </w:t>
      </w:r>
    </w:p>
    <w:p w14:paraId="61CDEDA1" w14:textId="77777777" w:rsidR="0097676F" w:rsidRPr="00C76E5F" w:rsidRDefault="00CA7B41" w:rsidP="001B2CDD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It is the athlete’s responsibility to ensure that any air or CO2 cylinder is still within its validity date. </w:t>
      </w:r>
    </w:p>
    <w:p w14:paraId="75B4B799" w14:textId="0CF5C190" w:rsidR="00CA7B41" w:rsidRPr="00C76E5F" w:rsidRDefault="00CA7B41" w:rsidP="001B2CDD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>This may be checked by Equipment Control.</w:t>
      </w:r>
    </w:p>
    <w:p w14:paraId="139DCA85" w14:textId="276F0345" w:rsidR="005F091C" w:rsidRPr="00C76E5F" w:rsidRDefault="005F091C" w:rsidP="001B2CDD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</w:p>
    <w:p w14:paraId="17A515FE" w14:textId="00875B81" w:rsidR="005F091C" w:rsidRPr="00C76E5F" w:rsidRDefault="005F091C" w:rsidP="005F091C">
      <w:pPr>
        <w:spacing w:after="0" w:line="240" w:lineRule="auto"/>
        <w:ind w:left="360"/>
        <w:rPr>
          <w:rFonts w:ascii="Arial Nova" w:hAnsi="Arial Nova"/>
          <w:b/>
          <w:bCs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>6</w:t>
      </w:r>
      <w:r w:rsidR="002416F8" w:rsidRPr="00C76E5F">
        <w:rPr>
          <w:rFonts w:ascii="Arial Nova" w:hAnsi="Arial Nova"/>
          <w:b/>
          <w:bCs/>
          <w:sz w:val="20"/>
          <w:szCs w:val="20"/>
        </w:rPr>
        <w:t>.</w:t>
      </w:r>
      <w:r w:rsidRPr="00C76E5F">
        <w:rPr>
          <w:rFonts w:ascii="Arial Nova" w:hAnsi="Arial Nova"/>
          <w:b/>
          <w:bCs/>
          <w:sz w:val="20"/>
          <w:szCs w:val="20"/>
        </w:rPr>
        <w:t xml:space="preserve"> </w:t>
      </w:r>
      <w:r w:rsidRPr="00C76E5F">
        <w:rPr>
          <w:rFonts w:ascii="Arial Nova" w:hAnsi="Arial Nova"/>
          <w:b/>
          <w:bCs/>
          <w:sz w:val="20"/>
          <w:szCs w:val="20"/>
        </w:rPr>
        <w:tab/>
        <w:t>VICTORY CEREMONY</w:t>
      </w:r>
    </w:p>
    <w:p w14:paraId="33496799" w14:textId="16108C21" w:rsidR="005F091C" w:rsidRPr="00C76E5F" w:rsidRDefault="005F091C" w:rsidP="005F091C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The Victory Ceremonies will take place immediately after the end of each Final </w:t>
      </w:r>
    </w:p>
    <w:p w14:paraId="68DD3552" w14:textId="3680576C" w:rsidR="005F091C" w:rsidRPr="00C76E5F" w:rsidRDefault="005F091C" w:rsidP="005F091C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During the ceremonies athletes are required to present themselves in their official </w:t>
      </w:r>
      <w:r w:rsidR="009E6AD7" w:rsidRPr="00C76E5F">
        <w:rPr>
          <w:rFonts w:ascii="Arial Nova" w:hAnsi="Arial Nova"/>
          <w:sz w:val="20"/>
          <w:szCs w:val="20"/>
        </w:rPr>
        <w:t xml:space="preserve">Club / </w:t>
      </w:r>
      <w:r w:rsidR="00AF376F" w:rsidRPr="00C76E5F">
        <w:rPr>
          <w:rFonts w:ascii="Arial Nova" w:hAnsi="Arial Nova"/>
          <w:sz w:val="20"/>
          <w:szCs w:val="20"/>
        </w:rPr>
        <w:t>State / N</w:t>
      </w:r>
      <w:r w:rsidRPr="00C76E5F">
        <w:rPr>
          <w:rFonts w:ascii="Arial Nova" w:hAnsi="Arial Nova"/>
          <w:sz w:val="20"/>
          <w:szCs w:val="20"/>
        </w:rPr>
        <w:t>ational uniform or national tracksuits (tops and bottoms).</w:t>
      </w:r>
    </w:p>
    <w:p w14:paraId="4E07024B" w14:textId="77777777" w:rsidR="00566A7F" w:rsidRPr="00C76E5F" w:rsidRDefault="00566A7F" w:rsidP="001B2CDD">
      <w:pPr>
        <w:spacing w:after="0" w:line="240" w:lineRule="auto"/>
        <w:ind w:left="360"/>
        <w:rPr>
          <w:rFonts w:ascii="Arial Nova" w:hAnsi="Arial Nova"/>
          <w:sz w:val="20"/>
          <w:szCs w:val="20"/>
        </w:rPr>
      </w:pPr>
    </w:p>
    <w:p w14:paraId="10AD9C39" w14:textId="2378F0DE" w:rsidR="00565227" w:rsidRPr="00C76E5F" w:rsidRDefault="00565227" w:rsidP="00565227">
      <w:pPr>
        <w:spacing w:after="0" w:line="240" w:lineRule="auto"/>
        <w:jc w:val="both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b/>
          <w:bCs/>
          <w:sz w:val="20"/>
          <w:szCs w:val="20"/>
        </w:rPr>
        <w:t xml:space="preserve">       </w:t>
      </w:r>
      <w:r w:rsidR="005A1952" w:rsidRPr="00C76E5F">
        <w:rPr>
          <w:rFonts w:ascii="Arial Nova" w:hAnsi="Arial Nova"/>
          <w:b/>
          <w:bCs/>
          <w:sz w:val="20"/>
          <w:szCs w:val="20"/>
        </w:rPr>
        <w:t>8.</w:t>
      </w:r>
      <w:r w:rsidRPr="00C76E5F">
        <w:rPr>
          <w:rFonts w:ascii="Arial Nova" w:hAnsi="Arial Nova"/>
          <w:b/>
          <w:bCs/>
          <w:sz w:val="20"/>
          <w:szCs w:val="20"/>
        </w:rPr>
        <w:t xml:space="preserve">  </w:t>
      </w:r>
      <w:r w:rsidR="009F145F" w:rsidRPr="00C76E5F">
        <w:rPr>
          <w:rFonts w:ascii="Arial Nova" w:hAnsi="Arial Nova"/>
          <w:b/>
          <w:bCs/>
          <w:sz w:val="20"/>
          <w:szCs w:val="20"/>
        </w:rPr>
        <w:tab/>
      </w:r>
      <w:r w:rsidR="00823620" w:rsidRPr="00C76E5F">
        <w:rPr>
          <w:rFonts w:ascii="Arial Nova" w:hAnsi="Arial Nova"/>
          <w:b/>
          <w:bCs/>
          <w:sz w:val="20"/>
          <w:szCs w:val="20"/>
        </w:rPr>
        <w:t>CONTACT INFORMATION</w:t>
      </w:r>
      <w:r w:rsidR="00823620" w:rsidRPr="00C76E5F">
        <w:rPr>
          <w:rFonts w:ascii="Arial Nova" w:hAnsi="Arial Nova"/>
          <w:sz w:val="20"/>
          <w:szCs w:val="20"/>
        </w:rPr>
        <w:t xml:space="preserve"> </w:t>
      </w:r>
    </w:p>
    <w:p w14:paraId="5983EE1C" w14:textId="065873D5" w:rsidR="009F145F" w:rsidRPr="00C76E5F" w:rsidRDefault="009F145F" w:rsidP="009F145F">
      <w:pPr>
        <w:spacing w:after="0" w:line="240" w:lineRule="auto"/>
        <w:ind w:firstLine="360"/>
        <w:rPr>
          <w:rStyle w:val="Hyperlink"/>
          <w:rFonts w:ascii="Arial Nova" w:hAnsi="Arial Nova"/>
          <w:color w:val="4472C4" w:themeColor="accent1"/>
          <w:sz w:val="20"/>
          <w:szCs w:val="20"/>
          <w:u w:val="none"/>
        </w:rPr>
      </w:pPr>
      <w:r w:rsidRPr="00C76E5F">
        <w:rPr>
          <w:rFonts w:ascii="Arial Nova" w:hAnsi="Arial Nova"/>
          <w:sz w:val="20"/>
          <w:szCs w:val="20"/>
        </w:rPr>
        <w:t>Jane Vella (SA Events Coordinator)</w:t>
      </w:r>
      <w:r w:rsidR="00C82691" w:rsidRPr="00C76E5F">
        <w:rPr>
          <w:rFonts w:ascii="Arial Nova" w:hAnsi="Arial Nova"/>
          <w:sz w:val="20"/>
          <w:szCs w:val="20"/>
        </w:rPr>
        <w:t xml:space="preserve"> </w:t>
      </w:r>
      <w:r w:rsidRPr="00C76E5F">
        <w:rPr>
          <w:rFonts w:ascii="Arial Nova" w:hAnsi="Arial Nova"/>
          <w:sz w:val="20"/>
          <w:szCs w:val="20"/>
        </w:rPr>
        <w:t>Email</w:t>
      </w:r>
      <w:r w:rsidR="00823620" w:rsidRPr="00C76E5F">
        <w:rPr>
          <w:rFonts w:ascii="Arial Nova" w:hAnsi="Arial Nova"/>
          <w:sz w:val="20"/>
          <w:szCs w:val="20"/>
        </w:rPr>
        <w:t xml:space="preserve">: </w:t>
      </w:r>
      <w:hyperlink r:id="rId15" w:history="1">
        <w:r w:rsidRPr="00C76E5F">
          <w:rPr>
            <w:rStyle w:val="Hyperlink"/>
            <w:rFonts w:ascii="Arial Nova" w:hAnsi="Arial Nova"/>
            <w:sz w:val="20"/>
            <w:szCs w:val="20"/>
          </w:rPr>
          <w:t>jane@shootingaustralia.org</w:t>
        </w:r>
      </w:hyperlink>
      <w:r w:rsidRPr="00C76E5F">
        <w:rPr>
          <w:rFonts w:ascii="Arial Nova" w:hAnsi="Arial Nova"/>
          <w:sz w:val="20"/>
          <w:szCs w:val="20"/>
        </w:rPr>
        <w:t xml:space="preserve">   </w:t>
      </w:r>
      <w:r w:rsidR="00163BF1" w:rsidRPr="00C76E5F">
        <w:rPr>
          <w:rFonts w:ascii="Arial Nova" w:hAnsi="Arial Nova"/>
          <w:sz w:val="20"/>
          <w:szCs w:val="20"/>
        </w:rPr>
        <w:t>Ph</w:t>
      </w:r>
      <w:r w:rsidR="000206BA" w:rsidRPr="00C76E5F">
        <w:rPr>
          <w:rFonts w:ascii="Arial Nova" w:hAnsi="Arial Nova"/>
          <w:sz w:val="20"/>
          <w:szCs w:val="20"/>
        </w:rPr>
        <w:t>one</w:t>
      </w:r>
      <w:r w:rsidR="00163BF1" w:rsidRPr="00C76E5F">
        <w:rPr>
          <w:rFonts w:ascii="Arial Nova" w:hAnsi="Arial Nova"/>
          <w:sz w:val="20"/>
          <w:szCs w:val="20"/>
        </w:rPr>
        <w:t>:</w:t>
      </w:r>
      <w:r w:rsidRPr="00C76E5F">
        <w:rPr>
          <w:rFonts w:ascii="Arial Nova" w:hAnsi="Arial Nova"/>
          <w:sz w:val="20"/>
          <w:szCs w:val="20"/>
        </w:rPr>
        <w:t xml:space="preserve"> </w:t>
      </w:r>
      <w:r w:rsidRPr="00C76E5F">
        <w:rPr>
          <w:rFonts w:ascii="Arial Nova" w:hAnsi="Arial Nova"/>
          <w:color w:val="4472C4" w:themeColor="accent1"/>
          <w:sz w:val="20"/>
          <w:szCs w:val="20"/>
        </w:rPr>
        <w:t>+</w:t>
      </w:r>
      <w:r w:rsidRPr="00C76E5F">
        <w:rPr>
          <w:rStyle w:val="Hyperlink"/>
          <w:rFonts w:ascii="Arial Nova" w:hAnsi="Arial Nova"/>
          <w:color w:val="4472C4" w:themeColor="accent1"/>
          <w:sz w:val="20"/>
          <w:szCs w:val="20"/>
          <w:u w:val="none"/>
        </w:rPr>
        <w:t>61 407 859 197</w:t>
      </w:r>
    </w:p>
    <w:p w14:paraId="2EAF2060" w14:textId="7CCF8D1C" w:rsidR="000615B6" w:rsidRPr="00C76E5F" w:rsidRDefault="00163BF1" w:rsidP="005F21D2">
      <w:pPr>
        <w:spacing w:after="0" w:line="240" w:lineRule="auto"/>
        <w:ind w:firstLine="360"/>
        <w:rPr>
          <w:rFonts w:ascii="Arial Nova" w:hAnsi="Arial Nova"/>
          <w:sz w:val="20"/>
          <w:szCs w:val="20"/>
        </w:rPr>
      </w:pPr>
      <w:r w:rsidRPr="00C76E5F">
        <w:rPr>
          <w:rFonts w:ascii="Arial Nova" w:hAnsi="Arial Nova"/>
          <w:sz w:val="20"/>
          <w:szCs w:val="20"/>
        </w:rPr>
        <w:t xml:space="preserve">Sylvia </w:t>
      </w:r>
      <w:r w:rsidR="000615B6" w:rsidRPr="00C76E5F">
        <w:rPr>
          <w:rFonts w:ascii="Arial Nova" w:hAnsi="Arial Nova"/>
          <w:sz w:val="20"/>
          <w:szCs w:val="20"/>
        </w:rPr>
        <w:t xml:space="preserve">Muehlberg </w:t>
      </w:r>
      <w:r w:rsidR="005F21D2" w:rsidRPr="00C76E5F">
        <w:rPr>
          <w:rFonts w:ascii="Arial Nova" w:hAnsi="Arial Nova"/>
          <w:sz w:val="20"/>
          <w:szCs w:val="20"/>
        </w:rPr>
        <w:t xml:space="preserve">(TRSA </w:t>
      </w:r>
      <w:r w:rsidR="00AE3287" w:rsidRPr="00C76E5F">
        <w:rPr>
          <w:rFonts w:ascii="Arial Nova" w:hAnsi="Arial Nova"/>
          <w:sz w:val="20"/>
          <w:szCs w:val="20"/>
        </w:rPr>
        <w:t>Events Coordinator</w:t>
      </w:r>
      <w:r w:rsidR="005F21D2" w:rsidRPr="00C76E5F">
        <w:rPr>
          <w:rFonts w:ascii="Arial Nova" w:hAnsi="Arial Nova"/>
          <w:sz w:val="20"/>
          <w:szCs w:val="20"/>
        </w:rPr>
        <w:t>)</w:t>
      </w:r>
      <w:r w:rsidR="00C82691" w:rsidRPr="00C76E5F">
        <w:rPr>
          <w:rFonts w:ascii="Arial Nova" w:hAnsi="Arial Nova"/>
          <w:sz w:val="20"/>
          <w:szCs w:val="20"/>
        </w:rPr>
        <w:t xml:space="preserve"> </w:t>
      </w:r>
      <w:r w:rsidR="000F6298" w:rsidRPr="00C76E5F">
        <w:rPr>
          <w:rFonts w:ascii="Arial Nova" w:hAnsi="Arial Nova"/>
          <w:sz w:val="20"/>
          <w:szCs w:val="20"/>
        </w:rPr>
        <w:t xml:space="preserve">Email: </w:t>
      </w:r>
      <w:hyperlink r:id="rId16" w:history="1">
        <w:r w:rsidR="00252C5A" w:rsidRPr="00B57D9C">
          <w:rPr>
            <w:rStyle w:val="Hyperlink"/>
            <w:rFonts w:ascii="Arial Nova" w:hAnsi="Arial Nova"/>
            <w:sz w:val="20"/>
            <w:szCs w:val="20"/>
          </w:rPr>
          <w:t>sylvia.morian@bigpond.com</w:t>
        </w:r>
      </w:hyperlink>
      <w:r w:rsidR="00252C5A">
        <w:rPr>
          <w:rFonts w:ascii="Arial Nova" w:hAnsi="Arial Nova"/>
          <w:sz w:val="20"/>
          <w:szCs w:val="20"/>
        </w:rPr>
        <w:t xml:space="preserve"> </w:t>
      </w:r>
      <w:r w:rsidR="000F6298" w:rsidRPr="00C76E5F">
        <w:rPr>
          <w:rFonts w:ascii="Arial Nova" w:hAnsi="Arial Nova"/>
          <w:sz w:val="20"/>
          <w:szCs w:val="20"/>
        </w:rPr>
        <w:t xml:space="preserve"> Ph</w:t>
      </w:r>
      <w:r w:rsidR="000206BA" w:rsidRPr="00C76E5F">
        <w:rPr>
          <w:rFonts w:ascii="Arial Nova" w:hAnsi="Arial Nova"/>
          <w:sz w:val="20"/>
          <w:szCs w:val="20"/>
        </w:rPr>
        <w:t>one</w:t>
      </w:r>
      <w:r w:rsidR="000F6298" w:rsidRPr="00C76E5F">
        <w:rPr>
          <w:rFonts w:ascii="Arial Nova" w:hAnsi="Arial Nova"/>
          <w:sz w:val="20"/>
          <w:szCs w:val="20"/>
        </w:rPr>
        <w:t xml:space="preserve">: </w:t>
      </w:r>
      <w:r w:rsidR="000F6298" w:rsidRPr="00C76E5F">
        <w:rPr>
          <w:rFonts w:ascii="Arial Nova" w:hAnsi="Arial Nova"/>
          <w:color w:val="4472C4" w:themeColor="accent1"/>
          <w:sz w:val="20"/>
          <w:szCs w:val="20"/>
        </w:rPr>
        <w:t xml:space="preserve">+61 </w:t>
      </w:r>
      <w:r w:rsidR="000615B6" w:rsidRPr="00C76E5F">
        <w:rPr>
          <w:rFonts w:ascii="Arial Nova" w:hAnsi="Arial Nova"/>
          <w:color w:val="4472C4" w:themeColor="accent1"/>
          <w:sz w:val="20"/>
          <w:szCs w:val="20"/>
        </w:rPr>
        <w:t>407 593 292</w:t>
      </w:r>
    </w:p>
    <w:p w14:paraId="723E014B" w14:textId="6CBEE0A5" w:rsidR="00566A7F" w:rsidRPr="00836E5A" w:rsidRDefault="00566A7F" w:rsidP="00836E5A">
      <w:pPr>
        <w:ind w:firstLine="360"/>
        <w:rPr>
          <w:rFonts w:ascii="Arial Nova" w:hAnsi="Arial Nova"/>
          <w:color w:val="1F497D"/>
          <w:sz w:val="20"/>
          <w:szCs w:val="20"/>
          <w:lang w:eastAsia="en-AU"/>
        </w:rPr>
      </w:pPr>
    </w:p>
    <w:p w14:paraId="4B7B630B" w14:textId="77777777" w:rsidR="00566A7F" w:rsidRDefault="00566A7F" w:rsidP="0016720F">
      <w:pPr>
        <w:spacing w:after="0" w:line="240" w:lineRule="auto"/>
        <w:rPr>
          <w:b/>
          <w:noProof/>
          <w:sz w:val="44"/>
          <w:szCs w:val="44"/>
          <w:lang w:eastAsia="en-AU"/>
        </w:rPr>
      </w:pPr>
    </w:p>
    <w:p w14:paraId="5BB1E521" w14:textId="77777777" w:rsidR="00960A13" w:rsidRDefault="00960A13" w:rsidP="0016720F">
      <w:pPr>
        <w:spacing w:after="0" w:line="240" w:lineRule="auto"/>
        <w:rPr>
          <w:b/>
          <w:noProof/>
          <w:sz w:val="44"/>
          <w:szCs w:val="44"/>
          <w:lang w:eastAsia="en-AU"/>
        </w:rPr>
      </w:pPr>
    </w:p>
    <w:p w14:paraId="01A021AB" w14:textId="75BFDD11" w:rsidR="005348A0" w:rsidRDefault="00C53681" w:rsidP="0016720F">
      <w:pPr>
        <w:spacing w:after="0" w:line="240" w:lineRule="auto"/>
        <w:rPr>
          <w:b/>
          <w:noProof/>
          <w:sz w:val="44"/>
          <w:szCs w:val="44"/>
          <w:lang w:eastAsia="en-AU"/>
        </w:rPr>
      </w:pPr>
      <w:r w:rsidRPr="00690DFC">
        <w:rPr>
          <w:b/>
          <w:noProof/>
          <w:sz w:val="44"/>
          <w:szCs w:val="44"/>
          <w:lang w:eastAsia="en-AU"/>
        </w:rPr>
        <w:lastRenderedPageBreak/>
        <w:t>P</w:t>
      </w:r>
      <w:r w:rsidR="003567DE" w:rsidRPr="00690DFC">
        <w:rPr>
          <w:b/>
          <w:noProof/>
          <w:sz w:val="44"/>
          <w:szCs w:val="44"/>
          <w:lang w:eastAsia="en-AU"/>
        </w:rPr>
        <w:t>ROGRAMME</w:t>
      </w:r>
      <w:r w:rsidR="00112FD1">
        <w:rPr>
          <w:b/>
          <w:noProof/>
          <w:sz w:val="44"/>
          <w:szCs w:val="44"/>
          <w:lang w:eastAsia="en-AU"/>
        </w:rPr>
        <w:t xml:space="preserve"> </w:t>
      </w:r>
    </w:p>
    <w:p w14:paraId="3BE21FC2" w14:textId="77777777" w:rsidR="00413BD9" w:rsidRPr="00413BD9" w:rsidRDefault="00413BD9" w:rsidP="0016720F">
      <w:pPr>
        <w:spacing w:after="0" w:line="240" w:lineRule="auto"/>
        <w:rPr>
          <w:rFonts w:ascii="Arial Nova" w:hAnsi="Arial Nova" w:cs="Arial"/>
          <w:b/>
          <w:sz w:val="20"/>
          <w:szCs w:val="20"/>
        </w:rPr>
      </w:pPr>
    </w:p>
    <w:p w14:paraId="16E7FBAD" w14:textId="708F5EB0" w:rsidR="00F6412D" w:rsidRPr="00D200C6" w:rsidRDefault="00413BD9" w:rsidP="00F6412D">
      <w:pPr>
        <w:spacing w:after="0" w:line="240" w:lineRule="auto"/>
        <w:rPr>
          <w:rFonts w:ascii="Arial Nova" w:hAnsi="Arial Nova" w:cs="Arial"/>
          <w:bCs/>
          <w:sz w:val="16"/>
          <w:szCs w:val="16"/>
        </w:rPr>
      </w:pPr>
      <w:r w:rsidRPr="00413BD9">
        <w:rPr>
          <w:rFonts w:ascii="Arial Nova" w:hAnsi="Arial Nova" w:cs="Arial"/>
          <w:b/>
          <w:sz w:val="20"/>
          <w:szCs w:val="20"/>
        </w:rPr>
        <w:t xml:space="preserve"> </w:t>
      </w:r>
      <w:r w:rsidR="000E0953">
        <w:rPr>
          <w:rFonts w:ascii="Arial Nova" w:hAnsi="Arial Nova" w:cs="Arial"/>
          <w:b/>
          <w:sz w:val="20"/>
          <w:szCs w:val="20"/>
        </w:rPr>
        <w:t xml:space="preserve">     </w:t>
      </w:r>
      <w:r w:rsidRPr="00D200C6">
        <w:rPr>
          <w:rFonts w:ascii="Arial Nova" w:hAnsi="Arial Nova" w:cs="Arial"/>
          <w:bCs/>
          <w:sz w:val="16"/>
          <w:szCs w:val="16"/>
        </w:rPr>
        <w:t>RANGE</w:t>
      </w:r>
      <w:r w:rsidR="00D200C6" w:rsidRPr="00D200C6">
        <w:rPr>
          <w:rFonts w:ascii="Arial Nova" w:hAnsi="Arial Nova" w:cs="Arial"/>
          <w:bCs/>
          <w:sz w:val="16"/>
          <w:szCs w:val="16"/>
        </w:rPr>
        <w:t xml:space="preserve">     </w:t>
      </w:r>
      <w:r w:rsidR="00D200C6">
        <w:rPr>
          <w:rFonts w:ascii="Arial Nova" w:hAnsi="Arial Nova" w:cs="Arial"/>
          <w:bCs/>
          <w:sz w:val="16"/>
          <w:szCs w:val="16"/>
        </w:rPr>
        <w:t xml:space="preserve">  </w:t>
      </w:r>
      <w:r w:rsidR="00D200C6" w:rsidRPr="00D200C6">
        <w:rPr>
          <w:rFonts w:ascii="Arial Nova" w:hAnsi="Arial Nova" w:cs="Arial"/>
          <w:bCs/>
          <w:sz w:val="16"/>
          <w:szCs w:val="16"/>
        </w:rPr>
        <w:t xml:space="preserve"> STARTS         </w:t>
      </w:r>
      <w:r w:rsidR="00D200C6">
        <w:rPr>
          <w:rFonts w:ascii="Arial Nova" w:hAnsi="Arial Nova" w:cs="Arial"/>
          <w:bCs/>
          <w:sz w:val="16"/>
          <w:szCs w:val="16"/>
        </w:rPr>
        <w:t xml:space="preserve">  </w:t>
      </w:r>
      <w:r w:rsidR="00D200C6" w:rsidRPr="00D200C6">
        <w:rPr>
          <w:rFonts w:ascii="Arial Nova" w:hAnsi="Arial Nova" w:cs="Arial"/>
          <w:bCs/>
          <w:sz w:val="16"/>
          <w:szCs w:val="16"/>
        </w:rPr>
        <w:t>ENDS</w:t>
      </w:r>
      <w:r w:rsidR="00F6412D" w:rsidRPr="00F6412D">
        <w:rPr>
          <w:rFonts w:ascii="Arial Nova" w:hAnsi="Arial Nova" w:cs="Arial"/>
          <w:bCs/>
          <w:sz w:val="16"/>
          <w:szCs w:val="16"/>
        </w:rPr>
        <w:t xml:space="preserve"> </w:t>
      </w:r>
      <w:r w:rsidR="00F6412D">
        <w:rPr>
          <w:rFonts w:ascii="Arial Nova" w:hAnsi="Arial Nova" w:cs="Arial"/>
          <w:bCs/>
          <w:sz w:val="16"/>
          <w:szCs w:val="16"/>
        </w:rPr>
        <w:t xml:space="preserve">            </w:t>
      </w:r>
      <w:r w:rsidR="00D431B4">
        <w:rPr>
          <w:rFonts w:ascii="Arial Nova" w:hAnsi="Arial Nova" w:cs="Arial"/>
          <w:bCs/>
          <w:sz w:val="16"/>
          <w:szCs w:val="16"/>
        </w:rPr>
        <w:t xml:space="preserve">      </w:t>
      </w:r>
      <w:r w:rsidR="000E0953">
        <w:rPr>
          <w:rFonts w:ascii="Arial Nova" w:hAnsi="Arial Nova" w:cs="Arial"/>
          <w:bCs/>
          <w:sz w:val="16"/>
          <w:szCs w:val="16"/>
        </w:rPr>
        <w:t xml:space="preserve">         </w:t>
      </w:r>
      <w:r w:rsidR="00D431B4">
        <w:rPr>
          <w:rFonts w:ascii="Arial Nova" w:hAnsi="Arial Nova" w:cs="Arial"/>
          <w:bCs/>
          <w:sz w:val="16"/>
          <w:szCs w:val="16"/>
        </w:rPr>
        <w:t xml:space="preserve">       EVENT                                                        CATEG</w:t>
      </w:r>
      <w:r w:rsidR="000E0953">
        <w:rPr>
          <w:rFonts w:ascii="Arial Nova" w:hAnsi="Arial Nova" w:cs="Arial"/>
          <w:bCs/>
          <w:sz w:val="16"/>
          <w:szCs w:val="16"/>
        </w:rPr>
        <w:t>.                NOTES</w:t>
      </w:r>
    </w:p>
    <w:p w14:paraId="45706EA3" w14:textId="5CAECF8C" w:rsidR="00413BD9" w:rsidRPr="00D200C6" w:rsidRDefault="00413BD9" w:rsidP="0016720F">
      <w:pPr>
        <w:spacing w:after="0" w:line="240" w:lineRule="auto"/>
        <w:rPr>
          <w:rFonts w:ascii="Arial Nova" w:hAnsi="Arial Nova" w:cs="Arial"/>
          <w:bCs/>
          <w:sz w:val="16"/>
          <w:szCs w:val="16"/>
        </w:rPr>
      </w:pPr>
    </w:p>
    <w:tbl>
      <w:tblPr>
        <w:tblStyle w:val="TableGrid"/>
        <w:tblW w:w="4937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156"/>
        <w:gridCol w:w="715"/>
        <w:gridCol w:w="302"/>
        <w:gridCol w:w="803"/>
        <w:gridCol w:w="4115"/>
        <w:gridCol w:w="1131"/>
        <w:gridCol w:w="1844"/>
      </w:tblGrid>
      <w:tr w:rsidR="00E7671C" w:rsidRPr="006875DB" w14:paraId="6137B115" w14:textId="77777777" w:rsidTr="00C9607C">
        <w:trPr>
          <w:trHeight w:val="382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EDEDED" w:themeFill="accent3" w:themeFillTint="33"/>
            <w:vAlign w:val="bottom"/>
          </w:tcPr>
          <w:p w14:paraId="20B880F3" w14:textId="7F0D53F9" w:rsidR="00E7671C" w:rsidRPr="00914C63" w:rsidRDefault="00F74D3C" w:rsidP="0016720F">
            <w:pPr>
              <w:jc w:val="center"/>
              <w:rPr>
                <w:b/>
                <w:noProof/>
                <w:sz w:val="36"/>
                <w:szCs w:val="36"/>
                <w:lang w:eastAsia="en-AU"/>
              </w:rPr>
            </w:pPr>
            <w:r w:rsidRPr="007C1CD5">
              <w:rPr>
                <w:b/>
                <w:noProof/>
                <w:sz w:val="32"/>
                <w:szCs w:val="32"/>
                <w:lang w:eastAsia="en-AU"/>
              </w:rPr>
              <w:t>Thu</w:t>
            </w:r>
            <w:r w:rsidR="0016720F">
              <w:rPr>
                <w:b/>
                <w:noProof/>
                <w:sz w:val="32"/>
                <w:szCs w:val="32"/>
                <w:lang w:eastAsia="en-AU"/>
              </w:rPr>
              <w:t>sday</w:t>
            </w:r>
            <w:r w:rsidR="005172B1" w:rsidRPr="007C1CD5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 w:rsidR="00B95117">
              <w:rPr>
                <w:b/>
                <w:noProof/>
                <w:sz w:val="32"/>
                <w:szCs w:val="32"/>
                <w:lang w:eastAsia="en-AU"/>
              </w:rPr>
              <w:t>4</w:t>
            </w:r>
            <w:r w:rsidR="00B95117" w:rsidRPr="00B95117">
              <w:rPr>
                <w:b/>
                <w:noProof/>
                <w:sz w:val="32"/>
                <w:szCs w:val="32"/>
                <w:vertAlign w:val="superscript"/>
                <w:lang w:eastAsia="en-AU"/>
              </w:rPr>
              <w:t>th</w:t>
            </w:r>
            <w:r w:rsidR="00B95117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 w:rsidR="00720503">
              <w:rPr>
                <w:b/>
                <w:noProof/>
                <w:sz w:val="32"/>
                <w:szCs w:val="32"/>
                <w:lang w:eastAsia="en-AU"/>
              </w:rPr>
              <w:t>September</w:t>
            </w:r>
          </w:p>
        </w:tc>
      </w:tr>
      <w:tr w:rsidR="003A149E" w:rsidRPr="006875DB" w14:paraId="13BF9E72" w14:textId="77777777" w:rsidTr="001F0792">
        <w:trPr>
          <w:trHeight w:val="510"/>
        </w:trPr>
        <w:tc>
          <w:tcPr>
            <w:tcW w:w="5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C7AF365" w14:textId="2F6AAD92" w:rsidR="000B10BD" w:rsidRPr="003554BF" w:rsidRDefault="000B10BD" w:rsidP="007E404F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3554BF">
              <w:rPr>
                <w:b/>
                <w:noProof/>
                <w:sz w:val="24"/>
                <w:szCs w:val="24"/>
                <w:lang w:eastAsia="en-AU"/>
              </w:rPr>
              <w:t>50</w:t>
            </w:r>
            <w:r w:rsidR="000C5256" w:rsidRPr="003554BF">
              <w:rPr>
                <w:b/>
                <w:noProof/>
                <w:sz w:val="24"/>
                <w:szCs w:val="24"/>
                <w:lang w:eastAsia="en-AU"/>
              </w:rPr>
              <w:t>/1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86AA5" w14:textId="7224C371" w:rsidR="000B10BD" w:rsidRPr="000C5256" w:rsidRDefault="005F7A97" w:rsidP="009E4D53">
            <w:pPr>
              <w:jc w:val="center"/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10.0</w:t>
            </w:r>
            <w:r w:rsidR="00B95117">
              <w:rPr>
                <w:bCs/>
                <w:noProof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06A5" w14:textId="12A33971" w:rsidR="000B10BD" w:rsidRPr="00FB4819" w:rsidRDefault="00FB4819" w:rsidP="009E4D53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C574" w14:textId="1B0B7FAA" w:rsidR="000B10BD" w:rsidRPr="00802AC0" w:rsidRDefault="000B10BD" w:rsidP="009E4D53">
            <w:pPr>
              <w:jc w:val="center"/>
              <w:rPr>
                <w:bCs/>
                <w:noProof/>
                <w:sz w:val="20"/>
                <w:szCs w:val="20"/>
                <w:lang w:eastAsia="en-AU"/>
              </w:rPr>
            </w:pPr>
            <w:r w:rsidRPr="00802AC0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A656C0">
              <w:rPr>
                <w:bCs/>
                <w:noProof/>
                <w:sz w:val="20"/>
                <w:szCs w:val="20"/>
                <w:lang w:eastAsia="en-AU"/>
              </w:rPr>
              <w:t>7</w:t>
            </w:r>
            <w:r w:rsidRPr="00802AC0">
              <w:rPr>
                <w:bCs/>
                <w:noProof/>
                <w:sz w:val="20"/>
                <w:szCs w:val="20"/>
                <w:lang w:eastAsia="en-AU"/>
              </w:rPr>
              <w:t>.</w:t>
            </w:r>
            <w:r w:rsidR="000C5256">
              <w:rPr>
                <w:bCs/>
                <w:noProof/>
                <w:sz w:val="20"/>
                <w:szCs w:val="20"/>
                <w:lang w:eastAsia="en-AU"/>
              </w:rPr>
              <w:t>00</w:t>
            </w: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2BE6F" w14:textId="7274A498" w:rsidR="000B10BD" w:rsidRPr="00802AC0" w:rsidRDefault="000525D6" w:rsidP="009E4D53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 xml:space="preserve">Arrivals / </w:t>
            </w:r>
            <w:r w:rsidR="000C5256">
              <w:rPr>
                <w:bCs/>
                <w:noProof/>
                <w:sz w:val="20"/>
                <w:szCs w:val="20"/>
                <w:lang w:eastAsia="en-AU"/>
              </w:rPr>
              <w:t xml:space="preserve">Open </w:t>
            </w:r>
            <w:r w:rsidR="00137BAE">
              <w:rPr>
                <w:bCs/>
                <w:noProof/>
                <w:sz w:val="20"/>
                <w:szCs w:val="20"/>
                <w:lang w:eastAsia="en-AU"/>
              </w:rPr>
              <w:t>Training</w:t>
            </w:r>
            <w:r w:rsidR="000B10BD" w:rsidRPr="00802AC0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2C0FE" w14:textId="6C8FB4F7" w:rsidR="000B10BD" w:rsidRPr="006C2183" w:rsidRDefault="00962E0C" w:rsidP="00B21518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>Open</w:t>
            </w: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3529F8D" w14:textId="514C0236" w:rsidR="000B10BD" w:rsidRPr="006C2183" w:rsidRDefault="00B95117" w:rsidP="009E4D53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Training </w:t>
            </w:r>
            <w:r w:rsidR="004F0CBE" w:rsidRPr="006C2183">
              <w:rPr>
                <w:bCs/>
                <w:noProof/>
                <w:sz w:val="18"/>
                <w:szCs w:val="18"/>
                <w:lang w:eastAsia="en-AU"/>
              </w:rPr>
              <w:t>Fee appl</w:t>
            </w:r>
            <w:r>
              <w:rPr>
                <w:bCs/>
                <w:noProof/>
                <w:sz w:val="18"/>
                <w:szCs w:val="18"/>
                <w:lang w:eastAsia="en-AU"/>
              </w:rPr>
              <w:t>ies</w:t>
            </w:r>
          </w:p>
        </w:tc>
      </w:tr>
      <w:tr w:rsidR="003F553B" w:rsidRPr="006875DB" w14:paraId="039FCB14" w14:textId="77777777" w:rsidTr="00C9607C">
        <w:trPr>
          <w:trHeight w:val="309"/>
        </w:trPr>
        <w:tc>
          <w:tcPr>
            <w:tcW w:w="5000" w:type="pct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EDEDED" w:themeFill="accent3" w:themeFillTint="33"/>
            <w:vAlign w:val="bottom"/>
          </w:tcPr>
          <w:p w14:paraId="3D0BAAAF" w14:textId="7FFF413C" w:rsidR="003F553B" w:rsidRPr="00914C63" w:rsidRDefault="003F553B" w:rsidP="003F553B">
            <w:pPr>
              <w:jc w:val="center"/>
              <w:rPr>
                <w:bCs/>
                <w:noProof/>
                <w:sz w:val="36"/>
                <w:szCs w:val="36"/>
                <w:lang w:eastAsia="en-AU"/>
              </w:rPr>
            </w:pPr>
            <w:r w:rsidRPr="007C1CD5">
              <w:rPr>
                <w:b/>
                <w:noProof/>
                <w:sz w:val="32"/>
                <w:szCs w:val="32"/>
                <w:lang w:eastAsia="en-AU"/>
              </w:rPr>
              <w:t>Fri</w:t>
            </w:r>
            <w:r>
              <w:rPr>
                <w:b/>
                <w:noProof/>
                <w:sz w:val="32"/>
                <w:szCs w:val="32"/>
                <w:lang w:eastAsia="en-AU"/>
              </w:rPr>
              <w:t>day</w:t>
            </w:r>
            <w:r w:rsidRPr="007C1CD5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 w:rsidR="00B95117">
              <w:rPr>
                <w:b/>
                <w:noProof/>
                <w:sz w:val="32"/>
                <w:szCs w:val="32"/>
                <w:lang w:eastAsia="en-AU"/>
              </w:rPr>
              <w:t>5</w:t>
            </w:r>
            <w:r w:rsidR="00B95117" w:rsidRPr="00B95117">
              <w:rPr>
                <w:b/>
                <w:noProof/>
                <w:sz w:val="32"/>
                <w:szCs w:val="32"/>
                <w:vertAlign w:val="superscript"/>
                <w:lang w:eastAsia="en-AU"/>
              </w:rPr>
              <w:t>th</w:t>
            </w:r>
            <w:r w:rsidR="00B95117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 w:rsidR="00720503">
              <w:rPr>
                <w:b/>
                <w:noProof/>
                <w:sz w:val="32"/>
                <w:szCs w:val="32"/>
                <w:lang w:eastAsia="en-AU"/>
              </w:rPr>
              <w:t>September</w:t>
            </w:r>
          </w:p>
        </w:tc>
      </w:tr>
      <w:tr w:rsidR="00F7458F" w:rsidRPr="006875DB" w14:paraId="0F438032" w14:textId="77777777" w:rsidTr="001F0792">
        <w:trPr>
          <w:trHeight w:val="607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BB98EF" w14:textId="7DF68F16" w:rsidR="00FC693B" w:rsidRPr="000119A9" w:rsidRDefault="00FC693B" w:rsidP="003554BF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0119A9">
              <w:rPr>
                <w:b/>
                <w:noProof/>
                <w:sz w:val="24"/>
                <w:szCs w:val="24"/>
                <w:lang w:eastAsia="en-AU"/>
              </w:rPr>
              <w:t>50m</w:t>
            </w:r>
          </w:p>
        </w:tc>
        <w:tc>
          <w:tcPr>
            <w:tcW w:w="35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E6DD7E" w14:textId="59154DCF" w:rsidR="00FC693B" w:rsidRPr="00C74A76" w:rsidRDefault="005F7A97" w:rsidP="0037434D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252C5A">
              <w:rPr>
                <w:b/>
                <w:noProof/>
                <w:sz w:val="20"/>
                <w:szCs w:val="20"/>
                <w:lang w:eastAsia="en-AU"/>
              </w:rPr>
              <w:t>10</w:t>
            </w:r>
            <w:r w:rsidR="00FC693B" w:rsidRPr="00252C5A">
              <w:rPr>
                <w:b/>
                <w:noProof/>
                <w:sz w:val="20"/>
                <w:szCs w:val="20"/>
                <w:lang w:eastAsia="en-AU"/>
              </w:rPr>
              <w:t>.00</w:t>
            </w:r>
          </w:p>
        </w:tc>
        <w:tc>
          <w:tcPr>
            <w:tcW w:w="15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CC0E5B" w14:textId="1936B0E3" w:rsidR="00FC693B" w:rsidRPr="000119A9" w:rsidRDefault="00FC693B" w:rsidP="0037434D">
            <w:pPr>
              <w:jc w:val="center"/>
              <w:rPr>
                <w:bCs/>
                <w:noProof/>
                <w:sz w:val="20"/>
                <w:szCs w:val="20"/>
                <w:lang w:eastAsia="en-AU"/>
              </w:rPr>
            </w:pPr>
            <w:r w:rsidRPr="000119A9">
              <w:rPr>
                <w:bCs/>
                <w:noProof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4F7BE5" w14:textId="1C48E232" w:rsidR="00FC693B" w:rsidRPr="000119A9" w:rsidRDefault="007400C1" w:rsidP="0037434D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5F7A97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FC693B" w:rsidRPr="000119A9">
              <w:rPr>
                <w:bCs/>
                <w:noProof/>
                <w:sz w:val="20"/>
                <w:szCs w:val="20"/>
                <w:lang w:eastAsia="en-AU"/>
              </w:rPr>
              <w:t>.</w:t>
            </w:r>
            <w:r w:rsidR="0048439D">
              <w:rPr>
                <w:bCs/>
                <w:noProof/>
                <w:sz w:val="20"/>
                <w:szCs w:val="20"/>
                <w:lang w:eastAsia="en-AU"/>
              </w:rPr>
              <w:t>30</w:t>
            </w:r>
          </w:p>
        </w:tc>
        <w:tc>
          <w:tcPr>
            <w:tcW w:w="20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50DAEE" w14:textId="2567A31B" w:rsidR="008B7A39" w:rsidRPr="000119A9" w:rsidRDefault="00FC693B" w:rsidP="006667ED">
            <w:pPr>
              <w:rPr>
                <w:b/>
                <w:noProof/>
                <w:sz w:val="20"/>
                <w:szCs w:val="20"/>
                <w:lang w:eastAsia="en-AU"/>
              </w:rPr>
            </w:pPr>
            <w:r w:rsidRPr="000119A9">
              <w:rPr>
                <w:b/>
                <w:noProof/>
                <w:sz w:val="20"/>
                <w:szCs w:val="20"/>
                <w:lang w:eastAsia="en-AU"/>
              </w:rPr>
              <w:t xml:space="preserve">50m </w:t>
            </w:r>
            <w:r w:rsidR="001D6773">
              <w:rPr>
                <w:b/>
                <w:noProof/>
                <w:sz w:val="20"/>
                <w:szCs w:val="20"/>
                <w:lang w:eastAsia="en-AU"/>
              </w:rPr>
              <w:t>3 Positions</w:t>
            </w:r>
            <w:r w:rsidR="00512B20">
              <w:rPr>
                <w:b/>
                <w:noProof/>
                <w:sz w:val="20"/>
                <w:szCs w:val="20"/>
                <w:lang w:eastAsia="en-AU"/>
              </w:rPr>
              <w:t xml:space="preserve"> </w:t>
            </w:r>
            <w:r w:rsidR="00135076">
              <w:rPr>
                <w:b/>
                <w:noProof/>
                <w:sz w:val="20"/>
                <w:szCs w:val="20"/>
                <w:lang w:eastAsia="en-AU"/>
              </w:rPr>
              <w:t xml:space="preserve"> - Qualification</w:t>
            </w:r>
            <w:r w:rsidR="00882D6A">
              <w:rPr>
                <w:b/>
                <w:noProof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562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EBB508" w14:textId="23848342" w:rsidR="00FC693B" w:rsidRPr="006C2183" w:rsidRDefault="001D6773" w:rsidP="00B21518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>Open</w:t>
            </w:r>
            <w:r w:rsidR="005447FA">
              <w:rPr>
                <w:bCs/>
                <w:noProof/>
                <w:sz w:val="18"/>
                <w:szCs w:val="18"/>
                <w:lang w:eastAsia="en-AU"/>
              </w:rPr>
              <w:t xml:space="preserve"> inc R7/R8</w:t>
            </w:r>
          </w:p>
        </w:tc>
        <w:tc>
          <w:tcPr>
            <w:tcW w:w="916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A79A7A2" w14:textId="134A7EF3" w:rsidR="00A87B86" w:rsidRDefault="00056CBB" w:rsidP="0037434D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</w:t>
            </w:r>
            <w:r w:rsidR="001D6773">
              <w:rPr>
                <w:bCs/>
                <w:noProof/>
                <w:sz w:val="18"/>
                <w:szCs w:val="18"/>
                <w:lang w:eastAsia="en-AU"/>
              </w:rPr>
              <w:t>Call</w:t>
            </w:r>
            <w:r w:rsidR="00505F1C">
              <w:rPr>
                <w:bCs/>
                <w:noProof/>
                <w:sz w:val="18"/>
                <w:szCs w:val="18"/>
                <w:lang w:eastAsia="en-AU"/>
              </w:rPr>
              <w:t xml:space="preserve"> </w:t>
            </w:r>
            <w:r w:rsidR="004D064E">
              <w:rPr>
                <w:bCs/>
                <w:noProof/>
                <w:sz w:val="18"/>
                <w:szCs w:val="18"/>
                <w:lang w:eastAsia="en-AU"/>
              </w:rPr>
              <w:t xml:space="preserve">TL  </w:t>
            </w:r>
            <w:r w:rsidR="00336C23">
              <w:rPr>
                <w:bCs/>
                <w:noProof/>
                <w:sz w:val="18"/>
                <w:szCs w:val="18"/>
                <w:lang w:eastAsia="en-AU"/>
              </w:rPr>
              <w:t xml:space="preserve">     0</w:t>
            </w:r>
            <w:r w:rsidR="005F7A97">
              <w:rPr>
                <w:bCs/>
                <w:noProof/>
                <w:sz w:val="18"/>
                <w:szCs w:val="18"/>
                <w:lang w:eastAsia="en-AU"/>
              </w:rPr>
              <w:t>9</w:t>
            </w:r>
            <w:r w:rsidR="00505F1C">
              <w:rPr>
                <w:bCs/>
                <w:noProof/>
                <w:sz w:val="18"/>
                <w:szCs w:val="18"/>
                <w:lang w:eastAsia="en-AU"/>
              </w:rPr>
              <w:t>.</w:t>
            </w:r>
            <w:r w:rsidR="00882D6A">
              <w:rPr>
                <w:bCs/>
                <w:noProof/>
                <w:sz w:val="18"/>
                <w:szCs w:val="18"/>
                <w:lang w:eastAsia="en-AU"/>
              </w:rPr>
              <w:t>3</w:t>
            </w:r>
            <w:r w:rsidR="00505F1C">
              <w:rPr>
                <w:bCs/>
                <w:noProof/>
                <w:sz w:val="18"/>
                <w:szCs w:val="18"/>
                <w:lang w:eastAsia="en-AU"/>
              </w:rPr>
              <w:t xml:space="preserve">5 </w:t>
            </w:r>
          </w:p>
          <w:p w14:paraId="4A8C9BD8" w14:textId="702DAE1D" w:rsidR="00FC693B" w:rsidRPr="0088477D" w:rsidRDefault="004D064E" w:rsidP="0037434D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5’    </w:t>
            </w:r>
            <w:r w:rsidR="00FC693B" w:rsidRPr="0088477D">
              <w:rPr>
                <w:bCs/>
                <w:noProof/>
                <w:sz w:val="18"/>
                <w:szCs w:val="18"/>
                <w:lang w:eastAsia="en-AU"/>
              </w:rPr>
              <w:t>P</w:t>
            </w:r>
            <w:r>
              <w:rPr>
                <w:bCs/>
                <w:noProof/>
                <w:sz w:val="18"/>
                <w:szCs w:val="18"/>
                <w:lang w:eastAsia="en-AU"/>
              </w:rPr>
              <w:t xml:space="preserve">rep&amp;S </w:t>
            </w:r>
            <w:r w:rsidR="00336C23">
              <w:rPr>
                <w:bCs/>
                <w:noProof/>
                <w:sz w:val="18"/>
                <w:szCs w:val="18"/>
                <w:lang w:eastAsia="en-AU"/>
              </w:rPr>
              <w:t xml:space="preserve">    </w:t>
            </w:r>
            <w:r w:rsidR="00583CDD">
              <w:rPr>
                <w:bCs/>
                <w:noProof/>
                <w:sz w:val="18"/>
                <w:szCs w:val="18"/>
                <w:lang w:eastAsia="en-AU"/>
              </w:rPr>
              <w:t>0</w:t>
            </w:r>
            <w:r w:rsidR="005F7A97">
              <w:rPr>
                <w:bCs/>
                <w:noProof/>
                <w:sz w:val="18"/>
                <w:szCs w:val="18"/>
                <w:lang w:eastAsia="en-AU"/>
              </w:rPr>
              <w:t>9</w:t>
            </w:r>
            <w:r w:rsidR="00583CDD">
              <w:rPr>
                <w:bCs/>
                <w:noProof/>
                <w:sz w:val="18"/>
                <w:szCs w:val="18"/>
                <w:lang w:eastAsia="en-AU"/>
              </w:rPr>
              <w:t>.45</w:t>
            </w:r>
          </w:p>
        </w:tc>
      </w:tr>
      <w:tr w:rsidR="00F7458F" w:rsidRPr="006875DB" w14:paraId="7971145E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A716F2" w14:textId="354FD140" w:rsidR="00454794" w:rsidRPr="000119A9" w:rsidRDefault="00454794" w:rsidP="00454794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454794">
              <w:rPr>
                <w:b/>
                <w:noProof/>
                <w:color w:val="FF0000"/>
                <w:sz w:val="24"/>
                <w:szCs w:val="24"/>
                <w:lang w:eastAsia="en-AU"/>
              </w:rPr>
              <w:t>50m</w:t>
            </w:r>
          </w:p>
        </w:tc>
        <w:tc>
          <w:tcPr>
            <w:tcW w:w="35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283DD8" w14:textId="4E128EE4" w:rsidR="00454794" w:rsidRPr="00882D6A" w:rsidRDefault="005F7A97" w:rsidP="00454794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12.30</w:t>
            </w:r>
          </w:p>
        </w:tc>
        <w:tc>
          <w:tcPr>
            <w:tcW w:w="15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D971F2" w14:textId="5E1A5B6D" w:rsidR="00454794" w:rsidRPr="009B57B8" w:rsidRDefault="00454794" w:rsidP="00454794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9B57B8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F508AA" w14:textId="2E106B19" w:rsidR="00454794" w:rsidRPr="009B57B8" w:rsidRDefault="00454794" w:rsidP="00454794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252C5A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1</w:t>
            </w:r>
            <w:r w:rsidR="005F7A97" w:rsidRPr="00252C5A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3.3</w:t>
            </w:r>
            <w:r w:rsidR="00882D6A" w:rsidRPr="00252C5A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20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5A1AA0" w14:textId="65679E44" w:rsidR="00454794" w:rsidRPr="000119A9" w:rsidRDefault="00454794" w:rsidP="00454794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5</w:t>
            </w: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0m 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3 Positions</w:t>
            </w: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–</w:t>
            </w: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 w:rsidR="00CC3976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 w:rsidR="00720503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Open </w:t>
            </w: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>FINAL</w:t>
            </w:r>
            <w:r w:rsidR="002D5CD3">
              <w:rPr>
                <w:b/>
                <w:noProof/>
                <w:color w:val="FF0000"/>
                <w:sz w:val="20"/>
                <w:szCs w:val="20"/>
                <w:lang w:eastAsia="en-AU"/>
              </w:rPr>
              <w:t>*</w:t>
            </w:r>
            <w:r w:rsidR="00882D6A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562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C6729" w14:textId="34C32D42" w:rsidR="00454794" w:rsidRPr="009B57B8" w:rsidRDefault="00EF2584" w:rsidP="00454794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9B57B8">
              <w:rPr>
                <w:bCs/>
                <w:noProof/>
                <w:sz w:val="18"/>
                <w:szCs w:val="18"/>
                <w:lang w:eastAsia="en-AU"/>
              </w:rPr>
              <w:t>Open</w:t>
            </w:r>
            <w:r w:rsidR="00002790" w:rsidRPr="009B57B8">
              <w:rPr>
                <w:bCs/>
                <w:noProof/>
                <w:sz w:val="18"/>
                <w:szCs w:val="18"/>
                <w:lang w:eastAsia="en-AU"/>
              </w:rPr>
              <w:t xml:space="preserve">      </w:t>
            </w:r>
            <w:r w:rsidR="00E4594B" w:rsidRPr="009B57B8">
              <w:rPr>
                <w:bCs/>
                <w:noProof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16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4CE4D1D" w14:textId="55D598C8" w:rsidR="00454794" w:rsidRPr="009B57B8" w:rsidRDefault="004E4FC9" w:rsidP="00454794">
            <w:pPr>
              <w:rPr>
                <w:bCs/>
                <w:noProof/>
                <w:sz w:val="18"/>
                <w:szCs w:val="18"/>
                <w:lang w:eastAsia="en-AU"/>
              </w:rPr>
            </w:pPr>
            <w:r w:rsidRPr="009B57B8">
              <w:rPr>
                <w:bCs/>
                <w:noProof/>
                <w:sz w:val="18"/>
                <w:szCs w:val="18"/>
                <w:lang w:eastAsia="en-AU"/>
              </w:rPr>
              <w:t>RT 1</w:t>
            </w:r>
            <w:r w:rsidR="005F7A97">
              <w:rPr>
                <w:bCs/>
                <w:noProof/>
                <w:sz w:val="18"/>
                <w:szCs w:val="18"/>
                <w:lang w:eastAsia="en-AU"/>
              </w:rPr>
              <w:t>2.0</w:t>
            </w:r>
            <w:r w:rsidR="00882D6A">
              <w:rPr>
                <w:bCs/>
                <w:noProof/>
                <w:sz w:val="18"/>
                <w:szCs w:val="18"/>
                <w:lang w:eastAsia="en-AU"/>
              </w:rPr>
              <w:t>0</w:t>
            </w:r>
          </w:p>
        </w:tc>
      </w:tr>
      <w:tr w:rsidR="00BE6609" w:rsidRPr="006875DB" w14:paraId="50CEB425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ACCB54" w14:textId="28B97AFE" w:rsidR="00BE6609" w:rsidRPr="00454794" w:rsidRDefault="00BE6609" w:rsidP="00BE6609">
            <w:pPr>
              <w:jc w:val="center"/>
              <w:rPr>
                <w:b/>
                <w:noProof/>
                <w:color w:val="FF0000"/>
                <w:sz w:val="24"/>
                <w:szCs w:val="24"/>
                <w:lang w:eastAsia="en-AU"/>
              </w:rPr>
            </w:pPr>
            <w:bookmarkStart w:id="2" w:name="_Hlk174981659"/>
            <w:r>
              <w:rPr>
                <w:b/>
                <w:noProof/>
                <w:lang w:eastAsia="en-AU"/>
              </w:rPr>
              <w:t>10m</w:t>
            </w:r>
          </w:p>
        </w:tc>
        <w:tc>
          <w:tcPr>
            <w:tcW w:w="35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011DE6" w14:textId="6EB02C26" w:rsidR="00BE6609" w:rsidRPr="00B21518" w:rsidRDefault="00BE6609" w:rsidP="00BE660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BE6609">
              <w:rPr>
                <w:b/>
                <w:noProof/>
                <w:sz w:val="20"/>
                <w:szCs w:val="20"/>
                <w:lang w:eastAsia="en-AU"/>
              </w:rPr>
              <w:t>10.00</w:t>
            </w:r>
          </w:p>
        </w:tc>
        <w:tc>
          <w:tcPr>
            <w:tcW w:w="15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E4C5DC" w14:textId="779AB1C0" w:rsidR="00BE6609" w:rsidRPr="009B57B8" w:rsidRDefault="00BE6609" w:rsidP="00BE6609">
            <w:pPr>
              <w:jc w:val="center"/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422D94" w14:textId="4D2194BA" w:rsidR="00BE6609" w:rsidRDefault="001F0792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 xml:space="preserve">10.50 </w:t>
            </w:r>
          </w:p>
          <w:p w14:paraId="16E9C323" w14:textId="27AB8217" w:rsidR="001F0792" w:rsidRDefault="001F0792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11.00</w:t>
            </w:r>
          </w:p>
          <w:p w14:paraId="2A8789CD" w14:textId="18239854" w:rsidR="001F0792" w:rsidRPr="009B57B8" w:rsidRDefault="001F0792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5BD59" w14:textId="7C5E081B" w:rsidR="00BE6609" w:rsidRDefault="00BE6609" w:rsidP="00BE6609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sz w:val="20"/>
                <w:szCs w:val="20"/>
                <w:lang w:eastAsia="en-AU"/>
              </w:rPr>
              <w:t>WSPS R3 (Prone) and VIP (Prone)</w:t>
            </w:r>
          </w:p>
          <w:p w14:paraId="0013BC3D" w14:textId="2700C9BB" w:rsidR="001F0792" w:rsidRDefault="001F0792" w:rsidP="00BE6609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sz w:val="20"/>
                <w:szCs w:val="20"/>
                <w:lang w:eastAsia="en-AU"/>
              </w:rPr>
              <w:t>WSPS R5 (Prone)</w:t>
            </w:r>
          </w:p>
          <w:p w14:paraId="2CBE4122" w14:textId="2FD71602" w:rsidR="002D5CD3" w:rsidRDefault="002D5CD3" w:rsidP="00BE660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(Combined Final TBA if 3 or more athletes)</w:t>
            </w:r>
          </w:p>
        </w:tc>
        <w:tc>
          <w:tcPr>
            <w:tcW w:w="562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D59004" w14:textId="39E35B45" w:rsidR="00BE6609" w:rsidRPr="009B57B8" w:rsidRDefault="00BE6609" w:rsidP="00BE660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R3, R5, VIP</w:t>
            </w:r>
          </w:p>
        </w:tc>
        <w:tc>
          <w:tcPr>
            <w:tcW w:w="916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AFB258B" w14:textId="4F55AA6A" w:rsidR="00BE6609" w:rsidRDefault="00BE6609" w:rsidP="00BE660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10’    Call TL       0</w:t>
            </w:r>
            <w:r w:rsidR="002D18D7">
              <w:rPr>
                <w:bCs/>
                <w:noProof/>
                <w:sz w:val="18"/>
                <w:szCs w:val="18"/>
                <w:lang w:eastAsia="en-AU"/>
              </w:rPr>
              <w:t>9</w:t>
            </w:r>
            <w:r>
              <w:rPr>
                <w:bCs/>
                <w:noProof/>
                <w:sz w:val="18"/>
                <w:szCs w:val="18"/>
                <w:lang w:eastAsia="en-AU"/>
              </w:rPr>
              <w:t xml:space="preserve">.35 </w:t>
            </w:r>
          </w:p>
          <w:p w14:paraId="3102BB0D" w14:textId="18BAFC8C" w:rsidR="00BE6609" w:rsidRPr="009B57B8" w:rsidRDefault="00BE6609" w:rsidP="00BE660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5’    </w:t>
            </w:r>
            <w:r w:rsidRPr="0088477D">
              <w:rPr>
                <w:bCs/>
                <w:noProof/>
                <w:sz w:val="18"/>
                <w:szCs w:val="18"/>
                <w:lang w:eastAsia="en-AU"/>
              </w:rPr>
              <w:t>P</w:t>
            </w:r>
            <w:r>
              <w:rPr>
                <w:bCs/>
                <w:noProof/>
                <w:sz w:val="18"/>
                <w:szCs w:val="18"/>
                <w:lang w:eastAsia="en-AU"/>
              </w:rPr>
              <w:t>rep&amp;S     0</w:t>
            </w:r>
            <w:r w:rsidR="002D18D7">
              <w:rPr>
                <w:bCs/>
                <w:noProof/>
                <w:sz w:val="18"/>
                <w:szCs w:val="18"/>
                <w:lang w:eastAsia="en-AU"/>
              </w:rPr>
              <w:t>9</w:t>
            </w:r>
            <w:r>
              <w:rPr>
                <w:bCs/>
                <w:noProof/>
                <w:sz w:val="18"/>
                <w:szCs w:val="18"/>
                <w:lang w:eastAsia="en-AU"/>
              </w:rPr>
              <w:t>.45</w:t>
            </w:r>
          </w:p>
        </w:tc>
      </w:tr>
      <w:bookmarkEnd w:id="2"/>
      <w:tr w:rsidR="00BE6609" w:rsidRPr="006875DB" w14:paraId="35379AAC" w14:textId="77777777" w:rsidTr="001F0792">
        <w:trPr>
          <w:trHeight w:val="510"/>
        </w:trPr>
        <w:tc>
          <w:tcPr>
            <w:tcW w:w="57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B9D9DB" w14:textId="4B6D544C" w:rsidR="00BE6609" w:rsidRPr="004B1335" w:rsidRDefault="00BE6609" w:rsidP="00BE6609">
            <w:pPr>
              <w:jc w:val="center"/>
              <w:rPr>
                <w:b/>
                <w:noProof/>
                <w:color w:val="2F5496" w:themeColor="accent1" w:themeShade="BF"/>
                <w:lang w:eastAsia="en-AU"/>
              </w:rPr>
            </w:pPr>
            <w:r w:rsidRPr="004B1335">
              <w:rPr>
                <w:bCs/>
                <w:noProof/>
                <w:color w:val="2F5496" w:themeColor="accent1" w:themeShade="BF"/>
                <w:lang w:eastAsia="en-AU"/>
              </w:rPr>
              <w:t>Lobby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E754A3" w14:textId="5E6CABD6" w:rsidR="00BE6609" w:rsidRPr="004B1335" w:rsidRDefault="00BE6609" w:rsidP="00BE6609">
            <w:pPr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1</w:t>
            </w:r>
            <w:r w:rsidR="00882D6A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5</w:t>
            </w: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.</w:t>
            </w:r>
            <w:r w:rsidR="00882D6A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3</w:t>
            </w: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A6E642" w14:textId="451A939D" w:rsidR="00BE6609" w:rsidRPr="004B1335" w:rsidRDefault="00BE6609" w:rsidP="00BE6609">
            <w:pPr>
              <w:jc w:val="center"/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C1AF6" w14:textId="279DCDF2" w:rsidR="00BE6609" w:rsidRPr="004B1335" w:rsidRDefault="00BE6609" w:rsidP="00BE660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0336EC" w14:textId="51AE5CE4" w:rsidR="00BE6609" w:rsidRPr="004B1335" w:rsidRDefault="00BE6609" w:rsidP="00BE660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 xml:space="preserve">Victory Ceremony  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EB068" w14:textId="292E838D" w:rsidR="00BE6609" w:rsidRPr="006C2183" w:rsidRDefault="00BE6609" w:rsidP="00BE660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9EE9FD" w14:textId="77777777" w:rsidR="00BE6609" w:rsidRDefault="00BE6609" w:rsidP="00BE6609">
            <w:pPr>
              <w:rPr>
                <w:bCs/>
                <w:noProof/>
                <w:sz w:val="16"/>
                <w:szCs w:val="16"/>
                <w:lang w:eastAsia="en-AU"/>
              </w:rPr>
            </w:pPr>
            <w:r w:rsidRPr="00AE736D">
              <w:rPr>
                <w:bCs/>
                <w:noProof/>
                <w:sz w:val="16"/>
                <w:szCs w:val="16"/>
                <w:lang w:eastAsia="en-AU"/>
              </w:rPr>
              <w:t xml:space="preserve">50m 3P </w:t>
            </w:r>
            <w:r>
              <w:rPr>
                <w:bCs/>
                <w:noProof/>
                <w:sz w:val="16"/>
                <w:szCs w:val="16"/>
                <w:lang w:eastAsia="en-AU"/>
              </w:rPr>
              <w:t xml:space="preserve">Open/R7/R8 </w:t>
            </w:r>
            <w:r w:rsidRPr="00AE736D">
              <w:rPr>
                <w:bCs/>
                <w:noProof/>
                <w:sz w:val="16"/>
                <w:szCs w:val="16"/>
                <w:lang w:eastAsia="en-AU"/>
              </w:rPr>
              <w:t xml:space="preserve">50m 3P </w:t>
            </w:r>
            <w:r>
              <w:rPr>
                <w:bCs/>
                <w:noProof/>
                <w:sz w:val="16"/>
                <w:szCs w:val="16"/>
                <w:lang w:eastAsia="en-AU"/>
              </w:rPr>
              <w:t>JuniorOpen</w:t>
            </w:r>
          </w:p>
          <w:p w14:paraId="35A27A39" w14:textId="543465E7" w:rsidR="00BE6609" w:rsidRPr="00F82A17" w:rsidRDefault="00BE6609" w:rsidP="00BE6609">
            <w:pPr>
              <w:rPr>
                <w:bCs/>
                <w:noProof/>
                <w:sz w:val="16"/>
                <w:szCs w:val="16"/>
                <w:lang w:eastAsia="en-AU"/>
              </w:rPr>
            </w:pPr>
            <w:r>
              <w:rPr>
                <w:bCs/>
                <w:noProof/>
                <w:sz w:val="16"/>
                <w:szCs w:val="16"/>
                <w:lang w:eastAsia="en-AU"/>
              </w:rPr>
              <w:t>WSPS R3,R5, VIP</w:t>
            </w:r>
          </w:p>
        </w:tc>
      </w:tr>
      <w:tr w:rsidR="00BE6609" w:rsidRPr="006875DB" w14:paraId="59864AAC" w14:textId="77777777" w:rsidTr="001F0792">
        <w:trPr>
          <w:trHeight w:val="510"/>
        </w:trPr>
        <w:tc>
          <w:tcPr>
            <w:tcW w:w="57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EEC106" w14:textId="242E883B" w:rsidR="00BE6609" w:rsidRPr="00C91617" w:rsidRDefault="00BE6609" w:rsidP="00BE6609">
            <w:pPr>
              <w:jc w:val="center"/>
              <w:rPr>
                <w:bCs/>
                <w:noProof/>
                <w:lang w:eastAsia="en-AU"/>
              </w:rPr>
            </w:pPr>
            <w:r w:rsidRPr="003554BF">
              <w:rPr>
                <w:b/>
                <w:noProof/>
                <w:sz w:val="24"/>
                <w:szCs w:val="24"/>
                <w:lang w:eastAsia="en-AU"/>
              </w:rPr>
              <w:t>10</w:t>
            </w:r>
            <w:r>
              <w:rPr>
                <w:b/>
                <w:noProof/>
                <w:sz w:val="24"/>
                <w:szCs w:val="24"/>
                <w:lang w:eastAsia="en-AU"/>
              </w:rPr>
              <w:t>m     5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6FCC03" w14:textId="101C03FD" w:rsidR="00BE6609" w:rsidRPr="00EE15A2" w:rsidRDefault="002D5CD3" w:rsidP="00BE660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2A6503">
              <w:rPr>
                <w:bCs/>
                <w:noProof/>
                <w:sz w:val="20"/>
                <w:szCs w:val="20"/>
                <w:lang w:eastAsia="en-AU"/>
              </w:rPr>
              <w:t>2.30</w:t>
            </w:r>
            <w:r w:rsidR="00BE6609">
              <w:rPr>
                <w:bCs/>
                <w:noProof/>
                <w:sz w:val="20"/>
                <w:szCs w:val="20"/>
                <w:lang w:eastAsia="en-AU"/>
              </w:rPr>
              <w:t xml:space="preserve"> 1</w:t>
            </w:r>
            <w:r w:rsidR="002A6503">
              <w:rPr>
                <w:bCs/>
                <w:noProof/>
                <w:sz w:val="20"/>
                <w:szCs w:val="20"/>
                <w:lang w:eastAsia="en-AU"/>
              </w:rPr>
              <w:t>4</w:t>
            </w:r>
            <w:r w:rsidR="00BE6609">
              <w:rPr>
                <w:bCs/>
                <w:noProof/>
                <w:sz w:val="20"/>
                <w:szCs w:val="20"/>
                <w:lang w:eastAsia="en-AU"/>
              </w:rPr>
              <w:t xml:space="preserve">.00     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F257D8" w14:textId="22447185" w:rsidR="00BE6609" w:rsidRDefault="00BE6609" w:rsidP="00BE660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20E19F" w14:textId="790CE42D" w:rsidR="00BE6609" w:rsidRPr="00802AC0" w:rsidRDefault="00BE6609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802AC0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2D5CD3">
              <w:rPr>
                <w:bCs/>
                <w:noProof/>
                <w:sz w:val="20"/>
                <w:szCs w:val="20"/>
                <w:lang w:eastAsia="en-AU"/>
              </w:rPr>
              <w:t>7</w:t>
            </w:r>
            <w:r w:rsidRPr="00802AC0">
              <w:rPr>
                <w:bCs/>
                <w:noProof/>
                <w:sz w:val="20"/>
                <w:szCs w:val="20"/>
                <w:lang w:eastAsia="en-AU"/>
              </w:rPr>
              <w:t>.</w:t>
            </w:r>
            <w:r>
              <w:rPr>
                <w:bCs/>
                <w:noProof/>
                <w:sz w:val="20"/>
                <w:szCs w:val="20"/>
                <w:lang w:eastAsia="en-AU"/>
              </w:rPr>
              <w:t>00</w:t>
            </w: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7C56AB" w14:textId="3CF28F8F" w:rsidR="00BE6609" w:rsidRPr="00F827FD" w:rsidRDefault="00BE6609" w:rsidP="00BE6609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Open Training</w:t>
            </w:r>
            <w:r w:rsidRPr="00802AC0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15CA05" w14:textId="407A3252" w:rsidR="00BE6609" w:rsidRPr="006C2183" w:rsidRDefault="00BE6609" w:rsidP="00BE660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>Open</w:t>
            </w: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F3EADF" w14:textId="2EB4EE23" w:rsidR="00BE6609" w:rsidRDefault="00BE6609" w:rsidP="00BE660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Fee</w:t>
            </w:r>
            <w:r w:rsidR="002A6503">
              <w:rPr>
                <w:bCs/>
                <w:noProof/>
                <w:sz w:val="18"/>
                <w:szCs w:val="18"/>
                <w:lang w:eastAsia="en-AU"/>
              </w:rPr>
              <w:t>s</w:t>
            </w:r>
            <w:r>
              <w:rPr>
                <w:bCs/>
                <w:noProof/>
                <w:sz w:val="18"/>
                <w:szCs w:val="18"/>
                <w:lang w:eastAsia="en-AU"/>
              </w:rPr>
              <w:t xml:space="preserve"> apply</w:t>
            </w:r>
          </w:p>
        </w:tc>
      </w:tr>
      <w:tr w:rsidR="00BE6609" w:rsidRPr="006875DB" w14:paraId="703F639B" w14:textId="77777777" w:rsidTr="00C9607C">
        <w:trPr>
          <w:trHeight w:val="417"/>
        </w:trPr>
        <w:tc>
          <w:tcPr>
            <w:tcW w:w="5000" w:type="pct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EDEDED" w:themeFill="accent3" w:themeFillTint="33"/>
            <w:vAlign w:val="bottom"/>
          </w:tcPr>
          <w:p w14:paraId="1F71EA8A" w14:textId="207F2FDB" w:rsidR="00BE6609" w:rsidRPr="002D2E8B" w:rsidRDefault="00BE6609" w:rsidP="00BE6609">
            <w:pPr>
              <w:jc w:val="center"/>
              <w:rPr>
                <w:bCs/>
                <w:noProof/>
                <w:sz w:val="36"/>
                <w:szCs w:val="36"/>
                <w:lang w:eastAsia="en-AU"/>
              </w:rPr>
            </w:pPr>
            <w:r w:rsidRPr="007C1CD5">
              <w:rPr>
                <w:b/>
                <w:noProof/>
                <w:sz w:val="32"/>
                <w:szCs w:val="32"/>
                <w:lang w:eastAsia="en-AU"/>
              </w:rPr>
              <w:t>Sat</w:t>
            </w:r>
            <w:r>
              <w:rPr>
                <w:b/>
                <w:noProof/>
                <w:sz w:val="32"/>
                <w:szCs w:val="32"/>
                <w:lang w:eastAsia="en-AU"/>
              </w:rPr>
              <w:t>urday</w:t>
            </w:r>
            <w:r w:rsidR="00252C5A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>
              <w:rPr>
                <w:b/>
                <w:noProof/>
                <w:sz w:val="32"/>
                <w:szCs w:val="32"/>
                <w:lang w:eastAsia="en-AU"/>
              </w:rPr>
              <w:t>6</w:t>
            </w:r>
            <w:r w:rsidR="005447FA" w:rsidRPr="005447FA">
              <w:rPr>
                <w:b/>
                <w:noProof/>
                <w:sz w:val="32"/>
                <w:szCs w:val="32"/>
                <w:vertAlign w:val="superscript"/>
                <w:lang w:eastAsia="en-AU"/>
              </w:rPr>
              <w:t>th</w:t>
            </w:r>
            <w:r w:rsidR="005447FA">
              <w:rPr>
                <w:b/>
                <w:noProof/>
                <w:sz w:val="32"/>
                <w:szCs w:val="32"/>
                <w:lang w:eastAsia="en-AU"/>
              </w:rPr>
              <w:t xml:space="preserve"> September</w:t>
            </w:r>
          </w:p>
        </w:tc>
      </w:tr>
      <w:tr w:rsidR="00BE6609" w:rsidRPr="006875DB" w14:paraId="45BDFAF6" w14:textId="77777777" w:rsidTr="001F0792">
        <w:trPr>
          <w:trHeight w:val="615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E639C7" w14:textId="37158BFC" w:rsidR="00BE6609" w:rsidRPr="00EF5E7E" w:rsidRDefault="00191269" w:rsidP="00191269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>
              <w:rPr>
                <w:b/>
                <w:noProof/>
                <w:sz w:val="24"/>
                <w:szCs w:val="24"/>
                <w:lang w:eastAsia="en-AU"/>
              </w:rPr>
              <w:t>5</w:t>
            </w:r>
            <w:r w:rsidR="00BE6609">
              <w:rPr>
                <w:b/>
                <w:noProof/>
                <w:sz w:val="24"/>
                <w:szCs w:val="24"/>
                <w:lang w:eastAsia="en-AU"/>
              </w:rPr>
              <w:t>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36BFF" w14:textId="3D750D8A" w:rsidR="00BE6609" w:rsidRPr="00260D08" w:rsidRDefault="00BE6609" w:rsidP="00BE660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191269">
              <w:rPr>
                <w:b/>
                <w:noProof/>
                <w:sz w:val="20"/>
                <w:szCs w:val="20"/>
                <w:lang w:eastAsia="en-AU"/>
              </w:rPr>
              <w:t>09.00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92F446" w14:textId="4E953AFA" w:rsidR="00BE6609" w:rsidRPr="00EF5E7E" w:rsidRDefault="00BE6609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0119A9">
              <w:rPr>
                <w:bCs/>
                <w:noProof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B1E4B7" w14:textId="3C0CE639" w:rsidR="00BE6609" w:rsidRPr="00EF5E7E" w:rsidRDefault="00191269" w:rsidP="00BE6609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t>9.50</w:t>
            </w: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01EAB" w14:textId="12BE65BC" w:rsidR="00BE6609" w:rsidRPr="00EF5E7E" w:rsidRDefault="00191269" w:rsidP="00BE6609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sz w:val="20"/>
                <w:szCs w:val="20"/>
                <w:lang w:eastAsia="en-AU"/>
              </w:rPr>
              <w:t>Prone Open (inc R6)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C545F6" w14:textId="642AFA7A" w:rsidR="00BE6609" w:rsidRPr="006C2183" w:rsidRDefault="00BE6609" w:rsidP="00BE660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>Open</w:t>
            </w:r>
            <w:r w:rsidR="00191269">
              <w:rPr>
                <w:bCs/>
                <w:noProof/>
                <w:sz w:val="18"/>
                <w:szCs w:val="18"/>
                <w:lang w:eastAsia="en-AU"/>
              </w:rPr>
              <w:t>, R6</w:t>
            </w:r>
            <w:r w:rsidRPr="006C2183">
              <w:rPr>
                <w:bCs/>
                <w:noProof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03A214" w14:textId="77777777" w:rsidR="00BE6609" w:rsidRDefault="00BE6609" w:rsidP="00BE660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Call TL       08.35 </w:t>
            </w:r>
          </w:p>
          <w:p w14:paraId="1B19BEEB" w14:textId="7B6DC648" w:rsidR="00BE6609" w:rsidRPr="0088477D" w:rsidRDefault="00BE6609" w:rsidP="00BE660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5’    </w:t>
            </w:r>
            <w:r w:rsidRPr="0088477D">
              <w:rPr>
                <w:bCs/>
                <w:noProof/>
                <w:sz w:val="18"/>
                <w:szCs w:val="18"/>
                <w:lang w:eastAsia="en-AU"/>
              </w:rPr>
              <w:t>P</w:t>
            </w:r>
            <w:r>
              <w:rPr>
                <w:bCs/>
                <w:noProof/>
                <w:sz w:val="18"/>
                <w:szCs w:val="18"/>
                <w:lang w:eastAsia="en-AU"/>
              </w:rPr>
              <w:t>rep&amp;S     08.45</w:t>
            </w:r>
          </w:p>
        </w:tc>
      </w:tr>
      <w:tr w:rsidR="00191269" w:rsidRPr="006875DB" w14:paraId="05E736DA" w14:textId="77777777" w:rsidTr="001F0792">
        <w:trPr>
          <w:trHeight w:val="615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E9FC0F" w14:textId="5C1BDEE2" w:rsidR="00191269" w:rsidRDefault="00191269" w:rsidP="00191269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4B1335">
              <w:rPr>
                <w:bCs/>
                <w:noProof/>
                <w:color w:val="2F5496" w:themeColor="accent1" w:themeShade="BF"/>
                <w:lang w:eastAsia="en-AU"/>
              </w:rPr>
              <w:t>Lobby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779ACD" w14:textId="3A734FD4" w:rsidR="00191269" w:rsidRPr="00191269" w:rsidRDefault="00191269" w:rsidP="00191269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10.15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A6BA9" w14:textId="77777777" w:rsidR="00191269" w:rsidRPr="000119A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810D49" w14:textId="77777777" w:rsidR="00191269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E769A9" w14:textId="71B5F13C" w:rsidR="00191269" w:rsidRDefault="00191269" w:rsidP="00191269">
            <w:pPr>
              <w:rPr>
                <w:b/>
                <w:noProof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 xml:space="preserve">Victory Ceremony  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CD3E74" w14:textId="77777777" w:rsidR="00191269" w:rsidRPr="006C2183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F49231" w14:textId="77777777" w:rsidR="00191269" w:rsidRDefault="00191269" w:rsidP="00191269">
            <w:pPr>
              <w:rPr>
                <w:bCs/>
                <w:noProof/>
                <w:sz w:val="16"/>
                <w:szCs w:val="16"/>
                <w:lang w:eastAsia="en-AU"/>
              </w:rPr>
            </w:pPr>
            <w:r w:rsidRPr="00AE736D">
              <w:rPr>
                <w:bCs/>
                <w:noProof/>
                <w:sz w:val="16"/>
                <w:szCs w:val="16"/>
                <w:lang w:eastAsia="en-AU"/>
              </w:rPr>
              <w:t xml:space="preserve">50m </w:t>
            </w:r>
            <w:r>
              <w:rPr>
                <w:bCs/>
                <w:noProof/>
                <w:sz w:val="16"/>
                <w:szCs w:val="16"/>
                <w:lang w:eastAsia="en-AU"/>
              </w:rPr>
              <w:t>Prone AdultsOpen</w:t>
            </w:r>
          </w:p>
          <w:p w14:paraId="03E1BB9D" w14:textId="20994455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 w:rsidRPr="00AE736D">
              <w:rPr>
                <w:bCs/>
                <w:noProof/>
                <w:sz w:val="16"/>
                <w:szCs w:val="16"/>
                <w:lang w:eastAsia="en-AU"/>
              </w:rPr>
              <w:t xml:space="preserve">50m </w:t>
            </w:r>
            <w:r>
              <w:rPr>
                <w:bCs/>
                <w:noProof/>
                <w:sz w:val="16"/>
                <w:szCs w:val="16"/>
                <w:lang w:eastAsia="en-AU"/>
              </w:rPr>
              <w:t>Prone JuniorsOpen</w:t>
            </w:r>
          </w:p>
        </w:tc>
      </w:tr>
      <w:tr w:rsidR="00191269" w:rsidRPr="006875DB" w14:paraId="722D4DC2" w14:textId="77777777" w:rsidTr="001F0792">
        <w:trPr>
          <w:trHeight w:val="615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8AF5A8" w14:textId="429ABCA0" w:rsidR="00191269" w:rsidRPr="00191269" w:rsidRDefault="00191269" w:rsidP="00191269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191269">
              <w:rPr>
                <w:b/>
                <w:noProof/>
                <w:sz w:val="24"/>
                <w:szCs w:val="24"/>
                <w:lang w:eastAsia="en-AU"/>
              </w:rPr>
              <w:t>1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EF0F2" w14:textId="65001503" w:rsidR="00191269" w:rsidRPr="00191269" w:rsidRDefault="00191269" w:rsidP="00191269">
            <w:pPr>
              <w:rPr>
                <w:b/>
                <w:noProof/>
                <w:sz w:val="20"/>
                <w:szCs w:val="20"/>
                <w:lang w:eastAsia="en-AU"/>
              </w:rPr>
            </w:pPr>
            <w:r w:rsidRPr="00191269">
              <w:rPr>
                <w:b/>
                <w:noProof/>
                <w:sz w:val="20"/>
                <w:szCs w:val="20"/>
                <w:lang w:eastAsia="en-AU"/>
              </w:rPr>
              <w:t>11.15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E2F41" w14:textId="77777777" w:rsidR="00191269" w:rsidRP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17CB6C" w14:textId="43F0ED82" w:rsidR="00191269" w:rsidRPr="00191269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5447FA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 w:rsidR="00CB4B73" w:rsidRPr="005447FA">
              <w:rPr>
                <w:bCs/>
                <w:noProof/>
                <w:sz w:val="20"/>
                <w:szCs w:val="20"/>
                <w:lang w:eastAsia="en-AU"/>
              </w:rPr>
              <w:t>2</w:t>
            </w:r>
            <w:r w:rsidRPr="005447FA">
              <w:rPr>
                <w:bCs/>
                <w:noProof/>
                <w:sz w:val="20"/>
                <w:szCs w:val="20"/>
                <w:lang w:eastAsia="en-AU"/>
              </w:rPr>
              <w:t>.</w:t>
            </w:r>
            <w:r w:rsidR="00CB4B73" w:rsidRPr="005447FA">
              <w:rPr>
                <w:bCs/>
                <w:noProof/>
                <w:sz w:val="20"/>
                <w:szCs w:val="20"/>
                <w:lang w:eastAsia="en-AU"/>
              </w:rPr>
              <w:t>30</w:t>
            </w: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3BCE9" w14:textId="4D3B5880" w:rsidR="00191269" w:rsidRPr="000119A9" w:rsidRDefault="00191269" w:rsidP="00694C9E">
            <w:pPr>
              <w:rPr>
                <w:b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sz w:val="20"/>
                <w:szCs w:val="20"/>
                <w:lang w:eastAsia="en-AU"/>
              </w:rPr>
              <w:t>Air</w:t>
            </w:r>
            <w:r w:rsidRPr="000119A9">
              <w:rPr>
                <w:b/>
                <w:noProof/>
                <w:sz w:val="20"/>
                <w:szCs w:val="20"/>
                <w:lang w:eastAsia="en-AU"/>
              </w:rPr>
              <w:t xml:space="preserve"> Rifle</w:t>
            </w:r>
            <w:r>
              <w:rPr>
                <w:b/>
                <w:noProof/>
                <w:sz w:val="20"/>
                <w:szCs w:val="20"/>
                <w:lang w:eastAsia="en-AU"/>
              </w:rPr>
              <w:t xml:space="preserve"> Open</w:t>
            </w:r>
            <w:r w:rsidRPr="000119A9">
              <w:rPr>
                <w:b/>
                <w:noProof/>
                <w:sz w:val="20"/>
                <w:szCs w:val="20"/>
                <w:lang w:eastAsia="en-AU"/>
              </w:rPr>
              <w:t xml:space="preserve"> </w:t>
            </w:r>
            <w:r>
              <w:rPr>
                <w:b/>
                <w:noProof/>
                <w:sz w:val="20"/>
                <w:szCs w:val="20"/>
                <w:lang w:eastAsia="en-AU"/>
              </w:rPr>
              <w:t>#1 – Qualification</w:t>
            </w:r>
            <w:r w:rsidR="00694C9E">
              <w:rPr>
                <w:b/>
                <w:noProof/>
                <w:sz w:val="20"/>
                <w:szCs w:val="20"/>
                <w:lang w:eastAsia="en-AU"/>
              </w:rPr>
              <w:t xml:space="preserve">                      </w:t>
            </w:r>
            <w:r>
              <w:rPr>
                <w:b/>
                <w:noProof/>
                <w:sz w:val="20"/>
                <w:szCs w:val="20"/>
                <w:lang w:eastAsia="en-AU"/>
              </w:rPr>
              <w:t xml:space="preserve"> </w:t>
            </w:r>
            <w:r>
              <w:rPr>
                <w:bCs/>
                <w:noProof/>
                <w:sz w:val="20"/>
                <w:szCs w:val="20"/>
                <w:lang w:eastAsia="en-AU"/>
              </w:rPr>
              <w:t>(inc R1, R2, VIS)</w:t>
            </w:r>
            <w:r w:rsidRPr="002572A9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                          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D305D7" w14:textId="77777777" w:rsidR="00191269" w:rsidRPr="006C2183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29B46A6" w14:textId="77777777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</w:p>
          <w:p w14:paraId="28B50933" w14:textId="21AF053C" w:rsidR="00191269" w:rsidRPr="005447FA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</w:t>
            </w:r>
            <w:r w:rsidRPr="005447FA">
              <w:rPr>
                <w:bCs/>
                <w:noProof/>
                <w:sz w:val="18"/>
                <w:szCs w:val="18"/>
                <w:lang w:eastAsia="en-AU"/>
              </w:rPr>
              <w:t>Call TL       1</w:t>
            </w:r>
            <w:r w:rsidR="00B92400" w:rsidRPr="005447FA">
              <w:rPr>
                <w:bCs/>
                <w:noProof/>
                <w:sz w:val="18"/>
                <w:szCs w:val="18"/>
                <w:lang w:eastAsia="en-AU"/>
              </w:rPr>
              <w:t>0</w:t>
            </w:r>
            <w:r w:rsidRPr="005447FA">
              <w:rPr>
                <w:bCs/>
                <w:noProof/>
                <w:sz w:val="18"/>
                <w:szCs w:val="18"/>
                <w:lang w:eastAsia="en-AU"/>
              </w:rPr>
              <w:t>.</w:t>
            </w:r>
            <w:r w:rsidR="00B92400" w:rsidRPr="005447FA">
              <w:rPr>
                <w:bCs/>
                <w:noProof/>
                <w:sz w:val="18"/>
                <w:szCs w:val="18"/>
                <w:lang w:eastAsia="en-AU"/>
              </w:rPr>
              <w:t>50</w:t>
            </w:r>
            <w:r w:rsidRPr="005447FA">
              <w:rPr>
                <w:bCs/>
                <w:noProof/>
                <w:sz w:val="18"/>
                <w:szCs w:val="18"/>
                <w:lang w:eastAsia="en-AU"/>
              </w:rPr>
              <w:t xml:space="preserve"> </w:t>
            </w:r>
          </w:p>
          <w:p w14:paraId="34B68FF1" w14:textId="08DF9357" w:rsidR="00191269" w:rsidRPr="00C95636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 w:rsidRPr="005447FA">
              <w:rPr>
                <w:bCs/>
                <w:noProof/>
                <w:sz w:val="18"/>
                <w:szCs w:val="18"/>
                <w:lang w:eastAsia="en-AU"/>
              </w:rPr>
              <w:t>15’    Prep&amp;S     11.</w:t>
            </w:r>
            <w:r w:rsidR="00CB4B73" w:rsidRPr="005447FA">
              <w:rPr>
                <w:bCs/>
                <w:noProof/>
                <w:sz w:val="18"/>
                <w:szCs w:val="18"/>
                <w:lang w:eastAsia="en-AU"/>
              </w:rPr>
              <w:t>00</w:t>
            </w:r>
          </w:p>
          <w:p w14:paraId="48940915" w14:textId="23BF0F17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</w:p>
        </w:tc>
      </w:tr>
      <w:tr w:rsidR="00191269" w:rsidRPr="006875DB" w14:paraId="4E157184" w14:textId="77777777" w:rsidTr="005447FA">
        <w:trPr>
          <w:trHeight w:val="615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ED7FB4" w14:textId="0BE479C0" w:rsidR="00191269" w:rsidRPr="00191269" w:rsidRDefault="00191269" w:rsidP="00191269">
            <w:pPr>
              <w:jc w:val="center"/>
              <w:rPr>
                <w:b/>
                <w:noProof/>
                <w:color w:val="FF0000"/>
                <w:sz w:val="24"/>
                <w:szCs w:val="24"/>
                <w:lang w:eastAsia="en-AU"/>
              </w:rPr>
            </w:pPr>
            <w:r w:rsidRPr="00191269">
              <w:rPr>
                <w:b/>
                <w:noProof/>
                <w:color w:val="FF0000"/>
                <w:lang w:eastAsia="en-AU"/>
              </w:rPr>
              <w:t>10m</w:t>
            </w:r>
          </w:p>
        </w:tc>
        <w:tc>
          <w:tcPr>
            <w:tcW w:w="35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48E18E" w14:textId="4AFEA5FC" w:rsidR="00191269" w:rsidRPr="003635AF" w:rsidRDefault="00191269" w:rsidP="00191269">
            <w:pPr>
              <w:rPr>
                <w:b/>
                <w:noProof/>
                <w:color w:val="FF0000"/>
                <w:sz w:val="20"/>
                <w:szCs w:val="20"/>
                <w:highlight w:val="yellow"/>
                <w:lang w:eastAsia="en-AU"/>
              </w:rPr>
            </w:pPr>
            <w:r w:rsidRPr="005447FA">
              <w:rPr>
                <w:b/>
                <w:noProof/>
                <w:color w:val="FF0000"/>
                <w:sz w:val="20"/>
                <w:szCs w:val="20"/>
                <w:lang w:eastAsia="en-AU"/>
              </w:rPr>
              <w:t>13</w:t>
            </w:r>
            <w:r w:rsidR="003635AF" w:rsidRPr="005447FA">
              <w:rPr>
                <w:b/>
                <w:noProof/>
                <w:color w:val="FF0000"/>
                <w:sz w:val="20"/>
                <w:szCs w:val="20"/>
                <w:lang w:eastAsia="en-AU"/>
              </w:rPr>
              <w:t>:15</w:t>
            </w:r>
          </w:p>
        </w:tc>
        <w:tc>
          <w:tcPr>
            <w:tcW w:w="15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01AACD" w14:textId="10CB2B4D" w:rsidR="00191269" w:rsidRPr="00191269" w:rsidRDefault="00191269" w:rsidP="00191269">
            <w:pPr>
              <w:rPr>
                <w:bCs/>
                <w:noProof/>
                <w:color w:val="FF0000"/>
                <w:sz w:val="18"/>
                <w:szCs w:val="18"/>
                <w:lang w:eastAsia="en-AU"/>
              </w:rPr>
            </w:pPr>
            <w:r w:rsidRPr="00191269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024660" w14:textId="01A222E0" w:rsidR="00191269" w:rsidRPr="00191269" w:rsidRDefault="00191269" w:rsidP="00191269">
            <w:pPr>
              <w:rPr>
                <w:bCs/>
                <w:noProof/>
                <w:color w:val="FF0000"/>
                <w:sz w:val="20"/>
                <w:szCs w:val="20"/>
                <w:lang w:eastAsia="en-AU"/>
              </w:rPr>
            </w:pPr>
            <w:r w:rsidRPr="005447FA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13.</w:t>
            </w:r>
            <w:r w:rsidR="003635AF" w:rsidRPr="005447FA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45</w:t>
            </w:r>
          </w:p>
        </w:tc>
        <w:tc>
          <w:tcPr>
            <w:tcW w:w="20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52C1CC" w14:textId="58F7F5A3" w:rsidR="00191269" w:rsidRPr="00065629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10m Air Rifle 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#1 </w:t>
            </w: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-  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Open </w:t>
            </w: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>FINAL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 w:rsidRPr="008636D8">
              <w:rPr>
                <w:bCs/>
                <w:noProof/>
                <w:color w:val="FF0000"/>
                <w:sz w:val="18"/>
                <w:szCs w:val="18"/>
                <w:lang w:eastAsia="en-AU"/>
              </w:rPr>
              <w:t>(incl. R1/R2/VIS)</w:t>
            </w:r>
            <w:r w:rsidRPr="007007CC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#</w:t>
            </w:r>
          </w:p>
        </w:tc>
        <w:tc>
          <w:tcPr>
            <w:tcW w:w="56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E15866" w14:textId="1D3FE91B" w:rsidR="00191269" w:rsidRPr="005447FA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left w:val="single" w:sz="4" w:space="0" w:color="auto"/>
            </w:tcBorders>
            <w:vAlign w:val="center"/>
          </w:tcPr>
          <w:p w14:paraId="1708F7C1" w14:textId="76A8A8B6" w:rsidR="00191269" w:rsidRPr="005447FA" w:rsidRDefault="0055042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 w:rsidRPr="005447FA">
              <w:rPr>
                <w:bCs/>
                <w:noProof/>
                <w:sz w:val="18"/>
                <w:szCs w:val="18"/>
                <w:lang w:eastAsia="en-AU"/>
              </w:rPr>
              <w:t>RT</w:t>
            </w:r>
            <w:r w:rsidR="003635AF" w:rsidRPr="005447FA">
              <w:rPr>
                <w:bCs/>
                <w:noProof/>
                <w:sz w:val="18"/>
                <w:szCs w:val="18"/>
                <w:lang w:eastAsia="en-AU"/>
              </w:rPr>
              <w:t xml:space="preserve"> 12:45</w:t>
            </w:r>
          </w:p>
        </w:tc>
      </w:tr>
      <w:tr w:rsidR="00191269" w:rsidRPr="006875DB" w14:paraId="049CA44A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5449A4" w14:textId="12CC5FD4" w:rsidR="00191269" w:rsidRPr="004B1335" w:rsidRDefault="00191269" w:rsidP="00191269">
            <w:pPr>
              <w:jc w:val="center"/>
              <w:rPr>
                <w:bCs/>
                <w:noProof/>
                <w:color w:val="2F5496" w:themeColor="accent1" w:themeShade="BF"/>
                <w:lang w:eastAsia="en-AU"/>
              </w:rPr>
            </w:pPr>
            <w:r w:rsidRPr="00EF5E7E">
              <w:rPr>
                <w:b/>
                <w:noProof/>
                <w:sz w:val="24"/>
                <w:szCs w:val="24"/>
                <w:lang w:eastAsia="en-AU"/>
              </w:rPr>
              <w:t>1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99D32C" w14:textId="1ED11B09" w:rsidR="00191269" w:rsidRPr="004B1335" w:rsidRDefault="00191269" w:rsidP="00191269">
            <w:pPr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260D08">
              <w:rPr>
                <w:b/>
                <w:noProof/>
                <w:color w:val="FF0000"/>
                <w:sz w:val="20"/>
                <w:szCs w:val="20"/>
                <w:lang w:eastAsia="en-AU"/>
              </w:rPr>
              <w:t>1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5</w:t>
            </w:r>
            <w:r w:rsidRPr="00260D08">
              <w:rPr>
                <w:b/>
                <w:noProof/>
                <w:color w:val="FF0000"/>
                <w:sz w:val="20"/>
                <w:szCs w:val="20"/>
                <w:lang w:eastAsia="en-AU"/>
              </w:rPr>
              <w:t>.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00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471A7A" w14:textId="1D4E78CE" w:rsidR="00191269" w:rsidRPr="004B1335" w:rsidRDefault="00191269" w:rsidP="00191269">
            <w:pPr>
              <w:rPr>
                <w:bCs/>
                <w:noProof/>
                <w:color w:val="2F5496" w:themeColor="accent1" w:themeShade="BF"/>
                <w:sz w:val="18"/>
                <w:szCs w:val="18"/>
                <w:lang w:eastAsia="en-AU"/>
              </w:rPr>
            </w:pPr>
            <w:r w:rsidRPr="00EF5E7E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CF657C" w14:textId="4697533C" w:rsidR="00191269" w:rsidRPr="004B1335" w:rsidRDefault="00191269" w:rsidP="0019126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EF5E7E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>
              <w:rPr>
                <w:bCs/>
                <w:noProof/>
                <w:sz w:val="20"/>
                <w:szCs w:val="20"/>
                <w:lang w:eastAsia="en-AU"/>
              </w:rPr>
              <w:t>5.30</w:t>
            </w: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74EB23" w14:textId="08C617CB" w:rsidR="00191269" w:rsidRPr="004B1335" w:rsidRDefault="00191269" w:rsidP="00191269">
            <w:pPr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EF5E7E">
              <w:rPr>
                <w:b/>
                <w:noProof/>
                <w:sz w:val="20"/>
                <w:szCs w:val="20"/>
                <w:lang w:eastAsia="en-AU"/>
              </w:rPr>
              <w:t xml:space="preserve">10m Air Rifle </w:t>
            </w:r>
            <w:r>
              <w:rPr>
                <w:b/>
                <w:noProof/>
                <w:sz w:val="20"/>
                <w:szCs w:val="20"/>
                <w:lang w:eastAsia="en-AU"/>
              </w:rPr>
              <w:t xml:space="preserve">Mix Team – Qual. </w:t>
            </w:r>
            <w:r w:rsidRPr="008636D8">
              <w:rPr>
                <w:rFonts w:cstheme="minorHAnsi"/>
                <w:bCs/>
                <w:noProof/>
                <w:sz w:val="18"/>
                <w:szCs w:val="18"/>
                <w:lang w:eastAsia="en-AU"/>
              </w:rPr>
              <w:t>(incl. R1/R2/VIS)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6D742E" w14:textId="38243762" w:rsidR="00191269" w:rsidRPr="006C2183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 xml:space="preserve">Open </w:t>
            </w: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6D789A" w14:textId="38682C6F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Call TL       14.40 </w:t>
            </w:r>
          </w:p>
          <w:p w14:paraId="270EFA14" w14:textId="73B405DB" w:rsidR="00191269" w:rsidRPr="00AE736D" w:rsidRDefault="00191269" w:rsidP="00191269">
            <w:pPr>
              <w:rPr>
                <w:bCs/>
                <w:noProof/>
                <w:sz w:val="16"/>
                <w:szCs w:val="16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</w:t>
            </w:r>
            <w:r w:rsidRPr="0088477D">
              <w:rPr>
                <w:bCs/>
                <w:noProof/>
                <w:sz w:val="18"/>
                <w:szCs w:val="18"/>
                <w:lang w:eastAsia="en-AU"/>
              </w:rPr>
              <w:t>P</w:t>
            </w:r>
            <w:r>
              <w:rPr>
                <w:bCs/>
                <w:noProof/>
                <w:sz w:val="18"/>
                <w:szCs w:val="18"/>
                <w:lang w:eastAsia="en-AU"/>
              </w:rPr>
              <w:t>rep&amp;S     14.50</w:t>
            </w:r>
          </w:p>
        </w:tc>
      </w:tr>
      <w:tr w:rsidR="00191269" w:rsidRPr="006875DB" w14:paraId="39AD5145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678BFC" w14:textId="400C5252" w:rsidR="00191269" w:rsidRPr="00EF5E7E" w:rsidRDefault="00191269" w:rsidP="00191269">
            <w:pPr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  <w:r w:rsidRPr="00065629">
              <w:rPr>
                <w:b/>
                <w:noProof/>
                <w:color w:val="FF0000"/>
                <w:sz w:val="24"/>
                <w:szCs w:val="24"/>
                <w:lang w:eastAsia="en-AU"/>
              </w:rPr>
              <w:t>10m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723FD3" w14:textId="765D35C3" w:rsidR="00191269" w:rsidRPr="00260D08" w:rsidRDefault="00191269" w:rsidP="0019126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260D08">
              <w:rPr>
                <w:b/>
                <w:noProof/>
                <w:color w:val="FF0000"/>
                <w:sz w:val="20"/>
                <w:szCs w:val="20"/>
                <w:lang w:eastAsia="en-AU"/>
              </w:rPr>
              <w:t>1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6</w:t>
            </w:r>
            <w:r w:rsidRPr="00260D08">
              <w:rPr>
                <w:b/>
                <w:noProof/>
                <w:color w:val="FF0000"/>
                <w:sz w:val="20"/>
                <w:szCs w:val="20"/>
                <w:lang w:eastAsia="en-AU"/>
              </w:rPr>
              <w:t>.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1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077677" w14:textId="33AB9E9F" w:rsidR="00191269" w:rsidRPr="00EF5E7E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EF5E7E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893E3" w14:textId="75F0AA44" w:rsidR="00191269" w:rsidRPr="00EF5E7E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2E5197" w14:textId="229ACC9B" w:rsidR="00191269" w:rsidRPr="00EF5E7E" w:rsidRDefault="00191269" w:rsidP="00191269">
            <w:pPr>
              <w:rPr>
                <w:b/>
                <w:noProof/>
                <w:sz w:val="20"/>
                <w:szCs w:val="20"/>
                <w:lang w:eastAsia="en-AU"/>
              </w:rPr>
            </w:pP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>10m Air Rifle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Mix Team</w:t>
            </w: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-  FINAL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 w:rsidRPr="004004E4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(</w:t>
            </w:r>
            <w:r w:rsidRPr="008636D8">
              <w:rPr>
                <w:bCs/>
                <w:noProof/>
                <w:color w:val="FF0000"/>
                <w:sz w:val="18"/>
                <w:szCs w:val="18"/>
                <w:lang w:eastAsia="en-AU"/>
              </w:rPr>
              <w:t xml:space="preserve">incl.R1/R2/VIS) </w:t>
            </w:r>
            <w:r>
              <w:rPr>
                <w:bCs/>
                <w:noProof/>
                <w:color w:val="FF0000"/>
                <w:sz w:val="20"/>
                <w:szCs w:val="20"/>
                <w:lang w:eastAsia="en-AU"/>
              </w:rPr>
              <w:t>**</w:t>
            </w:r>
          </w:p>
        </w:tc>
        <w:tc>
          <w:tcPr>
            <w:tcW w:w="5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FCFDE0" w14:textId="58B64352" w:rsidR="00191269" w:rsidRPr="006C2183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6C2183">
              <w:rPr>
                <w:bCs/>
                <w:noProof/>
                <w:sz w:val="18"/>
                <w:szCs w:val="18"/>
                <w:lang w:eastAsia="en-AU"/>
              </w:rPr>
              <w:t xml:space="preserve">Open </w:t>
            </w:r>
          </w:p>
        </w:tc>
        <w:tc>
          <w:tcPr>
            <w:tcW w:w="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A4430D" w14:textId="05AAC783" w:rsidR="00191269" w:rsidRPr="0088477D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RT 15.45</w:t>
            </w:r>
          </w:p>
        </w:tc>
      </w:tr>
      <w:tr w:rsidR="00191269" w:rsidRPr="00B9363C" w14:paraId="0AD8740D" w14:textId="77777777" w:rsidTr="00C9607C">
        <w:trPr>
          <w:trHeight w:val="633"/>
        </w:trPr>
        <w:tc>
          <w:tcPr>
            <w:tcW w:w="57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ECEEB8" w14:textId="33C6A15A" w:rsidR="00191269" w:rsidRPr="00EF5E7E" w:rsidRDefault="00191269" w:rsidP="00191269">
            <w:pPr>
              <w:jc w:val="center"/>
              <w:rPr>
                <w:b/>
                <w:noProof/>
                <w:sz w:val="20"/>
                <w:szCs w:val="20"/>
                <w:lang w:eastAsia="en-AU"/>
              </w:rPr>
            </w:pPr>
            <w:r w:rsidRPr="002114FB">
              <w:rPr>
                <w:b/>
                <w:noProof/>
                <w:color w:val="FF0000"/>
                <w:sz w:val="24"/>
                <w:szCs w:val="24"/>
                <w:lang w:eastAsia="en-AU"/>
              </w:rPr>
              <w:t>10m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8EEEAD" w14:textId="2E71EF6C" w:rsidR="00191269" w:rsidRPr="00050959" w:rsidRDefault="00191269" w:rsidP="0019126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>1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7</w:t>
            </w:r>
            <w:r w:rsidRPr="00050959">
              <w:rPr>
                <w:b/>
                <w:noProof/>
                <w:color w:val="FF0000"/>
                <w:sz w:val="20"/>
                <w:szCs w:val="20"/>
                <w:lang w:eastAsia="en-AU"/>
              </w:rPr>
              <w:t>.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30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67108F" w14:textId="0CE95665" w:rsidR="00191269" w:rsidRPr="009B57B8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9B57B8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F2E9C8" w14:textId="6A187B23" w:rsidR="00191269" w:rsidRPr="009B57B8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FF8176" w14:textId="4D34765F" w:rsidR="00191269" w:rsidRPr="00050959" w:rsidRDefault="00191269" w:rsidP="00191269">
            <w:pPr>
              <w:rPr>
                <w:bCs/>
                <w:noProof/>
                <w:color w:val="FF0000"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 xml:space="preserve">Victory Ceremony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6639C" w14:textId="00CA719B" w:rsidR="00191269" w:rsidRPr="009B57B8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A31545" w14:textId="77777777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Air Rifle Open</w:t>
            </w:r>
          </w:p>
          <w:p w14:paraId="40F8260C" w14:textId="0CA696D2" w:rsidR="00191269" w:rsidRPr="009B57B8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>Air Rifle Mixed</w:t>
            </w:r>
          </w:p>
        </w:tc>
      </w:tr>
      <w:tr w:rsidR="00191269" w:rsidRPr="00B9363C" w14:paraId="3DC86A3A" w14:textId="77777777" w:rsidTr="00C9607C">
        <w:trPr>
          <w:trHeight w:val="415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EDEDED" w:themeFill="accent3" w:themeFillTint="33"/>
            <w:vAlign w:val="bottom"/>
          </w:tcPr>
          <w:p w14:paraId="196E7698" w14:textId="7D79F9C9" w:rsidR="00191269" w:rsidRPr="00852FDB" w:rsidRDefault="00191269" w:rsidP="00191269">
            <w:pPr>
              <w:jc w:val="center"/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7C1CD5">
              <w:rPr>
                <w:b/>
                <w:noProof/>
                <w:sz w:val="32"/>
                <w:szCs w:val="32"/>
                <w:lang w:eastAsia="en-AU"/>
              </w:rPr>
              <w:t>Sun</w:t>
            </w:r>
            <w:r>
              <w:rPr>
                <w:b/>
                <w:noProof/>
                <w:sz w:val="32"/>
                <w:szCs w:val="32"/>
                <w:lang w:eastAsia="en-AU"/>
              </w:rPr>
              <w:t>day</w:t>
            </w:r>
            <w:r w:rsidRPr="007C1CD5">
              <w:rPr>
                <w:b/>
                <w:noProof/>
                <w:sz w:val="32"/>
                <w:szCs w:val="32"/>
                <w:lang w:eastAsia="en-AU"/>
              </w:rPr>
              <w:t xml:space="preserve"> </w:t>
            </w:r>
            <w:r w:rsidR="005447FA">
              <w:rPr>
                <w:b/>
                <w:noProof/>
                <w:sz w:val="32"/>
                <w:szCs w:val="32"/>
                <w:lang w:eastAsia="en-AU"/>
              </w:rPr>
              <w:t>7</w:t>
            </w:r>
            <w:r w:rsidR="005447FA" w:rsidRPr="005447FA">
              <w:rPr>
                <w:b/>
                <w:noProof/>
                <w:sz w:val="32"/>
                <w:szCs w:val="32"/>
                <w:vertAlign w:val="superscript"/>
                <w:lang w:eastAsia="en-AU"/>
              </w:rPr>
              <w:t>th</w:t>
            </w:r>
            <w:r w:rsidR="005447FA">
              <w:rPr>
                <w:b/>
                <w:noProof/>
                <w:sz w:val="32"/>
                <w:szCs w:val="32"/>
                <w:lang w:eastAsia="en-AU"/>
              </w:rPr>
              <w:t xml:space="preserve"> September</w:t>
            </w:r>
          </w:p>
        </w:tc>
      </w:tr>
      <w:tr w:rsidR="00191269" w:rsidRPr="00B9363C" w14:paraId="03C049C0" w14:textId="77777777" w:rsidTr="001F0792">
        <w:trPr>
          <w:trHeight w:val="653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CD7AB5" w14:textId="726BB8C4" w:rsidR="00191269" w:rsidRPr="0088477D" w:rsidRDefault="00191269" w:rsidP="00191269">
            <w:pPr>
              <w:jc w:val="center"/>
              <w:rPr>
                <w:b/>
                <w:noProof/>
                <w:sz w:val="20"/>
                <w:szCs w:val="20"/>
                <w:lang w:eastAsia="en-AU"/>
              </w:rPr>
            </w:pPr>
            <w:r w:rsidRPr="008165E7">
              <w:rPr>
                <w:b/>
                <w:noProof/>
                <w:sz w:val="24"/>
                <w:szCs w:val="24"/>
                <w:lang w:eastAsia="en-AU"/>
              </w:rPr>
              <w:t>10m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E9253A" w14:textId="0267C152" w:rsidR="00191269" w:rsidRPr="00260D08" w:rsidRDefault="00191269" w:rsidP="00191269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F95AA7">
              <w:rPr>
                <w:b/>
                <w:noProof/>
                <w:sz w:val="20"/>
                <w:szCs w:val="20"/>
                <w:lang w:eastAsia="en-AU"/>
              </w:rPr>
              <w:t>9.00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461A1B" w14:textId="39C6B614" w:rsidR="00191269" w:rsidRPr="0088477D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EF5E7E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645759" w14:textId="273EB6C3" w:rsidR="00191269" w:rsidRPr="0088477D" w:rsidRDefault="00191269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EF5E7E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>
              <w:rPr>
                <w:bCs/>
                <w:noProof/>
                <w:sz w:val="20"/>
                <w:szCs w:val="20"/>
                <w:lang w:eastAsia="en-AU"/>
              </w:rPr>
              <w:t>0.15</w:t>
            </w:r>
          </w:p>
        </w:tc>
        <w:tc>
          <w:tcPr>
            <w:tcW w:w="20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77CD7E" w14:textId="2E35B379" w:rsidR="00191269" w:rsidRPr="0088477D" w:rsidRDefault="00694C9E" w:rsidP="00191269">
            <w:pPr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/>
                <w:noProof/>
                <w:sz w:val="20"/>
                <w:szCs w:val="20"/>
                <w:lang w:eastAsia="en-AU"/>
              </w:rPr>
              <w:t>Air</w:t>
            </w:r>
            <w:r w:rsidRPr="000119A9">
              <w:rPr>
                <w:b/>
                <w:noProof/>
                <w:sz w:val="20"/>
                <w:szCs w:val="20"/>
                <w:lang w:eastAsia="en-AU"/>
              </w:rPr>
              <w:t xml:space="preserve"> Rifle</w:t>
            </w:r>
            <w:r>
              <w:rPr>
                <w:b/>
                <w:noProof/>
                <w:sz w:val="20"/>
                <w:szCs w:val="20"/>
                <w:lang w:eastAsia="en-AU"/>
              </w:rPr>
              <w:t xml:space="preserve"> Open</w:t>
            </w:r>
            <w:r w:rsidRPr="000119A9">
              <w:rPr>
                <w:b/>
                <w:noProof/>
                <w:sz w:val="20"/>
                <w:szCs w:val="20"/>
                <w:lang w:eastAsia="en-AU"/>
              </w:rPr>
              <w:t xml:space="preserve"> </w:t>
            </w:r>
            <w:r>
              <w:rPr>
                <w:b/>
                <w:noProof/>
                <w:sz w:val="20"/>
                <w:szCs w:val="20"/>
                <w:lang w:eastAsia="en-AU"/>
              </w:rPr>
              <w:t xml:space="preserve">#2 – Qualification                       </w:t>
            </w:r>
            <w:r>
              <w:rPr>
                <w:bCs/>
                <w:noProof/>
                <w:sz w:val="20"/>
                <w:szCs w:val="20"/>
                <w:lang w:eastAsia="en-AU"/>
              </w:rPr>
              <w:t>(inc R1, R2, VIS)</w:t>
            </w:r>
            <w:r w:rsidRPr="002572A9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                        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1344A5" w14:textId="14424F13" w:rsidR="00191269" w:rsidRPr="006C2183" w:rsidRDefault="00A32DC1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  <w:r w:rsidRPr="005447FA">
              <w:rPr>
                <w:bCs/>
                <w:noProof/>
                <w:sz w:val="18"/>
                <w:szCs w:val="18"/>
                <w:lang w:eastAsia="en-AU"/>
              </w:rPr>
              <w:t>Open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BD48316" w14:textId="3BA43DC8" w:rsidR="00191269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0’    Call TL       08.35 </w:t>
            </w:r>
          </w:p>
          <w:p w14:paraId="2E3D6108" w14:textId="60C9D037" w:rsidR="00191269" w:rsidRPr="0088477D" w:rsidRDefault="00191269" w:rsidP="00191269">
            <w:pPr>
              <w:rPr>
                <w:bCs/>
                <w:noProof/>
                <w:sz w:val="18"/>
                <w:szCs w:val="18"/>
                <w:lang w:eastAsia="en-AU"/>
              </w:rPr>
            </w:pPr>
            <w:r>
              <w:rPr>
                <w:bCs/>
                <w:noProof/>
                <w:sz w:val="18"/>
                <w:szCs w:val="18"/>
                <w:lang w:eastAsia="en-AU"/>
              </w:rPr>
              <w:t xml:space="preserve">15’    </w:t>
            </w:r>
            <w:r w:rsidRPr="0088477D">
              <w:rPr>
                <w:bCs/>
                <w:noProof/>
                <w:sz w:val="18"/>
                <w:szCs w:val="18"/>
                <w:lang w:eastAsia="en-AU"/>
              </w:rPr>
              <w:t>P</w:t>
            </w:r>
            <w:r>
              <w:rPr>
                <w:bCs/>
                <w:noProof/>
                <w:sz w:val="18"/>
                <w:szCs w:val="18"/>
                <w:lang w:eastAsia="en-AU"/>
              </w:rPr>
              <w:t>rep&amp;S     08.45</w:t>
            </w:r>
          </w:p>
        </w:tc>
      </w:tr>
      <w:tr w:rsidR="000E4B95" w:rsidRPr="00B9363C" w14:paraId="72904CEC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1DC72" w14:textId="77777777" w:rsidR="000E4B95" w:rsidRDefault="000E4B95" w:rsidP="000E4B95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2C1B4" w14:textId="6941D0A3" w:rsidR="000E4B95" w:rsidRPr="00260D08" w:rsidRDefault="000E4B95" w:rsidP="000E4B95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260D08">
              <w:rPr>
                <w:b/>
                <w:noProof/>
                <w:color w:val="FF0000"/>
                <w:sz w:val="20"/>
                <w:szCs w:val="20"/>
                <w:lang w:eastAsia="en-AU"/>
              </w:rPr>
              <w:t>1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>1.15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BDEA62" w14:textId="4EB4446D" w:rsidR="000E4B95" w:rsidRPr="0088477D" w:rsidRDefault="000E4B95" w:rsidP="000E4B95">
            <w:pPr>
              <w:rPr>
                <w:bCs/>
                <w:noProof/>
                <w:color w:val="FF0000"/>
                <w:sz w:val="20"/>
                <w:szCs w:val="20"/>
                <w:lang w:eastAsia="en-AU"/>
              </w:rPr>
            </w:pPr>
            <w:r w:rsidRPr="009B57B8">
              <w:rPr>
                <w:bCs/>
                <w:noProof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D5A332" w14:textId="57B72DF4" w:rsidR="000E4B95" w:rsidRPr="009B57B8" w:rsidRDefault="000E4B95" w:rsidP="000E4B95">
            <w:pPr>
              <w:rPr>
                <w:bCs/>
                <w:noProof/>
                <w:sz w:val="20"/>
                <w:szCs w:val="20"/>
                <w:lang w:eastAsia="en-AU"/>
              </w:rPr>
            </w:pPr>
            <w:r w:rsidRPr="009B57B8">
              <w:rPr>
                <w:bCs/>
                <w:noProof/>
                <w:sz w:val="20"/>
                <w:szCs w:val="20"/>
                <w:lang w:eastAsia="en-AU"/>
              </w:rPr>
              <w:t>1</w:t>
            </w:r>
            <w:r>
              <w:rPr>
                <w:bCs/>
                <w:noProof/>
                <w:sz w:val="20"/>
                <w:szCs w:val="20"/>
                <w:lang w:eastAsia="en-AU"/>
              </w:rPr>
              <w:t>1.45</w:t>
            </w:r>
          </w:p>
        </w:tc>
        <w:tc>
          <w:tcPr>
            <w:tcW w:w="20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83AED9" w14:textId="658676A7" w:rsidR="000E4B95" w:rsidRDefault="000E4B95" w:rsidP="000E4B95">
            <w:pPr>
              <w:rPr>
                <w:b/>
                <w:noProof/>
                <w:color w:val="FF0000"/>
                <w:sz w:val="20"/>
                <w:szCs w:val="20"/>
                <w:lang w:eastAsia="en-AU"/>
              </w:rPr>
            </w:pP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>10m Air Rifle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#2– Open</w:t>
            </w:r>
            <w:r w:rsidRPr="00B21518"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FINAL</w:t>
            </w:r>
            <w:r>
              <w:rPr>
                <w:b/>
                <w:noProof/>
                <w:color w:val="FF0000"/>
                <w:sz w:val="20"/>
                <w:szCs w:val="20"/>
                <w:lang w:eastAsia="en-AU"/>
              </w:rPr>
              <w:t xml:space="preserve"> </w:t>
            </w:r>
            <w:r w:rsidRPr="004004E4">
              <w:rPr>
                <w:bCs/>
                <w:noProof/>
                <w:color w:val="FF0000"/>
                <w:sz w:val="20"/>
                <w:szCs w:val="20"/>
                <w:lang w:eastAsia="en-AU"/>
              </w:rPr>
              <w:t>(</w:t>
            </w:r>
            <w:r w:rsidRPr="008636D8">
              <w:rPr>
                <w:bCs/>
                <w:noProof/>
                <w:color w:val="FF0000"/>
                <w:sz w:val="18"/>
                <w:szCs w:val="18"/>
                <w:lang w:eastAsia="en-AU"/>
              </w:rPr>
              <w:t>incl.R1/R2/VIS)</w:t>
            </w:r>
            <w:r>
              <w:rPr>
                <w:bCs/>
                <w:noProof/>
                <w:color w:val="FF0000"/>
                <w:sz w:val="18"/>
                <w:szCs w:val="18"/>
                <w:lang w:eastAsia="en-AU"/>
              </w:rPr>
              <w:t>^</w:t>
            </w:r>
          </w:p>
          <w:p w14:paraId="5FE276BA" w14:textId="63AEA5C3" w:rsidR="000E4B95" w:rsidRPr="0088477D" w:rsidRDefault="000E4B95" w:rsidP="000E4B95">
            <w:pPr>
              <w:rPr>
                <w:bCs/>
                <w:noProof/>
                <w:color w:val="FF0000"/>
                <w:sz w:val="20"/>
                <w:szCs w:val="20"/>
                <w:lang w:eastAsia="en-AU"/>
              </w:rPr>
            </w:pP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F194F1" w14:textId="0AE27BB9" w:rsidR="000E4B95" w:rsidRPr="000E4B95" w:rsidRDefault="000E4B95" w:rsidP="000E4B95">
            <w:pPr>
              <w:jc w:val="center"/>
              <w:rPr>
                <w:bCs/>
                <w:noProof/>
                <w:sz w:val="18"/>
                <w:szCs w:val="18"/>
                <w:highlight w:val="yellow"/>
                <w:lang w:eastAsia="en-AU"/>
              </w:rPr>
            </w:pPr>
            <w:r w:rsidRPr="005447FA">
              <w:rPr>
                <w:bCs/>
                <w:noProof/>
                <w:sz w:val="18"/>
                <w:szCs w:val="18"/>
                <w:lang w:eastAsia="en-AU"/>
              </w:rPr>
              <w:t>Open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7EB8D16" w14:textId="0CF30FB7" w:rsidR="000E4B95" w:rsidRPr="0088477D" w:rsidRDefault="000E4B95" w:rsidP="000E4B95">
            <w:pPr>
              <w:rPr>
                <w:bCs/>
                <w:noProof/>
                <w:color w:val="FF0000"/>
                <w:sz w:val="18"/>
                <w:szCs w:val="18"/>
                <w:lang w:eastAsia="en-AU"/>
              </w:rPr>
            </w:pPr>
            <w:r w:rsidRPr="009B57B8">
              <w:rPr>
                <w:bCs/>
                <w:noProof/>
                <w:sz w:val="18"/>
                <w:szCs w:val="18"/>
                <w:lang w:eastAsia="en-AU"/>
              </w:rPr>
              <w:t>RT 1</w:t>
            </w:r>
            <w:r>
              <w:rPr>
                <w:bCs/>
                <w:noProof/>
                <w:sz w:val="18"/>
                <w:szCs w:val="18"/>
                <w:lang w:eastAsia="en-AU"/>
              </w:rPr>
              <w:t>0.45</w:t>
            </w:r>
          </w:p>
        </w:tc>
      </w:tr>
      <w:tr w:rsidR="00191269" w:rsidRPr="00B9363C" w14:paraId="4A825B29" w14:textId="77777777" w:rsidTr="001F0792">
        <w:trPr>
          <w:trHeight w:val="510"/>
        </w:trPr>
        <w:tc>
          <w:tcPr>
            <w:tcW w:w="574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A70007" w14:textId="751994DC" w:rsidR="00191269" w:rsidRPr="004B1335" w:rsidRDefault="00191269" w:rsidP="00191269">
            <w:pPr>
              <w:jc w:val="center"/>
              <w:rPr>
                <w:b/>
                <w:noProof/>
                <w:color w:val="2F5496" w:themeColor="accent1" w:themeShade="BF"/>
                <w:lang w:eastAsia="en-AU"/>
              </w:rPr>
            </w:pPr>
            <w:r w:rsidRPr="004B1335">
              <w:rPr>
                <w:bCs/>
                <w:noProof/>
                <w:color w:val="2F5496" w:themeColor="accent1" w:themeShade="BF"/>
                <w:lang w:eastAsia="en-AU"/>
              </w:rPr>
              <w:t>Lobby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B8D6A6" w14:textId="5FCD9AC6" w:rsidR="00191269" w:rsidRPr="004B1335" w:rsidRDefault="00191269" w:rsidP="00191269">
            <w:pPr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1</w:t>
            </w:r>
            <w:r w:rsidR="00732C41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2.0</w:t>
            </w: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0F6A6F" w14:textId="0D3C916E" w:rsidR="00191269" w:rsidRPr="004B1335" w:rsidRDefault="00191269" w:rsidP="0019126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72ECC7" w14:textId="47290F4B" w:rsidR="00191269" w:rsidRPr="004B1335" w:rsidRDefault="00191269" w:rsidP="0019126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F280F0" w14:textId="79873053" w:rsidR="00191269" w:rsidRPr="004B1335" w:rsidRDefault="00191269" w:rsidP="0019126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4B1335">
              <w:rPr>
                <w:b/>
                <w:noProof/>
                <w:color w:val="2F5496" w:themeColor="accent1" w:themeShade="BF"/>
                <w:sz w:val="20"/>
                <w:szCs w:val="20"/>
                <w:lang w:eastAsia="en-AU"/>
              </w:rPr>
              <w:t>Victory Cer</w:t>
            </w:r>
            <w:r w:rsidRPr="002D18D7">
              <w:rPr>
                <w:b/>
                <w:noProof/>
                <w:color w:val="4472C4" w:themeColor="accent1"/>
                <w:sz w:val="20"/>
                <w:szCs w:val="20"/>
                <w:lang w:eastAsia="en-AU"/>
              </w:rPr>
              <w:t xml:space="preserve">emony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49275D" w14:textId="670988F6" w:rsidR="00191269" w:rsidRPr="006C2183" w:rsidRDefault="00191269" w:rsidP="00191269">
            <w:pPr>
              <w:jc w:val="center"/>
              <w:rPr>
                <w:bCs/>
                <w:noProof/>
                <w:sz w:val="18"/>
                <w:szCs w:val="18"/>
                <w:lang w:eastAsia="en-AU"/>
              </w:rPr>
            </w:pP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578131E" w14:textId="6D879347" w:rsidR="00191269" w:rsidRPr="00732C41" w:rsidRDefault="00191269" w:rsidP="00191269">
            <w:pPr>
              <w:rPr>
                <w:bCs/>
                <w:noProof/>
                <w:color w:val="2F5496" w:themeColor="accent1" w:themeShade="BF"/>
                <w:sz w:val="20"/>
                <w:szCs w:val="20"/>
                <w:lang w:eastAsia="en-AU"/>
              </w:rPr>
            </w:pPr>
            <w:r w:rsidRPr="00732C41">
              <w:rPr>
                <w:bCs/>
                <w:noProof/>
                <w:sz w:val="20"/>
                <w:szCs w:val="20"/>
                <w:lang w:eastAsia="en-AU"/>
              </w:rPr>
              <w:t xml:space="preserve">Air Rifle </w:t>
            </w:r>
            <w:r w:rsidR="00732C41">
              <w:rPr>
                <w:bCs/>
                <w:noProof/>
                <w:sz w:val="20"/>
                <w:szCs w:val="20"/>
                <w:lang w:eastAsia="en-AU"/>
              </w:rPr>
              <w:t>Open #</w:t>
            </w:r>
            <w:r w:rsidRPr="00732C41">
              <w:rPr>
                <w:bCs/>
                <w:noProof/>
                <w:sz w:val="20"/>
                <w:szCs w:val="20"/>
                <w:lang w:eastAsia="en-AU"/>
              </w:rPr>
              <w:t xml:space="preserve">2  </w:t>
            </w:r>
          </w:p>
        </w:tc>
      </w:tr>
    </w:tbl>
    <w:p w14:paraId="1CDF7C79" w14:textId="27A888C7" w:rsidR="00D6727B" w:rsidRDefault="00BC76E8" w:rsidP="00D6727B">
      <w:pPr>
        <w:spacing w:after="0" w:line="240" w:lineRule="auto"/>
        <w:ind w:right="624"/>
        <w:rPr>
          <w:rFonts w:ascii="Calibri" w:eastAsia="Times New Roman" w:hAnsi="Calibri" w:cs="Times New Roman"/>
          <w:sz w:val="16"/>
          <w:szCs w:val="16"/>
          <w:lang w:val="en-US"/>
        </w:rPr>
      </w:pPr>
      <w:bookmarkStart w:id="3" w:name="_Hlk25225599"/>
      <w:bookmarkEnd w:id="3"/>
      <w:r w:rsidRPr="00BC76E8">
        <w:rPr>
          <w:rFonts w:ascii="Calibri" w:eastAsia="Times New Roman" w:hAnsi="Calibri" w:cs="Times New Roman"/>
          <w:b/>
          <w:bCs/>
          <w:color w:val="FF0000"/>
          <w:lang w:val="en-US"/>
        </w:rPr>
        <w:t>*</w:t>
      </w:r>
      <w:r w:rsidR="00D6727B"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   </w:t>
      </w:r>
      <w:r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 </w:t>
      </w:r>
      <w:r w:rsidRPr="00BC76E8">
        <w:rPr>
          <w:rFonts w:ascii="Calibri" w:eastAsia="Times New Roman" w:hAnsi="Calibri" w:cs="Times New Roman"/>
          <w:sz w:val="16"/>
          <w:szCs w:val="16"/>
          <w:lang w:val="en-US"/>
        </w:rPr>
        <w:t>3P Final</w:t>
      </w:r>
      <w:r w:rsidR="006A3775">
        <w:rPr>
          <w:rFonts w:ascii="Calibri" w:eastAsia="Times New Roman" w:hAnsi="Calibri" w:cs="Times New Roman"/>
          <w:sz w:val="16"/>
          <w:szCs w:val="16"/>
          <w:lang w:val="en-US"/>
        </w:rPr>
        <w:t xml:space="preserve"> Friday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ab/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ab/>
      </w:r>
      <w:r w:rsidR="006252B5">
        <w:rPr>
          <w:rFonts w:ascii="Calibri" w:eastAsia="Times New Roman" w:hAnsi="Calibri" w:cs="Times New Roman"/>
          <w:sz w:val="16"/>
          <w:szCs w:val="16"/>
          <w:lang w:val="en-US"/>
        </w:rPr>
        <w:t xml:space="preserve"> – 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 xml:space="preserve">Qual 8 </w:t>
      </w:r>
      <w:r w:rsidR="006252B5">
        <w:rPr>
          <w:rFonts w:ascii="Calibri" w:eastAsia="Times New Roman" w:hAnsi="Calibri" w:cs="Times New Roman"/>
          <w:sz w:val="16"/>
          <w:szCs w:val="16"/>
          <w:lang w:val="en-US"/>
        </w:rPr>
        <w:t>Best</w:t>
      </w:r>
      <w:r w:rsidR="00462D78">
        <w:rPr>
          <w:rFonts w:ascii="Calibri" w:eastAsia="Times New Roman" w:hAnsi="Calibri" w:cs="Times New Roman"/>
          <w:sz w:val="16"/>
          <w:szCs w:val="16"/>
          <w:lang w:val="en-US"/>
        </w:rPr>
        <w:t xml:space="preserve"> from Open Category </w:t>
      </w:r>
      <w:proofErr w:type="gramStart"/>
      <w:r w:rsidR="00462D78">
        <w:rPr>
          <w:rFonts w:ascii="Calibri" w:eastAsia="Times New Roman" w:hAnsi="Calibri" w:cs="Times New Roman"/>
          <w:sz w:val="16"/>
          <w:szCs w:val="16"/>
          <w:lang w:val="en-US"/>
        </w:rPr>
        <w:t>( incl.</w:t>
      </w:r>
      <w:proofErr w:type="gramEnd"/>
      <w:r w:rsidR="00462D78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5234CC">
        <w:rPr>
          <w:rFonts w:ascii="Calibri" w:eastAsia="Times New Roman" w:hAnsi="Calibri" w:cs="Times New Roman"/>
          <w:sz w:val="16"/>
          <w:szCs w:val="16"/>
          <w:lang w:val="en-US"/>
        </w:rPr>
        <w:t>M/W/</w:t>
      </w:r>
      <w:proofErr w:type="spellStart"/>
      <w:r w:rsidR="005234CC">
        <w:rPr>
          <w:rFonts w:ascii="Calibri" w:eastAsia="Times New Roman" w:hAnsi="Calibri" w:cs="Times New Roman"/>
          <w:sz w:val="16"/>
          <w:szCs w:val="16"/>
          <w:lang w:val="en-US"/>
        </w:rPr>
        <w:t>jM</w:t>
      </w:r>
      <w:proofErr w:type="spellEnd"/>
      <w:r w:rsidR="005234CC">
        <w:rPr>
          <w:rFonts w:ascii="Calibri" w:eastAsia="Times New Roman" w:hAnsi="Calibri" w:cs="Times New Roman"/>
          <w:sz w:val="16"/>
          <w:szCs w:val="16"/>
          <w:lang w:val="en-US"/>
        </w:rPr>
        <w:t>/</w:t>
      </w:r>
      <w:proofErr w:type="spellStart"/>
      <w:r w:rsidR="005234CC">
        <w:rPr>
          <w:rFonts w:ascii="Calibri" w:eastAsia="Times New Roman" w:hAnsi="Calibri" w:cs="Times New Roman"/>
          <w:sz w:val="16"/>
          <w:szCs w:val="16"/>
          <w:lang w:val="en-US"/>
        </w:rPr>
        <w:t>jW</w:t>
      </w:r>
      <w:proofErr w:type="spellEnd"/>
      <w:r w:rsidR="005234CC">
        <w:rPr>
          <w:rFonts w:ascii="Calibri" w:eastAsia="Times New Roman" w:hAnsi="Calibri" w:cs="Times New Roman"/>
          <w:sz w:val="16"/>
          <w:szCs w:val="16"/>
          <w:lang w:val="en-US"/>
        </w:rPr>
        <w:t>/R7/R8)</w:t>
      </w:r>
      <w:r w:rsidR="00462D78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</w:p>
    <w:p w14:paraId="4962A4C6" w14:textId="309EA028" w:rsidR="00182EAD" w:rsidRDefault="005234CC" w:rsidP="00D6727B">
      <w:pPr>
        <w:spacing w:after="0" w:line="240" w:lineRule="auto"/>
        <w:ind w:right="624"/>
        <w:rPr>
          <w:rFonts w:ascii="Calibri" w:eastAsia="Times New Roman" w:hAnsi="Calibri" w:cs="Times New Roman"/>
          <w:sz w:val="16"/>
          <w:szCs w:val="16"/>
          <w:lang w:val="en-US"/>
        </w:rPr>
      </w:pPr>
      <w:r w:rsidRPr="00BC76E8">
        <w:rPr>
          <w:rFonts w:ascii="Calibri" w:eastAsia="Times New Roman" w:hAnsi="Calibri" w:cs="Times New Roman"/>
          <w:b/>
          <w:bCs/>
          <w:color w:val="FF0000"/>
          <w:lang w:val="en-US"/>
        </w:rPr>
        <w:t>*</w:t>
      </w:r>
      <w:proofErr w:type="gramStart"/>
      <w:r w:rsidR="00D6727B"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* </w:t>
      </w:r>
      <w:r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 </w:t>
      </w:r>
      <w:r w:rsidR="006A3775">
        <w:rPr>
          <w:rFonts w:ascii="Calibri" w:eastAsia="Times New Roman" w:hAnsi="Calibri" w:cs="Times New Roman"/>
          <w:sz w:val="16"/>
          <w:szCs w:val="16"/>
          <w:lang w:val="en-US"/>
        </w:rPr>
        <w:t>AR</w:t>
      </w:r>
      <w:proofErr w:type="gramEnd"/>
      <w:r w:rsidR="00114C59">
        <w:rPr>
          <w:rFonts w:ascii="Calibri" w:eastAsia="Times New Roman" w:hAnsi="Calibri" w:cs="Times New Roman"/>
          <w:sz w:val="16"/>
          <w:szCs w:val="16"/>
          <w:lang w:val="en-US"/>
        </w:rPr>
        <w:t xml:space="preserve"> Mix Team</w:t>
      </w:r>
      <w:r w:rsidRPr="00BC76E8">
        <w:rPr>
          <w:rFonts w:ascii="Calibri" w:eastAsia="Times New Roman" w:hAnsi="Calibri" w:cs="Times New Roman"/>
          <w:sz w:val="16"/>
          <w:szCs w:val="16"/>
          <w:lang w:val="en-US"/>
        </w:rPr>
        <w:t xml:space="preserve"> Final</w:t>
      </w:r>
      <w:r w:rsidR="006A3775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proofErr w:type="gramStart"/>
      <w:r w:rsidR="006A3775">
        <w:rPr>
          <w:rFonts w:ascii="Calibri" w:eastAsia="Times New Roman" w:hAnsi="Calibri" w:cs="Times New Roman"/>
          <w:sz w:val="16"/>
          <w:szCs w:val="16"/>
          <w:lang w:val="en-US"/>
        </w:rPr>
        <w:t xml:space="preserve">Saturday 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 xml:space="preserve"> –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 xml:space="preserve">Qual </w:t>
      </w:r>
      <w:r w:rsidR="00752788">
        <w:rPr>
          <w:rFonts w:ascii="Calibri" w:eastAsia="Times New Roman" w:hAnsi="Calibri" w:cs="Times New Roman"/>
          <w:sz w:val="16"/>
          <w:szCs w:val="16"/>
          <w:lang w:val="en-US"/>
        </w:rPr>
        <w:t>2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 xml:space="preserve"> Best</w:t>
      </w:r>
      <w:r w:rsidR="008636D8">
        <w:rPr>
          <w:rFonts w:ascii="Calibri" w:eastAsia="Times New Roman" w:hAnsi="Calibri" w:cs="Times New Roman"/>
          <w:sz w:val="16"/>
          <w:szCs w:val="16"/>
          <w:lang w:val="en-US"/>
        </w:rPr>
        <w:t xml:space="preserve"> Teams</w:t>
      </w:r>
      <w:r w:rsidR="00752788">
        <w:rPr>
          <w:rFonts w:ascii="Calibri" w:eastAsia="Times New Roman" w:hAnsi="Calibri" w:cs="Times New Roman"/>
          <w:sz w:val="16"/>
          <w:szCs w:val="16"/>
          <w:lang w:val="en-US"/>
        </w:rPr>
        <w:t xml:space="preserve"> for Gold match and 3</w:t>
      </w:r>
      <w:r w:rsidR="00752788" w:rsidRPr="00752788">
        <w:rPr>
          <w:rFonts w:ascii="Calibri" w:eastAsia="Times New Roman" w:hAnsi="Calibri" w:cs="Times New Roman"/>
          <w:sz w:val="16"/>
          <w:szCs w:val="16"/>
          <w:vertAlign w:val="superscript"/>
          <w:lang w:val="en-US"/>
        </w:rPr>
        <w:t>rd</w:t>
      </w:r>
      <w:r w:rsidR="00752788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CB3B9C">
        <w:rPr>
          <w:rFonts w:ascii="Calibri" w:eastAsia="Times New Roman" w:hAnsi="Calibri" w:cs="Times New Roman"/>
          <w:sz w:val="16"/>
          <w:szCs w:val="16"/>
          <w:lang w:val="en-US"/>
        </w:rPr>
        <w:t xml:space="preserve">and </w:t>
      </w:r>
      <w:r w:rsidR="00752788">
        <w:rPr>
          <w:rFonts w:ascii="Calibri" w:eastAsia="Times New Roman" w:hAnsi="Calibri" w:cs="Times New Roman"/>
          <w:sz w:val="16"/>
          <w:szCs w:val="16"/>
          <w:lang w:val="en-US"/>
        </w:rPr>
        <w:t>4</w:t>
      </w:r>
      <w:r w:rsidR="00752788" w:rsidRPr="00752788">
        <w:rPr>
          <w:rFonts w:ascii="Calibri" w:eastAsia="Times New Roman" w:hAnsi="Calibri" w:cs="Times New Roman"/>
          <w:sz w:val="16"/>
          <w:szCs w:val="16"/>
          <w:vertAlign w:val="superscript"/>
          <w:lang w:val="en-US"/>
        </w:rPr>
        <w:t>th</w:t>
      </w:r>
      <w:r w:rsidR="00752788">
        <w:rPr>
          <w:rFonts w:ascii="Calibri" w:eastAsia="Times New Roman" w:hAnsi="Calibri" w:cs="Times New Roman"/>
          <w:sz w:val="16"/>
          <w:szCs w:val="16"/>
          <w:lang w:val="en-US"/>
        </w:rPr>
        <w:t xml:space="preserve"> Team for Bronze match </w:t>
      </w:r>
    </w:p>
    <w:p w14:paraId="3C082BE3" w14:textId="389F0DD1" w:rsidR="000817D0" w:rsidRDefault="000817D0" w:rsidP="000817D0">
      <w:pPr>
        <w:spacing w:after="0" w:line="240" w:lineRule="auto"/>
        <w:ind w:right="624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b/>
          <w:bCs/>
          <w:color w:val="FF0000"/>
          <w:sz w:val="20"/>
          <w:szCs w:val="20"/>
          <w:lang w:val="en-US"/>
        </w:rPr>
        <w:t>#</w:t>
      </w:r>
      <w:r w:rsidRPr="005E2F30">
        <w:rPr>
          <w:rFonts w:ascii="Calibri" w:eastAsia="Times New Roman" w:hAnsi="Calibri" w:cs="Times New Roman"/>
          <w:b/>
          <w:bCs/>
          <w:color w:val="FF0000"/>
          <w:sz w:val="20"/>
          <w:szCs w:val="20"/>
          <w:lang w:val="en-US"/>
        </w:rPr>
        <w:t xml:space="preserve"> </w:t>
      </w:r>
      <w:r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   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>AR</w:t>
      </w:r>
      <w:r w:rsidRPr="00BC76E8">
        <w:rPr>
          <w:rFonts w:ascii="Calibri" w:eastAsia="Times New Roman" w:hAnsi="Calibri" w:cs="Times New Roman"/>
          <w:sz w:val="16"/>
          <w:szCs w:val="16"/>
          <w:lang w:val="en-US"/>
        </w:rPr>
        <w:t xml:space="preserve"> Final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Pr="005447FA">
        <w:rPr>
          <w:rFonts w:ascii="Calibri" w:eastAsia="Times New Roman" w:hAnsi="Calibri" w:cs="Times New Roman"/>
          <w:sz w:val="16"/>
          <w:szCs w:val="16"/>
          <w:lang w:val="en-US"/>
        </w:rPr>
        <w:t xml:space="preserve">Saturday </w:t>
      </w:r>
      <w:r w:rsidR="007D1F13" w:rsidRPr="005447FA">
        <w:rPr>
          <w:rFonts w:ascii="Calibri" w:eastAsia="Times New Roman" w:hAnsi="Calibri" w:cs="Times New Roman"/>
          <w:sz w:val="16"/>
          <w:szCs w:val="16"/>
          <w:lang w:val="en-US"/>
        </w:rPr>
        <w:t>1</w:t>
      </w:r>
      <w:r w:rsidR="00732C41" w:rsidRPr="005447FA">
        <w:rPr>
          <w:rFonts w:ascii="Calibri" w:eastAsia="Times New Roman" w:hAnsi="Calibri" w:cs="Times New Roman"/>
          <w:sz w:val="16"/>
          <w:szCs w:val="16"/>
          <w:lang w:val="en-US"/>
        </w:rPr>
        <w:t>3</w:t>
      </w:r>
      <w:r w:rsidR="00F2673E" w:rsidRPr="005447FA">
        <w:rPr>
          <w:rFonts w:ascii="Calibri" w:eastAsia="Times New Roman" w:hAnsi="Calibri" w:cs="Times New Roman"/>
          <w:sz w:val="16"/>
          <w:szCs w:val="16"/>
          <w:lang w:val="en-US"/>
        </w:rPr>
        <w:t>:15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ab/>
        <w:t xml:space="preserve"> – Qual 8 Best from </w:t>
      </w:r>
      <w:r w:rsidR="000E3D10">
        <w:rPr>
          <w:rFonts w:ascii="Calibri" w:eastAsia="Times New Roman" w:hAnsi="Calibri" w:cs="Times New Roman"/>
          <w:sz w:val="16"/>
          <w:szCs w:val="16"/>
          <w:lang w:val="en-US"/>
        </w:rPr>
        <w:t>Open Category</w:t>
      </w:r>
      <w:r w:rsidR="00CD6F37">
        <w:rPr>
          <w:rFonts w:ascii="Calibri" w:eastAsia="Times New Roman" w:hAnsi="Calibri" w:cs="Times New Roman"/>
          <w:sz w:val="16"/>
          <w:szCs w:val="16"/>
          <w:lang w:val="en-US"/>
        </w:rPr>
        <w:t>.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 xml:space="preserve">  (incl. M/W/</w:t>
      </w:r>
      <w:r w:rsidR="000E3D10">
        <w:rPr>
          <w:rFonts w:ascii="Calibri" w:eastAsia="Times New Roman" w:hAnsi="Calibri" w:cs="Times New Roman"/>
          <w:sz w:val="16"/>
          <w:szCs w:val="16"/>
          <w:lang w:val="en-US"/>
        </w:rPr>
        <w:t>J/</w:t>
      </w:r>
      <w:r w:rsidR="00895400">
        <w:rPr>
          <w:rFonts w:ascii="Calibri" w:eastAsia="Times New Roman" w:hAnsi="Calibri" w:cs="Times New Roman"/>
          <w:sz w:val="16"/>
          <w:szCs w:val="16"/>
          <w:lang w:val="en-US"/>
        </w:rPr>
        <w:t>R1, R2, VIS</w:t>
      </w:r>
      <w:r>
        <w:rPr>
          <w:rFonts w:ascii="Calibri" w:eastAsia="Times New Roman" w:hAnsi="Calibri" w:cs="Times New Roman"/>
          <w:sz w:val="16"/>
          <w:szCs w:val="16"/>
          <w:lang w:val="en-US"/>
        </w:rPr>
        <w:t xml:space="preserve">) </w:t>
      </w:r>
    </w:p>
    <w:p w14:paraId="00FA94E9" w14:textId="5CAA174B" w:rsidR="00E94547" w:rsidRDefault="007007CC" w:rsidP="00E94547">
      <w:pPr>
        <w:spacing w:after="0" w:line="240" w:lineRule="auto"/>
        <w:ind w:right="624"/>
        <w:rPr>
          <w:rFonts w:ascii="Calibri" w:eastAsia="Times New Roman" w:hAnsi="Calibri" w:cs="Times New Roman"/>
          <w:sz w:val="16"/>
          <w:szCs w:val="16"/>
          <w:lang w:val="en-US"/>
        </w:rPr>
      </w:pPr>
      <w:r w:rsidRPr="007007CC">
        <w:rPr>
          <w:b/>
          <w:noProof/>
          <w:color w:val="FF0000"/>
          <w:sz w:val="20"/>
          <w:szCs w:val="20"/>
          <w:lang w:eastAsia="en-AU"/>
        </w:rPr>
        <w:t>^</w:t>
      </w:r>
      <w:r w:rsidR="00E94547" w:rsidRPr="007007CC">
        <w:rPr>
          <w:rFonts w:ascii="Calibri" w:eastAsia="Times New Roman" w:hAnsi="Calibri" w:cs="Times New Roman"/>
          <w:b/>
          <w:bCs/>
          <w:color w:val="FF0000"/>
          <w:sz w:val="20"/>
          <w:szCs w:val="20"/>
          <w:lang w:val="en-US"/>
        </w:rPr>
        <w:t xml:space="preserve">  </w:t>
      </w:r>
      <w:r w:rsidR="00E94547">
        <w:rPr>
          <w:rFonts w:ascii="Calibri" w:eastAsia="Times New Roman" w:hAnsi="Calibri" w:cs="Times New Roman"/>
          <w:b/>
          <w:bCs/>
          <w:color w:val="FF0000"/>
          <w:lang w:val="en-US"/>
        </w:rPr>
        <w:t xml:space="preserve">  </w:t>
      </w:r>
      <w:r w:rsidR="005E2F30">
        <w:rPr>
          <w:rFonts w:ascii="Calibri" w:eastAsia="Times New Roman" w:hAnsi="Calibri" w:cs="Times New Roman"/>
          <w:sz w:val="16"/>
          <w:szCs w:val="16"/>
          <w:lang w:val="en-US"/>
        </w:rPr>
        <w:t>AR</w:t>
      </w:r>
      <w:r w:rsidR="00E94547" w:rsidRPr="00BC76E8">
        <w:rPr>
          <w:rFonts w:ascii="Calibri" w:eastAsia="Times New Roman" w:hAnsi="Calibri" w:cs="Times New Roman"/>
          <w:sz w:val="16"/>
          <w:szCs w:val="16"/>
          <w:lang w:val="en-US"/>
        </w:rPr>
        <w:t xml:space="preserve"> Final</w:t>
      </w:r>
      <w:r w:rsidR="00E94547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6146F6">
        <w:rPr>
          <w:rFonts w:ascii="Calibri" w:eastAsia="Times New Roman" w:hAnsi="Calibri" w:cs="Times New Roman"/>
          <w:sz w:val="16"/>
          <w:szCs w:val="16"/>
          <w:lang w:val="en-US"/>
        </w:rPr>
        <w:t>S</w:t>
      </w:r>
      <w:r w:rsidR="00A6543B">
        <w:rPr>
          <w:rFonts w:ascii="Calibri" w:eastAsia="Times New Roman" w:hAnsi="Calibri" w:cs="Times New Roman"/>
          <w:sz w:val="16"/>
          <w:szCs w:val="16"/>
          <w:lang w:val="en-US"/>
        </w:rPr>
        <w:t>unday</w:t>
      </w:r>
      <w:r w:rsidR="006146F6">
        <w:rPr>
          <w:rFonts w:ascii="Calibri" w:eastAsia="Times New Roman" w:hAnsi="Calibri" w:cs="Times New Roman"/>
          <w:sz w:val="16"/>
          <w:szCs w:val="16"/>
          <w:lang w:val="en-US"/>
        </w:rPr>
        <w:t xml:space="preserve"> 1</w:t>
      </w:r>
      <w:r w:rsidR="00732C41">
        <w:rPr>
          <w:rFonts w:ascii="Calibri" w:eastAsia="Times New Roman" w:hAnsi="Calibri" w:cs="Times New Roman"/>
          <w:sz w:val="16"/>
          <w:szCs w:val="16"/>
          <w:lang w:val="en-US"/>
        </w:rPr>
        <w:t>1.15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ab/>
      </w:r>
      <w:r w:rsidR="00E94547">
        <w:rPr>
          <w:rFonts w:ascii="Calibri" w:eastAsia="Times New Roman" w:hAnsi="Calibri" w:cs="Times New Roman"/>
          <w:sz w:val="16"/>
          <w:szCs w:val="16"/>
          <w:lang w:val="en-US"/>
        </w:rPr>
        <w:t xml:space="preserve"> – </w:t>
      </w:r>
      <w:r w:rsidR="001A5747">
        <w:rPr>
          <w:rFonts w:ascii="Calibri" w:eastAsia="Times New Roman" w:hAnsi="Calibri" w:cs="Times New Roman"/>
          <w:sz w:val="16"/>
          <w:szCs w:val="16"/>
          <w:lang w:val="en-US"/>
        </w:rPr>
        <w:t xml:space="preserve">Qual 8 Best </w:t>
      </w:r>
      <w:r w:rsidR="00E94547">
        <w:rPr>
          <w:rFonts w:ascii="Calibri" w:eastAsia="Times New Roman" w:hAnsi="Calibri" w:cs="Times New Roman"/>
          <w:sz w:val="16"/>
          <w:szCs w:val="16"/>
          <w:lang w:val="en-US"/>
        </w:rPr>
        <w:t xml:space="preserve">from </w:t>
      </w:r>
      <w:r w:rsidR="00732C41">
        <w:rPr>
          <w:rFonts w:ascii="Calibri" w:eastAsia="Times New Roman" w:hAnsi="Calibri" w:cs="Times New Roman"/>
          <w:sz w:val="16"/>
          <w:szCs w:val="16"/>
          <w:lang w:val="en-US"/>
        </w:rPr>
        <w:t xml:space="preserve">Open </w:t>
      </w:r>
      <w:proofErr w:type="gramStart"/>
      <w:r w:rsidR="00732C41">
        <w:rPr>
          <w:rFonts w:ascii="Calibri" w:eastAsia="Times New Roman" w:hAnsi="Calibri" w:cs="Times New Roman"/>
          <w:sz w:val="16"/>
          <w:szCs w:val="16"/>
          <w:lang w:val="en-US"/>
        </w:rPr>
        <w:t>Category</w:t>
      </w:r>
      <w:r w:rsidR="00FE6BA5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E94547">
        <w:rPr>
          <w:rFonts w:ascii="Calibri" w:eastAsia="Times New Roman" w:hAnsi="Calibri" w:cs="Times New Roman"/>
          <w:sz w:val="16"/>
          <w:szCs w:val="16"/>
          <w:lang w:val="en-US"/>
        </w:rPr>
        <w:t xml:space="preserve"> </w:t>
      </w:r>
      <w:r w:rsidR="00732C41">
        <w:rPr>
          <w:rFonts w:ascii="Calibri" w:eastAsia="Times New Roman" w:hAnsi="Calibri" w:cs="Times New Roman"/>
          <w:sz w:val="16"/>
          <w:szCs w:val="16"/>
          <w:lang w:val="en-US"/>
        </w:rPr>
        <w:t>(</w:t>
      </w:r>
      <w:proofErr w:type="gramEnd"/>
      <w:r w:rsidR="00732C41">
        <w:rPr>
          <w:rFonts w:ascii="Calibri" w:eastAsia="Times New Roman" w:hAnsi="Calibri" w:cs="Times New Roman"/>
          <w:sz w:val="16"/>
          <w:szCs w:val="16"/>
          <w:lang w:val="en-US"/>
        </w:rPr>
        <w:t>incl. M/W/J/R1, R2, VIS)</w:t>
      </w:r>
    </w:p>
    <w:sectPr w:rsidR="00E94547" w:rsidSect="009F6E94">
      <w:footerReference w:type="default" r:id="rId17"/>
      <w:pgSz w:w="11906" w:h="16838" w:code="9"/>
      <w:pgMar w:top="567" w:right="851" w:bottom="425" w:left="851" w:header="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75D4A" w14:textId="77777777" w:rsidR="00DD0098" w:rsidRDefault="00DD0098" w:rsidP="00FC06A2">
      <w:pPr>
        <w:spacing w:after="0" w:line="240" w:lineRule="auto"/>
      </w:pPr>
      <w:r>
        <w:separator/>
      </w:r>
    </w:p>
  </w:endnote>
  <w:endnote w:type="continuationSeparator" w:id="0">
    <w:p w14:paraId="7F8850E8" w14:textId="77777777" w:rsidR="00DD0098" w:rsidRDefault="00DD0098" w:rsidP="00FC06A2">
      <w:pPr>
        <w:spacing w:after="0" w:line="240" w:lineRule="auto"/>
      </w:pPr>
      <w:r>
        <w:continuationSeparator/>
      </w:r>
    </w:p>
  </w:endnote>
  <w:endnote w:type="continuationNotice" w:id="1">
    <w:p w14:paraId="04A8ED41" w14:textId="77777777" w:rsidR="00DD0098" w:rsidRDefault="00DD00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1C00B" w14:textId="41CEDC7F" w:rsidR="00FC06A2" w:rsidRPr="004D7756" w:rsidRDefault="004D7756">
    <w:pPr>
      <w:pStyle w:val="Footer"/>
      <w:rPr>
        <w:i/>
        <w:iCs/>
        <w:sz w:val="18"/>
        <w:szCs w:val="18"/>
      </w:rPr>
    </w:pPr>
    <w:r>
      <w:tab/>
    </w:r>
    <w:r>
      <w:tab/>
    </w:r>
    <w:r w:rsidRPr="004D7756">
      <w:rPr>
        <w:i/>
        <w:iCs/>
        <w:sz w:val="18"/>
        <w:szCs w:val="18"/>
      </w:rPr>
      <w:t xml:space="preserve">     </w:t>
    </w:r>
    <w:r w:rsidR="001B627E" w:rsidRPr="004D7756">
      <w:rPr>
        <w:i/>
        <w:iCs/>
        <w:sz w:val="18"/>
        <w:szCs w:val="18"/>
      </w:rPr>
      <w:t>Print</w:t>
    </w:r>
    <w:r w:rsidR="00165E22">
      <w:rPr>
        <w:i/>
        <w:iCs/>
        <w:sz w:val="18"/>
        <w:szCs w:val="18"/>
      </w:rPr>
      <w:t xml:space="preserve"> version</w:t>
    </w:r>
    <w:r w:rsidR="001B627E" w:rsidRPr="004D7756">
      <w:rPr>
        <w:i/>
        <w:iCs/>
        <w:sz w:val="18"/>
        <w:szCs w:val="18"/>
      </w:rPr>
      <w:t xml:space="preserve"> </w:t>
    </w:r>
    <w:r w:rsidR="00165E22">
      <w:rPr>
        <w:i/>
        <w:iCs/>
        <w:sz w:val="18"/>
        <w:szCs w:val="18"/>
      </w:rPr>
      <w:fldChar w:fldCharType="begin"/>
    </w:r>
    <w:r w:rsidR="00165E22">
      <w:rPr>
        <w:i/>
        <w:iCs/>
        <w:sz w:val="18"/>
        <w:szCs w:val="18"/>
      </w:rPr>
      <w:instrText xml:space="preserve"> DATE \@ "d/MM/yyyy h:mm am/pm" </w:instrText>
    </w:r>
    <w:r w:rsidR="00165E22">
      <w:rPr>
        <w:i/>
        <w:iCs/>
        <w:sz w:val="18"/>
        <w:szCs w:val="18"/>
      </w:rPr>
      <w:fldChar w:fldCharType="separate"/>
    </w:r>
    <w:r w:rsidR="008F43B9">
      <w:rPr>
        <w:i/>
        <w:iCs/>
        <w:noProof/>
        <w:sz w:val="18"/>
        <w:szCs w:val="18"/>
      </w:rPr>
      <w:t>21/07/2025 5:02 PM</w:t>
    </w:r>
    <w:r w:rsidR="00165E22">
      <w:rPr>
        <w:i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00F1C" w14:textId="77777777" w:rsidR="00DD0098" w:rsidRDefault="00DD0098" w:rsidP="00FC06A2">
      <w:pPr>
        <w:spacing w:after="0" w:line="240" w:lineRule="auto"/>
      </w:pPr>
      <w:r>
        <w:separator/>
      </w:r>
    </w:p>
  </w:footnote>
  <w:footnote w:type="continuationSeparator" w:id="0">
    <w:p w14:paraId="61093D3C" w14:textId="77777777" w:rsidR="00DD0098" w:rsidRDefault="00DD0098" w:rsidP="00FC06A2">
      <w:pPr>
        <w:spacing w:after="0" w:line="240" w:lineRule="auto"/>
      </w:pPr>
      <w:r>
        <w:continuationSeparator/>
      </w:r>
    </w:p>
  </w:footnote>
  <w:footnote w:type="continuationNotice" w:id="1">
    <w:p w14:paraId="36875088" w14:textId="77777777" w:rsidR="00DD0098" w:rsidRDefault="00DD009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D421B6"/>
    <w:multiLevelType w:val="hybridMultilevel"/>
    <w:tmpl w:val="48CE5E9E"/>
    <w:lvl w:ilvl="0" w:tplc="85268386">
      <w:start w:val="13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26723AD"/>
    <w:multiLevelType w:val="hybridMultilevel"/>
    <w:tmpl w:val="49EAF050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1C92"/>
    <w:multiLevelType w:val="hybridMultilevel"/>
    <w:tmpl w:val="CF882ADE"/>
    <w:lvl w:ilvl="0" w:tplc="C14AE438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205B9"/>
    <w:multiLevelType w:val="hybridMultilevel"/>
    <w:tmpl w:val="D5FA7F30"/>
    <w:lvl w:ilvl="0" w:tplc="E0607332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ED0BD6"/>
    <w:multiLevelType w:val="hybridMultilevel"/>
    <w:tmpl w:val="1254A310"/>
    <w:lvl w:ilvl="0" w:tplc="7F96387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F22F5"/>
    <w:multiLevelType w:val="hybridMultilevel"/>
    <w:tmpl w:val="C3F2D5BC"/>
    <w:lvl w:ilvl="0" w:tplc="1A069C40">
      <w:start w:val="13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86C00F2"/>
    <w:multiLevelType w:val="hybridMultilevel"/>
    <w:tmpl w:val="030406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85629"/>
    <w:multiLevelType w:val="hybridMultilevel"/>
    <w:tmpl w:val="1AAE06AE"/>
    <w:lvl w:ilvl="0" w:tplc="726C36B4">
      <w:start w:val="13"/>
      <w:numFmt w:val="bullet"/>
      <w:lvlText w:val=""/>
      <w:lvlJc w:val="left"/>
      <w:pPr>
        <w:ind w:left="1845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8" w15:restartNumberingAfterBreak="0">
    <w:nsid w:val="2C5F78E9"/>
    <w:multiLevelType w:val="hybridMultilevel"/>
    <w:tmpl w:val="C8D04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AA7727"/>
    <w:multiLevelType w:val="hybridMultilevel"/>
    <w:tmpl w:val="2DC6578A"/>
    <w:lvl w:ilvl="0" w:tplc="D8CEF1E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A4354"/>
    <w:multiLevelType w:val="hybridMultilevel"/>
    <w:tmpl w:val="F926E7EC"/>
    <w:lvl w:ilvl="0" w:tplc="F98AC054">
      <w:start w:val="13"/>
      <w:numFmt w:val="bullet"/>
      <w:lvlText w:val=""/>
      <w:lvlJc w:val="left"/>
      <w:pPr>
        <w:ind w:left="1845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1" w15:restartNumberingAfterBreak="0">
    <w:nsid w:val="43654F15"/>
    <w:multiLevelType w:val="hybridMultilevel"/>
    <w:tmpl w:val="8A9887BE"/>
    <w:lvl w:ilvl="0" w:tplc="2CCE292A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B4E2C"/>
    <w:multiLevelType w:val="hybridMultilevel"/>
    <w:tmpl w:val="37F87C20"/>
    <w:lvl w:ilvl="0" w:tplc="54747FB8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29F1837"/>
    <w:multiLevelType w:val="hybridMultilevel"/>
    <w:tmpl w:val="753AAF08"/>
    <w:lvl w:ilvl="0" w:tplc="0C090001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B1198F"/>
    <w:multiLevelType w:val="hybridMultilevel"/>
    <w:tmpl w:val="30DCCD9E"/>
    <w:lvl w:ilvl="0" w:tplc="0C090001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07710">
    <w:abstractNumId w:val="11"/>
  </w:num>
  <w:num w:numId="2" w16cid:durableId="333073754">
    <w:abstractNumId w:val="6"/>
  </w:num>
  <w:num w:numId="3" w16cid:durableId="1847134926">
    <w:abstractNumId w:val="4"/>
  </w:num>
  <w:num w:numId="4" w16cid:durableId="824391837">
    <w:abstractNumId w:val="9"/>
  </w:num>
  <w:num w:numId="5" w16cid:durableId="130024835">
    <w:abstractNumId w:val="2"/>
  </w:num>
  <w:num w:numId="6" w16cid:durableId="207764378">
    <w:abstractNumId w:val="3"/>
  </w:num>
  <w:num w:numId="7" w16cid:durableId="1080568181">
    <w:abstractNumId w:val="14"/>
  </w:num>
  <w:num w:numId="8" w16cid:durableId="1936667762">
    <w:abstractNumId w:val="13"/>
  </w:num>
  <w:num w:numId="9" w16cid:durableId="732699324">
    <w:abstractNumId w:val="8"/>
  </w:num>
  <w:num w:numId="10" w16cid:durableId="1545217394">
    <w:abstractNumId w:val="8"/>
  </w:num>
  <w:num w:numId="11" w16cid:durableId="1498307397">
    <w:abstractNumId w:val="1"/>
  </w:num>
  <w:num w:numId="12" w16cid:durableId="1632785571">
    <w:abstractNumId w:val="12"/>
  </w:num>
  <w:num w:numId="13" w16cid:durableId="130246661">
    <w:abstractNumId w:val="0"/>
  </w:num>
  <w:num w:numId="14" w16cid:durableId="467357207">
    <w:abstractNumId w:val="5"/>
  </w:num>
  <w:num w:numId="15" w16cid:durableId="1619407129">
    <w:abstractNumId w:val="7"/>
  </w:num>
  <w:num w:numId="16" w16cid:durableId="11350216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Da1NDI1MjAyNTZQ0lEKTi0uzszPAykwqwUAk85ByCwAAAA="/>
  </w:docVars>
  <w:rsids>
    <w:rsidRoot w:val="006875DB"/>
    <w:rsid w:val="00002790"/>
    <w:rsid w:val="00003C38"/>
    <w:rsid w:val="000044E2"/>
    <w:rsid w:val="00006BBA"/>
    <w:rsid w:val="000077F7"/>
    <w:rsid w:val="00007D92"/>
    <w:rsid w:val="00007E6C"/>
    <w:rsid w:val="000119A9"/>
    <w:rsid w:val="00012E75"/>
    <w:rsid w:val="000206BA"/>
    <w:rsid w:val="00021BE7"/>
    <w:rsid w:val="0002580A"/>
    <w:rsid w:val="0002654C"/>
    <w:rsid w:val="00026B65"/>
    <w:rsid w:val="000304FA"/>
    <w:rsid w:val="0003359E"/>
    <w:rsid w:val="000424DB"/>
    <w:rsid w:val="00047515"/>
    <w:rsid w:val="00050959"/>
    <w:rsid w:val="000525D6"/>
    <w:rsid w:val="000559F0"/>
    <w:rsid w:val="00055BE1"/>
    <w:rsid w:val="00056C27"/>
    <w:rsid w:val="00056CBB"/>
    <w:rsid w:val="000615B6"/>
    <w:rsid w:val="000617C4"/>
    <w:rsid w:val="000623E9"/>
    <w:rsid w:val="00062634"/>
    <w:rsid w:val="00063F11"/>
    <w:rsid w:val="00063F2F"/>
    <w:rsid w:val="000651E2"/>
    <w:rsid w:val="00065629"/>
    <w:rsid w:val="00065852"/>
    <w:rsid w:val="00071370"/>
    <w:rsid w:val="00072007"/>
    <w:rsid w:val="00072DC3"/>
    <w:rsid w:val="00072E09"/>
    <w:rsid w:val="000740E7"/>
    <w:rsid w:val="00075B06"/>
    <w:rsid w:val="00075E05"/>
    <w:rsid w:val="00077ED5"/>
    <w:rsid w:val="000817D0"/>
    <w:rsid w:val="00084A2E"/>
    <w:rsid w:val="00085084"/>
    <w:rsid w:val="0008553C"/>
    <w:rsid w:val="00085C5F"/>
    <w:rsid w:val="00087819"/>
    <w:rsid w:val="00087A84"/>
    <w:rsid w:val="00092D28"/>
    <w:rsid w:val="000932F9"/>
    <w:rsid w:val="000942B1"/>
    <w:rsid w:val="00096493"/>
    <w:rsid w:val="00096EEF"/>
    <w:rsid w:val="00097A53"/>
    <w:rsid w:val="000A3004"/>
    <w:rsid w:val="000A6C49"/>
    <w:rsid w:val="000A7DA7"/>
    <w:rsid w:val="000B062A"/>
    <w:rsid w:val="000B10BD"/>
    <w:rsid w:val="000B10F8"/>
    <w:rsid w:val="000B2E15"/>
    <w:rsid w:val="000B3CDF"/>
    <w:rsid w:val="000C28E7"/>
    <w:rsid w:val="000C2EF9"/>
    <w:rsid w:val="000C4B9E"/>
    <w:rsid w:val="000C5256"/>
    <w:rsid w:val="000C612E"/>
    <w:rsid w:val="000C719E"/>
    <w:rsid w:val="000C74E4"/>
    <w:rsid w:val="000D0105"/>
    <w:rsid w:val="000D230F"/>
    <w:rsid w:val="000D3257"/>
    <w:rsid w:val="000D38CB"/>
    <w:rsid w:val="000D738C"/>
    <w:rsid w:val="000E0953"/>
    <w:rsid w:val="000E3D10"/>
    <w:rsid w:val="000E4B95"/>
    <w:rsid w:val="000E4BBE"/>
    <w:rsid w:val="000E5259"/>
    <w:rsid w:val="000F6120"/>
    <w:rsid w:val="000F6298"/>
    <w:rsid w:val="00104FEF"/>
    <w:rsid w:val="001056BA"/>
    <w:rsid w:val="00106F04"/>
    <w:rsid w:val="0011023B"/>
    <w:rsid w:val="00112FD1"/>
    <w:rsid w:val="00113AA9"/>
    <w:rsid w:val="00114962"/>
    <w:rsid w:val="00114C59"/>
    <w:rsid w:val="00120B7D"/>
    <w:rsid w:val="00126680"/>
    <w:rsid w:val="00135076"/>
    <w:rsid w:val="00137BAE"/>
    <w:rsid w:val="001420D3"/>
    <w:rsid w:val="0014270B"/>
    <w:rsid w:val="00150ED4"/>
    <w:rsid w:val="00151A6D"/>
    <w:rsid w:val="00154D83"/>
    <w:rsid w:val="001563D6"/>
    <w:rsid w:val="0015764A"/>
    <w:rsid w:val="001576ED"/>
    <w:rsid w:val="00162212"/>
    <w:rsid w:val="00163BF1"/>
    <w:rsid w:val="00165B55"/>
    <w:rsid w:val="00165E22"/>
    <w:rsid w:val="00165FBE"/>
    <w:rsid w:val="0016640F"/>
    <w:rsid w:val="0016720F"/>
    <w:rsid w:val="0017369F"/>
    <w:rsid w:val="0018107A"/>
    <w:rsid w:val="001821C3"/>
    <w:rsid w:val="001828C2"/>
    <w:rsid w:val="00182EAD"/>
    <w:rsid w:val="00191269"/>
    <w:rsid w:val="00194BDB"/>
    <w:rsid w:val="00194D92"/>
    <w:rsid w:val="00196337"/>
    <w:rsid w:val="00197BD3"/>
    <w:rsid w:val="00197D6F"/>
    <w:rsid w:val="001A1155"/>
    <w:rsid w:val="001A3A4C"/>
    <w:rsid w:val="001A5747"/>
    <w:rsid w:val="001A58F3"/>
    <w:rsid w:val="001A630C"/>
    <w:rsid w:val="001B17DA"/>
    <w:rsid w:val="001B2973"/>
    <w:rsid w:val="001B2CDD"/>
    <w:rsid w:val="001B31AE"/>
    <w:rsid w:val="001B33E7"/>
    <w:rsid w:val="001B3B6D"/>
    <w:rsid w:val="001B627E"/>
    <w:rsid w:val="001B6F45"/>
    <w:rsid w:val="001B7867"/>
    <w:rsid w:val="001B7A2B"/>
    <w:rsid w:val="001C026B"/>
    <w:rsid w:val="001C5517"/>
    <w:rsid w:val="001C6858"/>
    <w:rsid w:val="001D047C"/>
    <w:rsid w:val="001D4D76"/>
    <w:rsid w:val="001D5330"/>
    <w:rsid w:val="001D6773"/>
    <w:rsid w:val="001D773A"/>
    <w:rsid w:val="001E1148"/>
    <w:rsid w:val="001E1593"/>
    <w:rsid w:val="001E4692"/>
    <w:rsid w:val="001E48A9"/>
    <w:rsid w:val="001E6CA5"/>
    <w:rsid w:val="001F0792"/>
    <w:rsid w:val="001F0A75"/>
    <w:rsid w:val="001F321E"/>
    <w:rsid w:val="001F6331"/>
    <w:rsid w:val="00204E78"/>
    <w:rsid w:val="002061EC"/>
    <w:rsid w:val="00206E7C"/>
    <w:rsid w:val="002114FB"/>
    <w:rsid w:val="002136B0"/>
    <w:rsid w:val="00213C89"/>
    <w:rsid w:val="00217CC9"/>
    <w:rsid w:val="00220A59"/>
    <w:rsid w:val="00221C3C"/>
    <w:rsid w:val="00222832"/>
    <w:rsid w:val="002268AA"/>
    <w:rsid w:val="002300EE"/>
    <w:rsid w:val="00231096"/>
    <w:rsid w:val="0023110B"/>
    <w:rsid w:val="002342FB"/>
    <w:rsid w:val="0023603E"/>
    <w:rsid w:val="002416F8"/>
    <w:rsid w:val="00242662"/>
    <w:rsid w:val="00244517"/>
    <w:rsid w:val="00246D56"/>
    <w:rsid w:val="00250268"/>
    <w:rsid w:val="00251BFE"/>
    <w:rsid w:val="00252C5A"/>
    <w:rsid w:val="00252F4E"/>
    <w:rsid w:val="00253567"/>
    <w:rsid w:val="00255505"/>
    <w:rsid w:val="002555ED"/>
    <w:rsid w:val="002572A9"/>
    <w:rsid w:val="00260D08"/>
    <w:rsid w:val="00261BBD"/>
    <w:rsid w:val="0026385B"/>
    <w:rsid w:val="0026644F"/>
    <w:rsid w:val="0026666F"/>
    <w:rsid w:val="00272304"/>
    <w:rsid w:val="00273EF7"/>
    <w:rsid w:val="00275386"/>
    <w:rsid w:val="00280A92"/>
    <w:rsid w:val="0028275F"/>
    <w:rsid w:val="00283537"/>
    <w:rsid w:val="002836EA"/>
    <w:rsid w:val="00284759"/>
    <w:rsid w:val="0029099B"/>
    <w:rsid w:val="0029288E"/>
    <w:rsid w:val="00293ADF"/>
    <w:rsid w:val="00293B5A"/>
    <w:rsid w:val="00293F70"/>
    <w:rsid w:val="00294844"/>
    <w:rsid w:val="002953A2"/>
    <w:rsid w:val="002976F8"/>
    <w:rsid w:val="002A19D5"/>
    <w:rsid w:val="002A1A68"/>
    <w:rsid w:val="002A2E33"/>
    <w:rsid w:val="002A4C9E"/>
    <w:rsid w:val="002A6503"/>
    <w:rsid w:val="002A6B43"/>
    <w:rsid w:val="002A6EA6"/>
    <w:rsid w:val="002A77D5"/>
    <w:rsid w:val="002A7E26"/>
    <w:rsid w:val="002B0F17"/>
    <w:rsid w:val="002B139B"/>
    <w:rsid w:val="002B17F2"/>
    <w:rsid w:val="002B2942"/>
    <w:rsid w:val="002B4678"/>
    <w:rsid w:val="002B4F6B"/>
    <w:rsid w:val="002B77EE"/>
    <w:rsid w:val="002C0427"/>
    <w:rsid w:val="002C181C"/>
    <w:rsid w:val="002C2755"/>
    <w:rsid w:val="002C37C5"/>
    <w:rsid w:val="002C4A10"/>
    <w:rsid w:val="002C59C7"/>
    <w:rsid w:val="002D0C71"/>
    <w:rsid w:val="002D18D7"/>
    <w:rsid w:val="002D1D59"/>
    <w:rsid w:val="002D2E8B"/>
    <w:rsid w:val="002D5CD3"/>
    <w:rsid w:val="002D65EE"/>
    <w:rsid w:val="002E0732"/>
    <w:rsid w:val="002E0F58"/>
    <w:rsid w:val="002E1589"/>
    <w:rsid w:val="002E3241"/>
    <w:rsid w:val="002E353B"/>
    <w:rsid w:val="002E47C8"/>
    <w:rsid w:val="002E4F1A"/>
    <w:rsid w:val="002E58EB"/>
    <w:rsid w:val="002E7E21"/>
    <w:rsid w:val="002F209D"/>
    <w:rsid w:val="002F3BF4"/>
    <w:rsid w:val="002F4B00"/>
    <w:rsid w:val="002F6F17"/>
    <w:rsid w:val="00300B31"/>
    <w:rsid w:val="0030238E"/>
    <w:rsid w:val="00305743"/>
    <w:rsid w:val="0030582D"/>
    <w:rsid w:val="0030602F"/>
    <w:rsid w:val="00306B19"/>
    <w:rsid w:val="0031143B"/>
    <w:rsid w:val="00315AAC"/>
    <w:rsid w:val="00321E90"/>
    <w:rsid w:val="00324020"/>
    <w:rsid w:val="00324748"/>
    <w:rsid w:val="00325D1F"/>
    <w:rsid w:val="00325F5B"/>
    <w:rsid w:val="00326F34"/>
    <w:rsid w:val="00327497"/>
    <w:rsid w:val="00327CB7"/>
    <w:rsid w:val="00333B47"/>
    <w:rsid w:val="0033431A"/>
    <w:rsid w:val="00335EE9"/>
    <w:rsid w:val="00336C23"/>
    <w:rsid w:val="003370F2"/>
    <w:rsid w:val="0033791A"/>
    <w:rsid w:val="00341EC8"/>
    <w:rsid w:val="0035089B"/>
    <w:rsid w:val="003554BF"/>
    <w:rsid w:val="00355742"/>
    <w:rsid w:val="003567DE"/>
    <w:rsid w:val="00357151"/>
    <w:rsid w:val="00360A3D"/>
    <w:rsid w:val="00361AD0"/>
    <w:rsid w:val="003635AF"/>
    <w:rsid w:val="00363767"/>
    <w:rsid w:val="00364633"/>
    <w:rsid w:val="00365EB3"/>
    <w:rsid w:val="00366CE9"/>
    <w:rsid w:val="003673E9"/>
    <w:rsid w:val="00367E89"/>
    <w:rsid w:val="003705EF"/>
    <w:rsid w:val="0037117C"/>
    <w:rsid w:val="0037434D"/>
    <w:rsid w:val="00377B1E"/>
    <w:rsid w:val="00377D92"/>
    <w:rsid w:val="00377DC8"/>
    <w:rsid w:val="00380C90"/>
    <w:rsid w:val="00382210"/>
    <w:rsid w:val="00382DEF"/>
    <w:rsid w:val="00384017"/>
    <w:rsid w:val="003845E3"/>
    <w:rsid w:val="00385EBC"/>
    <w:rsid w:val="003902F4"/>
    <w:rsid w:val="00390779"/>
    <w:rsid w:val="00391217"/>
    <w:rsid w:val="00392B9B"/>
    <w:rsid w:val="00394242"/>
    <w:rsid w:val="00395300"/>
    <w:rsid w:val="00395499"/>
    <w:rsid w:val="00396944"/>
    <w:rsid w:val="00397702"/>
    <w:rsid w:val="003A0BF0"/>
    <w:rsid w:val="003A149E"/>
    <w:rsid w:val="003A29FA"/>
    <w:rsid w:val="003A2E70"/>
    <w:rsid w:val="003A54EA"/>
    <w:rsid w:val="003A7BC9"/>
    <w:rsid w:val="003B07F1"/>
    <w:rsid w:val="003B0D85"/>
    <w:rsid w:val="003B3239"/>
    <w:rsid w:val="003B37E8"/>
    <w:rsid w:val="003B6F1B"/>
    <w:rsid w:val="003C069F"/>
    <w:rsid w:val="003C3C50"/>
    <w:rsid w:val="003C4A25"/>
    <w:rsid w:val="003D20B6"/>
    <w:rsid w:val="003E531E"/>
    <w:rsid w:val="003E5447"/>
    <w:rsid w:val="003E58B2"/>
    <w:rsid w:val="003F0C26"/>
    <w:rsid w:val="003F3B27"/>
    <w:rsid w:val="003F46F5"/>
    <w:rsid w:val="003F553B"/>
    <w:rsid w:val="004004E4"/>
    <w:rsid w:val="00402DC7"/>
    <w:rsid w:val="00406714"/>
    <w:rsid w:val="00410C2C"/>
    <w:rsid w:val="00413BD9"/>
    <w:rsid w:val="00415023"/>
    <w:rsid w:val="004178A7"/>
    <w:rsid w:val="004223B0"/>
    <w:rsid w:val="004322F6"/>
    <w:rsid w:val="00433F00"/>
    <w:rsid w:val="0043445A"/>
    <w:rsid w:val="00442889"/>
    <w:rsid w:val="00442C96"/>
    <w:rsid w:val="00442D77"/>
    <w:rsid w:val="00446410"/>
    <w:rsid w:val="00446704"/>
    <w:rsid w:val="00454794"/>
    <w:rsid w:val="00454874"/>
    <w:rsid w:val="00456A69"/>
    <w:rsid w:val="004617C8"/>
    <w:rsid w:val="0046259A"/>
    <w:rsid w:val="0046294E"/>
    <w:rsid w:val="00462D78"/>
    <w:rsid w:val="004670AC"/>
    <w:rsid w:val="004670E2"/>
    <w:rsid w:val="00467DA3"/>
    <w:rsid w:val="00471734"/>
    <w:rsid w:val="004732E6"/>
    <w:rsid w:val="00474493"/>
    <w:rsid w:val="00482765"/>
    <w:rsid w:val="0048439D"/>
    <w:rsid w:val="00485384"/>
    <w:rsid w:val="00485F7B"/>
    <w:rsid w:val="00486DA8"/>
    <w:rsid w:val="00490392"/>
    <w:rsid w:val="004925F9"/>
    <w:rsid w:val="00492EFF"/>
    <w:rsid w:val="004939ED"/>
    <w:rsid w:val="00493C1E"/>
    <w:rsid w:val="004A2DC1"/>
    <w:rsid w:val="004B1335"/>
    <w:rsid w:val="004B177C"/>
    <w:rsid w:val="004B4FE4"/>
    <w:rsid w:val="004B633D"/>
    <w:rsid w:val="004B680B"/>
    <w:rsid w:val="004B7941"/>
    <w:rsid w:val="004C14B4"/>
    <w:rsid w:val="004C2782"/>
    <w:rsid w:val="004C421C"/>
    <w:rsid w:val="004C54D3"/>
    <w:rsid w:val="004C6D9E"/>
    <w:rsid w:val="004D064E"/>
    <w:rsid w:val="004D349A"/>
    <w:rsid w:val="004D488F"/>
    <w:rsid w:val="004D7756"/>
    <w:rsid w:val="004E055B"/>
    <w:rsid w:val="004E08B3"/>
    <w:rsid w:val="004E1958"/>
    <w:rsid w:val="004E460B"/>
    <w:rsid w:val="004E4E0C"/>
    <w:rsid w:val="004E4FC9"/>
    <w:rsid w:val="004E7024"/>
    <w:rsid w:val="004F0CBE"/>
    <w:rsid w:val="004F1A4A"/>
    <w:rsid w:val="005009E6"/>
    <w:rsid w:val="00500F81"/>
    <w:rsid w:val="00501C2F"/>
    <w:rsid w:val="00505F1C"/>
    <w:rsid w:val="005065B8"/>
    <w:rsid w:val="00506F5F"/>
    <w:rsid w:val="00510A9F"/>
    <w:rsid w:val="00512B20"/>
    <w:rsid w:val="00512DAE"/>
    <w:rsid w:val="0051343D"/>
    <w:rsid w:val="005142C8"/>
    <w:rsid w:val="00515553"/>
    <w:rsid w:val="005172B1"/>
    <w:rsid w:val="00521C42"/>
    <w:rsid w:val="005220C4"/>
    <w:rsid w:val="0052246A"/>
    <w:rsid w:val="005234CC"/>
    <w:rsid w:val="0052479B"/>
    <w:rsid w:val="005248BD"/>
    <w:rsid w:val="00524D7F"/>
    <w:rsid w:val="005310EE"/>
    <w:rsid w:val="005348A0"/>
    <w:rsid w:val="00534D27"/>
    <w:rsid w:val="00534F13"/>
    <w:rsid w:val="005353CB"/>
    <w:rsid w:val="00535457"/>
    <w:rsid w:val="005447FA"/>
    <w:rsid w:val="00545F12"/>
    <w:rsid w:val="00546D5E"/>
    <w:rsid w:val="00547F6F"/>
    <w:rsid w:val="005503D2"/>
    <w:rsid w:val="00550429"/>
    <w:rsid w:val="00550A9E"/>
    <w:rsid w:val="0055537B"/>
    <w:rsid w:val="00560097"/>
    <w:rsid w:val="005616E8"/>
    <w:rsid w:val="00562124"/>
    <w:rsid w:val="00565227"/>
    <w:rsid w:val="0056646B"/>
    <w:rsid w:val="00566A7F"/>
    <w:rsid w:val="00570692"/>
    <w:rsid w:val="00571D2F"/>
    <w:rsid w:val="0057370F"/>
    <w:rsid w:val="005806FE"/>
    <w:rsid w:val="00583CDD"/>
    <w:rsid w:val="005919CD"/>
    <w:rsid w:val="00594D37"/>
    <w:rsid w:val="005968AF"/>
    <w:rsid w:val="005A1952"/>
    <w:rsid w:val="005A20EA"/>
    <w:rsid w:val="005A2429"/>
    <w:rsid w:val="005A472C"/>
    <w:rsid w:val="005A4BEE"/>
    <w:rsid w:val="005A50C6"/>
    <w:rsid w:val="005B25D3"/>
    <w:rsid w:val="005B4CFB"/>
    <w:rsid w:val="005B503E"/>
    <w:rsid w:val="005C183D"/>
    <w:rsid w:val="005C6346"/>
    <w:rsid w:val="005D0741"/>
    <w:rsid w:val="005D192D"/>
    <w:rsid w:val="005D1BF4"/>
    <w:rsid w:val="005D1D80"/>
    <w:rsid w:val="005D296B"/>
    <w:rsid w:val="005D2DEB"/>
    <w:rsid w:val="005D377F"/>
    <w:rsid w:val="005D379C"/>
    <w:rsid w:val="005D4DC8"/>
    <w:rsid w:val="005D61B0"/>
    <w:rsid w:val="005D6792"/>
    <w:rsid w:val="005E06E9"/>
    <w:rsid w:val="005E08F4"/>
    <w:rsid w:val="005E0F41"/>
    <w:rsid w:val="005E1FA8"/>
    <w:rsid w:val="005E2856"/>
    <w:rsid w:val="005E2F30"/>
    <w:rsid w:val="005E3639"/>
    <w:rsid w:val="005E3F05"/>
    <w:rsid w:val="005E44F6"/>
    <w:rsid w:val="005E5154"/>
    <w:rsid w:val="005E6557"/>
    <w:rsid w:val="005E7F98"/>
    <w:rsid w:val="005F091C"/>
    <w:rsid w:val="005F21D2"/>
    <w:rsid w:val="005F230A"/>
    <w:rsid w:val="005F2382"/>
    <w:rsid w:val="005F3D0A"/>
    <w:rsid w:val="005F4793"/>
    <w:rsid w:val="005F5BC9"/>
    <w:rsid w:val="005F7A97"/>
    <w:rsid w:val="006010D5"/>
    <w:rsid w:val="00601DF2"/>
    <w:rsid w:val="0060413B"/>
    <w:rsid w:val="00604E20"/>
    <w:rsid w:val="0060506F"/>
    <w:rsid w:val="00606845"/>
    <w:rsid w:val="00607DF5"/>
    <w:rsid w:val="00610921"/>
    <w:rsid w:val="00612AC6"/>
    <w:rsid w:val="006144CA"/>
    <w:rsid w:val="006146F6"/>
    <w:rsid w:val="00615C2B"/>
    <w:rsid w:val="006167A6"/>
    <w:rsid w:val="00617F76"/>
    <w:rsid w:val="00624DA3"/>
    <w:rsid w:val="006252B5"/>
    <w:rsid w:val="006275CD"/>
    <w:rsid w:val="00632E61"/>
    <w:rsid w:val="00633CF2"/>
    <w:rsid w:val="00636B1D"/>
    <w:rsid w:val="006403A3"/>
    <w:rsid w:val="006426EA"/>
    <w:rsid w:val="00642B7D"/>
    <w:rsid w:val="00643FF1"/>
    <w:rsid w:val="006444BA"/>
    <w:rsid w:val="00646714"/>
    <w:rsid w:val="00652E09"/>
    <w:rsid w:val="006560E9"/>
    <w:rsid w:val="006619AC"/>
    <w:rsid w:val="00665655"/>
    <w:rsid w:val="006667ED"/>
    <w:rsid w:val="00667221"/>
    <w:rsid w:val="00675FA6"/>
    <w:rsid w:val="00677276"/>
    <w:rsid w:val="0067742D"/>
    <w:rsid w:val="00681DA8"/>
    <w:rsid w:val="00684A1F"/>
    <w:rsid w:val="00685F4F"/>
    <w:rsid w:val="0068697E"/>
    <w:rsid w:val="00686BAC"/>
    <w:rsid w:val="006875DB"/>
    <w:rsid w:val="00690761"/>
    <w:rsid w:val="00690DFC"/>
    <w:rsid w:val="00691238"/>
    <w:rsid w:val="0069381E"/>
    <w:rsid w:val="00694C9E"/>
    <w:rsid w:val="006954EF"/>
    <w:rsid w:val="006972A9"/>
    <w:rsid w:val="006A1AD4"/>
    <w:rsid w:val="006A3775"/>
    <w:rsid w:val="006A46A8"/>
    <w:rsid w:val="006A643C"/>
    <w:rsid w:val="006A6A44"/>
    <w:rsid w:val="006A796D"/>
    <w:rsid w:val="006B3AE8"/>
    <w:rsid w:val="006B74B4"/>
    <w:rsid w:val="006B7D8E"/>
    <w:rsid w:val="006C045F"/>
    <w:rsid w:val="006C118F"/>
    <w:rsid w:val="006C1860"/>
    <w:rsid w:val="006C2183"/>
    <w:rsid w:val="006C25B6"/>
    <w:rsid w:val="006C5BAA"/>
    <w:rsid w:val="006C7882"/>
    <w:rsid w:val="006D0400"/>
    <w:rsid w:val="006D2DA1"/>
    <w:rsid w:val="006D33BF"/>
    <w:rsid w:val="006D4FAF"/>
    <w:rsid w:val="006D6FB1"/>
    <w:rsid w:val="006E0DA8"/>
    <w:rsid w:val="006E10CB"/>
    <w:rsid w:val="006E14ED"/>
    <w:rsid w:val="006E1A25"/>
    <w:rsid w:val="006E5F37"/>
    <w:rsid w:val="006E7748"/>
    <w:rsid w:val="006E7B08"/>
    <w:rsid w:val="006F2BA8"/>
    <w:rsid w:val="006F4B4D"/>
    <w:rsid w:val="006F51FD"/>
    <w:rsid w:val="006F6E3D"/>
    <w:rsid w:val="0070026E"/>
    <w:rsid w:val="007007CC"/>
    <w:rsid w:val="00704524"/>
    <w:rsid w:val="00704759"/>
    <w:rsid w:val="007059ED"/>
    <w:rsid w:val="00713836"/>
    <w:rsid w:val="00720503"/>
    <w:rsid w:val="00721A80"/>
    <w:rsid w:val="00722FFB"/>
    <w:rsid w:val="007242E4"/>
    <w:rsid w:val="00725100"/>
    <w:rsid w:val="007268BA"/>
    <w:rsid w:val="00726B45"/>
    <w:rsid w:val="00730EEC"/>
    <w:rsid w:val="00731BFF"/>
    <w:rsid w:val="00732C41"/>
    <w:rsid w:val="00733D46"/>
    <w:rsid w:val="00734F52"/>
    <w:rsid w:val="007351B1"/>
    <w:rsid w:val="00735664"/>
    <w:rsid w:val="00735897"/>
    <w:rsid w:val="007379D8"/>
    <w:rsid w:val="007400C1"/>
    <w:rsid w:val="00740B9B"/>
    <w:rsid w:val="00743141"/>
    <w:rsid w:val="00744B11"/>
    <w:rsid w:val="00746DB8"/>
    <w:rsid w:val="00746F81"/>
    <w:rsid w:val="00747AB4"/>
    <w:rsid w:val="00751610"/>
    <w:rsid w:val="00752788"/>
    <w:rsid w:val="00753BDA"/>
    <w:rsid w:val="007563B1"/>
    <w:rsid w:val="0075764F"/>
    <w:rsid w:val="00763FEE"/>
    <w:rsid w:val="00764E93"/>
    <w:rsid w:val="00765793"/>
    <w:rsid w:val="00765A82"/>
    <w:rsid w:val="007661BE"/>
    <w:rsid w:val="00767799"/>
    <w:rsid w:val="00770812"/>
    <w:rsid w:val="0077267C"/>
    <w:rsid w:val="00773CEC"/>
    <w:rsid w:val="00775080"/>
    <w:rsid w:val="007756E8"/>
    <w:rsid w:val="00775AAC"/>
    <w:rsid w:val="0077667A"/>
    <w:rsid w:val="00776BB1"/>
    <w:rsid w:val="0078123A"/>
    <w:rsid w:val="007815CB"/>
    <w:rsid w:val="0078735D"/>
    <w:rsid w:val="0079045D"/>
    <w:rsid w:val="00791D11"/>
    <w:rsid w:val="007923E0"/>
    <w:rsid w:val="00797C43"/>
    <w:rsid w:val="007A43C5"/>
    <w:rsid w:val="007A4EEC"/>
    <w:rsid w:val="007A62AD"/>
    <w:rsid w:val="007A7FF7"/>
    <w:rsid w:val="007B3B45"/>
    <w:rsid w:val="007B3D0A"/>
    <w:rsid w:val="007B5174"/>
    <w:rsid w:val="007C1CD5"/>
    <w:rsid w:val="007C53B7"/>
    <w:rsid w:val="007C799D"/>
    <w:rsid w:val="007D1F13"/>
    <w:rsid w:val="007D1FF9"/>
    <w:rsid w:val="007D2BBE"/>
    <w:rsid w:val="007D3677"/>
    <w:rsid w:val="007D5799"/>
    <w:rsid w:val="007D5F72"/>
    <w:rsid w:val="007D78BB"/>
    <w:rsid w:val="007D7BC2"/>
    <w:rsid w:val="007D7DE1"/>
    <w:rsid w:val="007E02B8"/>
    <w:rsid w:val="007E052C"/>
    <w:rsid w:val="007E404F"/>
    <w:rsid w:val="007E7023"/>
    <w:rsid w:val="007E774A"/>
    <w:rsid w:val="007E7F00"/>
    <w:rsid w:val="007E7F6E"/>
    <w:rsid w:val="007F0C95"/>
    <w:rsid w:val="007F2BA1"/>
    <w:rsid w:val="007F4323"/>
    <w:rsid w:val="007F437D"/>
    <w:rsid w:val="00801C07"/>
    <w:rsid w:val="00801D1C"/>
    <w:rsid w:val="00802601"/>
    <w:rsid w:val="00802AC0"/>
    <w:rsid w:val="0080369B"/>
    <w:rsid w:val="008069BB"/>
    <w:rsid w:val="00810FA3"/>
    <w:rsid w:val="008110A0"/>
    <w:rsid w:val="008110D6"/>
    <w:rsid w:val="008114D8"/>
    <w:rsid w:val="00812654"/>
    <w:rsid w:val="008136FF"/>
    <w:rsid w:val="00813FD3"/>
    <w:rsid w:val="008154CE"/>
    <w:rsid w:val="008165E7"/>
    <w:rsid w:val="00816F6F"/>
    <w:rsid w:val="00821354"/>
    <w:rsid w:val="0082187F"/>
    <w:rsid w:val="00822BA4"/>
    <w:rsid w:val="00823620"/>
    <w:rsid w:val="0082796E"/>
    <w:rsid w:val="008331BD"/>
    <w:rsid w:val="00834287"/>
    <w:rsid w:val="008369A6"/>
    <w:rsid w:val="00836A4E"/>
    <w:rsid w:val="00836E5A"/>
    <w:rsid w:val="008374C1"/>
    <w:rsid w:val="00841F5C"/>
    <w:rsid w:val="00850494"/>
    <w:rsid w:val="00850DD7"/>
    <w:rsid w:val="00852FDB"/>
    <w:rsid w:val="00855803"/>
    <w:rsid w:val="00857C0A"/>
    <w:rsid w:val="008606F6"/>
    <w:rsid w:val="00860704"/>
    <w:rsid w:val="00860E40"/>
    <w:rsid w:val="008636D8"/>
    <w:rsid w:val="0086392C"/>
    <w:rsid w:val="0086433D"/>
    <w:rsid w:val="00867153"/>
    <w:rsid w:val="0087136C"/>
    <w:rsid w:val="00871955"/>
    <w:rsid w:val="008720E7"/>
    <w:rsid w:val="00873E2A"/>
    <w:rsid w:val="00875020"/>
    <w:rsid w:val="00875160"/>
    <w:rsid w:val="00875764"/>
    <w:rsid w:val="00875863"/>
    <w:rsid w:val="00880377"/>
    <w:rsid w:val="008817BF"/>
    <w:rsid w:val="00882D6A"/>
    <w:rsid w:val="0088477D"/>
    <w:rsid w:val="0088561A"/>
    <w:rsid w:val="00886221"/>
    <w:rsid w:val="00887F3C"/>
    <w:rsid w:val="0089386F"/>
    <w:rsid w:val="00895400"/>
    <w:rsid w:val="00895AF1"/>
    <w:rsid w:val="0089791C"/>
    <w:rsid w:val="008A2516"/>
    <w:rsid w:val="008B41BE"/>
    <w:rsid w:val="008B67E9"/>
    <w:rsid w:val="008B7A39"/>
    <w:rsid w:val="008C1679"/>
    <w:rsid w:val="008C1BBC"/>
    <w:rsid w:val="008C455D"/>
    <w:rsid w:val="008C674F"/>
    <w:rsid w:val="008C7D54"/>
    <w:rsid w:val="008D1803"/>
    <w:rsid w:val="008D1CD5"/>
    <w:rsid w:val="008D1FA3"/>
    <w:rsid w:val="008D25F0"/>
    <w:rsid w:val="008D27E6"/>
    <w:rsid w:val="008D40D5"/>
    <w:rsid w:val="008D48FF"/>
    <w:rsid w:val="008D582F"/>
    <w:rsid w:val="008D6967"/>
    <w:rsid w:val="008E1E12"/>
    <w:rsid w:val="008E31C4"/>
    <w:rsid w:val="008E37A9"/>
    <w:rsid w:val="008E424B"/>
    <w:rsid w:val="008E524F"/>
    <w:rsid w:val="008E58F9"/>
    <w:rsid w:val="008E7237"/>
    <w:rsid w:val="008E7725"/>
    <w:rsid w:val="008F0B7A"/>
    <w:rsid w:val="008F43B9"/>
    <w:rsid w:val="008F4A95"/>
    <w:rsid w:val="008F599B"/>
    <w:rsid w:val="00903A75"/>
    <w:rsid w:val="0090518D"/>
    <w:rsid w:val="00905E3C"/>
    <w:rsid w:val="0091206C"/>
    <w:rsid w:val="009130A7"/>
    <w:rsid w:val="00913334"/>
    <w:rsid w:val="009142A2"/>
    <w:rsid w:val="00914C63"/>
    <w:rsid w:val="009175D1"/>
    <w:rsid w:val="0092321E"/>
    <w:rsid w:val="00925282"/>
    <w:rsid w:val="00925E4D"/>
    <w:rsid w:val="00926D8E"/>
    <w:rsid w:val="009311B0"/>
    <w:rsid w:val="009311F3"/>
    <w:rsid w:val="00933A88"/>
    <w:rsid w:val="00934D39"/>
    <w:rsid w:val="00935549"/>
    <w:rsid w:val="009365C2"/>
    <w:rsid w:val="00940F57"/>
    <w:rsid w:val="0095291B"/>
    <w:rsid w:val="00953805"/>
    <w:rsid w:val="00955422"/>
    <w:rsid w:val="0095679F"/>
    <w:rsid w:val="00960A13"/>
    <w:rsid w:val="0096193D"/>
    <w:rsid w:val="0096206F"/>
    <w:rsid w:val="00962E0C"/>
    <w:rsid w:val="009632A8"/>
    <w:rsid w:val="00966200"/>
    <w:rsid w:val="00975373"/>
    <w:rsid w:val="0097676F"/>
    <w:rsid w:val="00977EB8"/>
    <w:rsid w:val="00981C9A"/>
    <w:rsid w:val="00984339"/>
    <w:rsid w:val="0098561C"/>
    <w:rsid w:val="00992242"/>
    <w:rsid w:val="009940AF"/>
    <w:rsid w:val="009A224B"/>
    <w:rsid w:val="009A225A"/>
    <w:rsid w:val="009B21AF"/>
    <w:rsid w:val="009B3696"/>
    <w:rsid w:val="009B56B1"/>
    <w:rsid w:val="009B57B8"/>
    <w:rsid w:val="009B7C55"/>
    <w:rsid w:val="009C107C"/>
    <w:rsid w:val="009C1E21"/>
    <w:rsid w:val="009C2B38"/>
    <w:rsid w:val="009C2EF0"/>
    <w:rsid w:val="009C38F6"/>
    <w:rsid w:val="009D0994"/>
    <w:rsid w:val="009D1AFC"/>
    <w:rsid w:val="009D2B2F"/>
    <w:rsid w:val="009D4E5E"/>
    <w:rsid w:val="009D6C70"/>
    <w:rsid w:val="009E0E8A"/>
    <w:rsid w:val="009E4D53"/>
    <w:rsid w:val="009E6AD7"/>
    <w:rsid w:val="009E7004"/>
    <w:rsid w:val="009F10E8"/>
    <w:rsid w:val="009F145F"/>
    <w:rsid w:val="009F16D0"/>
    <w:rsid w:val="009F1A2B"/>
    <w:rsid w:val="009F1E8B"/>
    <w:rsid w:val="009F308E"/>
    <w:rsid w:val="009F325A"/>
    <w:rsid w:val="009F6E94"/>
    <w:rsid w:val="00A0037E"/>
    <w:rsid w:val="00A00C73"/>
    <w:rsid w:val="00A0208B"/>
    <w:rsid w:val="00A034FF"/>
    <w:rsid w:val="00A03E64"/>
    <w:rsid w:val="00A07959"/>
    <w:rsid w:val="00A10308"/>
    <w:rsid w:val="00A10A07"/>
    <w:rsid w:val="00A10C4E"/>
    <w:rsid w:val="00A1349D"/>
    <w:rsid w:val="00A14873"/>
    <w:rsid w:val="00A31DE9"/>
    <w:rsid w:val="00A32DC1"/>
    <w:rsid w:val="00A33573"/>
    <w:rsid w:val="00A34674"/>
    <w:rsid w:val="00A40215"/>
    <w:rsid w:val="00A54510"/>
    <w:rsid w:val="00A54C6F"/>
    <w:rsid w:val="00A556D7"/>
    <w:rsid w:val="00A57ED6"/>
    <w:rsid w:val="00A612B7"/>
    <w:rsid w:val="00A64C42"/>
    <w:rsid w:val="00A6543B"/>
    <w:rsid w:val="00A656C0"/>
    <w:rsid w:val="00A700C7"/>
    <w:rsid w:val="00A7172C"/>
    <w:rsid w:val="00A73A38"/>
    <w:rsid w:val="00A74E89"/>
    <w:rsid w:val="00A75839"/>
    <w:rsid w:val="00A764DE"/>
    <w:rsid w:val="00A765BA"/>
    <w:rsid w:val="00A76CEE"/>
    <w:rsid w:val="00A773A8"/>
    <w:rsid w:val="00A815C9"/>
    <w:rsid w:val="00A86471"/>
    <w:rsid w:val="00A868A0"/>
    <w:rsid w:val="00A87B86"/>
    <w:rsid w:val="00A91517"/>
    <w:rsid w:val="00A9336C"/>
    <w:rsid w:val="00A93422"/>
    <w:rsid w:val="00A94B97"/>
    <w:rsid w:val="00AA095B"/>
    <w:rsid w:val="00AA1041"/>
    <w:rsid w:val="00AA15E6"/>
    <w:rsid w:val="00AA3EA1"/>
    <w:rsid w:val="00AA3F32"/>
    <w:rsid w:val="00AA4510"/>
    <w:rsid w:val="00AA773F"/>
    <w:rsid w:val="00AB16A3"/>
    <w:rsid w:val="00AB2F22"/>
    <w:rsid w:val="00AB5CB5"/>
    <w:rsid w:val="00AC043C"/>
    <w:rsid w:val="00AC485F"/>
    <w:rsid w:val="00AD051E"/>
    <w:rsid w:val="00AD0CEF"/>
    <w:rsid w:val="00AD324F"/>
    <w:rsid w:val="00AE3287"/>
    <w:rsid w:val="00AE4A1F"/>
    <w:rsid w:val="00AE62A6"/>
    <w:rsid w:val="00AE736D"/>
    <w:rsid w:val="00AE79A3"/>
    <w:rsid w:val="00AF12D9"/>
    <w:rsid w:val="00AF376F"/>
    <w:rsid w:val="00AF3E40"/>
    <w:rsid w:val="00AF4B4C"/>
    <w:rsid w:val="00AF669C"/>
    <w:rsid w:val="00AF7CE5"/>
    <w:rsid w:val="00AF7F65"/>
    <w:rsid w:val="00B00536"/>
    <w:rsid w:val="00B00701"/>
    <w:rsid w:val="00B05280"/>
    <w:rsid w:val="00B053FD"/>
    <w:rsid w:val="00B07916"/>
    <w:rsid w:val="00B12983"/>
    <w:rsid w:val="00B14EFD"/>
    <w:rsid w:val="00B15F25"/>
    <w:rsid w:val="00B20A41"/>
    <w:rsid w:val="00B21518"/>
    <w:rsid w:val="00B22D01"/>
    <w:rsid w:val="00B2434A"/>
    <w:rsid w:val="00B278C9"/>
    <w:rsid w:val="00B42052"/>
    <w:rsid w:val="00B422F7"/>
    <w:rsid w:val="00B4432A"/>
    <w:rsid w:val="00B479B3"/>
    <w:rsid w:val="00B54374"/>
    <w:rsid w:val="00B55BCC"/>
    <w:rsid w:val="00B56674"/>
    <w:rsid w:val="00B6078D"/>
    <w:rsid w:val="00B61DCE"/>
    <w:rsid w:val="00B622E1"/>
    <w:rsid w:val="00B70574"/>
    <w:rsid w:val="00B73E80"/>
    <w:rsid w:val="00B76263"/>
    <w:rsid w:val="00B764D6"/>
    <w:rsid w:val="00B776F6"/>
    <w:rsid w:val="00B77EFA"/>
    <w:rsid w:val="00B821ED"/>
    <w:rsid w:val="00B82335"/>
    <w:rsid w:val="00B82A32"/>
    <w:rsid w:val="00B84C86"/>
    <w:rsid w:val="00B8749A"/>
    <w:rsid w:val="00B92194"/>
    <w:rsid w:val="00B92400"/>
    <w:rsid w:val="00B92F98"/>
    <w:rsid w:val="00B933DD"/>
    <w:rsid w:val="00B9363C"/>
    <w:rsid w:val="00B93997"/>
    <w:rsid w:val="00B94BE0"/>
    <w:rsid w:val="00B95117"/>
    <w:rsid w:val="00B96242"/>
    <w:rsid w:val="00B96B33"/>
    <w:rsid w:val="00BA0DBF"/>
    <w:rsid w:val="00BA33AE"/>
    <w:rsid w:val="00BA5DD6"/>
    <w:rsid w:val="00BA670B"/>
    <w:rsid w:val="00BB11D6"/>
    <w:rsid w:val="00BB3DF8"/>
    <w:rsid w:val="00BB74F1"/>
    <w:rsid w:val="00BB754B"/>
    <w:rsid w:val="00BB7D9E"/>
    <w:rsid w:val="00BC3043"/>
    <w:rsid w:val="00BC430E"/>
    <w:rsid w:val="00BC44A1"/>
    <w:rsid w:val="00BC76E8"/>
    <w:rsid w:val="00BD0DF1"/>
    <w:rsid w:val="00BD344E"/>
    <w:rsid w:val="00BD4B87"/>
    <w:rsid w:val="00BD4BEF"/>
    <w:rsid w:val="00BD5EA2"/>
    <w:rsid w:val="00BD6E9E"/>
    <w:rsid w:val="00BE0C92"/>
    <w:rsid w:val="00BE0D9D"/>
    <w:rsid w:val="00BE2090"/>
    <w:rsid w:val="00BE5704"/>
    <w:rsid w:val="00BE6609"/>
    <w:rsid w:val="00BE748E"/>
    <w:rsid w:val="00BF04EA"/>
    <w:rsid w:val="00BF4518"/>
    <w:rsid w:val="00BF4BFC"/>
    <w:rsid w:val="00C077E8"/>
    <w:rsid w:val="00C11453"/>
    <w:rsid w:val="00C12C6C"/>
    <w:rsid w:val="00C151ED"/>
    <w:rsid w:val="00C16439"/>
    <w:rsid w:val="00C22E6D"/>
    <w:rsid w:val="00C2380D"/>
    <w:rsid w:val="00C2384F"/>
    <w:rsid w:val="00C25AB3"/>
    <w:rsid w:val="00C26855"/>
    <w:rsid w:val="00C328CC"/>
    <w:rsid w:val="00C3411E"/>
    <w:rsid w:val="00C34BE6"/>
    <w:rsid w:val="00C34D2F"/>
    <w:rsid w:val="00C36057"/>
    <w:rsid w:val="00C37AE3"/>
    <w:rsid w:val="00C40E19"/>
    <w:rsid w:val="00C420AC"/>
    <w:rsid w:val="00C43C3B"/>
    <w:rsid w:val="00C4585D"/>
    <w:rsid w:val="00C464DA"/>
    <w:rsid w:val="00C51126"/>
    <w:rsid w:val="00C5301D"/>
    <w:rsid w:val="00C53681"/>
    <w:rsid w:val="00C5456C"/>
    <w:rsid w:val="00C56A56"/>
    <w:rsid w:val="00C56ED5"/>
    <w:rsid w:val="00C60039"/>
    <w:rsid w:val="00C6014C"/>
    <w:rsid w:val="00C60C8A"/>
    <w:rsid w:val="00C61122"/>
    <w:rsid w:val="00C71937"/>
    <w:rsid w:val="00C73A05"/>
    <w:rsid w:val="00C74A76"/>
    <w:rsid w:val="00C75234"/>
    <w:rsid w:val="00C75FA9"/>
    <w:rsid w:val="00C76E5F"/>
    <w:rsid w:val="00C77024"/>
    <w:rsid w:val="00C809EE"/>
    <w:rsid w:val="00C82691"/>
    <w:rsid w:val="00C83836"/>
    <w:rsid w:val="00C849E9"/>
    <w:rsid w:val="00C86B17"/>
    <w:rsid w:val="00C90238"/>
    <w:rsid w:val="00C91617"/>
    <w:rsid w:val="00C916CC"/>
    <w:rsid w:val="00C918AE"/>
    <w:rsid w:val="00C92120"/>
    <w:rsid w:val="00C9367C"/>
    <w:rsid w:val="00C95636"/>
    <w:rsid w:val="00C9607C"/>
    <w:rsid w:val="00C97460"/>
    <w:rsid w:val="00CA74BD"/>
    <w:rsid w:val="00CA7B41"/>
    <w:rsid w:val="00CB3058"/>
    <w:rsid w:val="00CB3B9C"/>
    <w:rsid w:val="00CB4B73"/>
    <w:rsid w:val="00CB7306"/>
    <w:rsid w:val="00CC1817"/>
    <w:rsid w:val="00CC1B75"/>
    <w:rsid w:val="00CC254E"/>
    <w:rsid w:val="00CC2A7E"/>
    <w:rsid w:val="00CC3917"/>
    <w:rsid w:val="00CC3976"/>
    <w:rsid w:val="00CC3DE4"/>
    <w:rsid w:val="00CC53FE"/>
    <w:rsid w:val="00CD1179"/>
    <w:rsid w:val="00CD20A0"/>
    <w:rsid w:val="00CD2A1A"/>
    <w:rsid w:val="00CD338B"/>
    <w:rsid w:val="00CD346D"/>
    <w:rsid w:val="00CD3915"/>
    <w:rsid w:val="00CD61C6"/>
    <w:rsid w:val="00CD6F37"/>
    <w:rsid w:val="00CE1A1A"/>
    <w:rsid w:val="00CE36DD"/>
    <w:rsid w:val="00CE383A"/>
    <w:rsid w:val="00CE3EB1"/>
    <w:rsid w:val="00CE4B67"/>
    <w:rsid w:val="00CF5217"/>
    <w:rsid w:val="00CF5650"/>
    <w:rsid w:val="00CF71C4"/>
    <w:rsid w:val="00D00E45"/>
    <w:rsid w:val="00D03487"/>
    <w:rsid w:val="00D07F01"/>
    <w:rsid w:val="00D10C7F"/>
    <w:rsid w:val="00D200C6"/>
    <w:rsid w:val="00D25781"/>
    <w:rsid w:val="00D26E64"/>
    <w:rsid w:val="00D3041F"/>
    <w:rsid w:val="00D3446A"/>
    <w:rsid w:val="00D36EC6"/>
    <w:rsid w:val="00D37AB3"/>
    <w:rsid w:val="00D431B4"/>
    <w:rsid w:val="00D4367E"/>
    <w:rsid w:val="00D43DF2"/>
    <w:rsid w:val="00D446E7"/>
    <w:rsid w:val="00D462EA"/>
    <w:rsid w:val="00D4665D"/>
    <w:rsid w:val="00D5054D"/>
    <w:rsid w:val="00D52527"/>
    <w:rsid w:val="00D52610"/>
    <w:rsid w:val="00D54FEC"/>
    <w:rsid w:val="00D5595D"/>
    <w:rsid w:val="00D55B99"/>
    <w:rsid w:val="00D55F6A"/>
    <w:rsid w:val="00D6076C"/>
    <w:rsid w:val="00D6122E"/>
    <w:rsid w:val="00D66D8C"/>
    <w:rsid w:val="00D6727B"/>
    <w:rsid w:val="00D70393"/>
    <w:rsid w:val="00D71422"/>
    <w:rsid w:val="00D72683"/>
    <w:rsid w:val="00D73F41"/>
    <w:rsid w:val="00D7563D"/>
    <w:rsid w:val="00D77100"/>
    <w:rsid w:val="00D77B54"/>
    <w:rsid w:val="00D77C3B"/>
    <w:rsid w:val="00D77EEF"/>
    <w:rsid w:val="00D811D2"/>
    <w:rsid w:val="00D81E69"/>
    <w:rsid w:val="00D8211A"/>
    <w:rsid w:val="00D850A7"/>
    <w:rsid w:val="00D90F7D"/>
    <w:rsid w:val="00D9470E"/>
    <w:rsid w:val="00D95D46"/>
    <w:rsid w:val="00D96EBE"/>
    <w:rsid w:val="00D97B2F"/>
    <w:rsid w:val="00DA0496"/>
    <w:rsid w:val="00DA0BBC"/>
    <w:rsid w:val="00DA2B22"/>
    <w:rsid w:val="00DA5087"/>
    <w:rsid w:val="00DA57DC"/>
    <w:rsid w:val="00DA5F9B"/>
    <w:rsid w:val="00DB2672"/>
    <w:rsid w:val="00DB43DB"/>
    <w:rsid w:val="00DC0FF1"/>
    <w:rsid w:val="00DC1373"/>
    <w:rsid w:val="00DC2831"/>
    <w:rsid w:val="00DC462E"/>
    <w:rsid w:val="00DC79B0"/>
    <w:rsid w:val="00DD0098"/>
    <w:rsid w:val="00DD11A4"/>
    <w:rsid w:val="00DD548A"/>
    <w:rsid w:val="00DD6D77"/>
    <w:rsid w:val="00DD7960"/>
    <w:rsid w:val="00DE03BE"/>
    <w:rsid w:val="00DE26E0"/>
    <w:rsid w:val="00DE2980"/>
    <w:rsid w:val="00DE2A45"/>
    <w:rsid w:val="00DE7091"/>
    <w:rsid w:val="00DF2767"/>
    <w:rsid w:val="00DF7C47"/>
    <w:rsid w:val="00E012CB"/>
    <w:rsid w:val="00E019DC"/>
    <w:rsid w:val="00E01D06"/>
    <w:rsid w:val="00E028DE"/>
    <w:rsid w:val="00E030BC"/>
    <w:rsid w:val="00E0395D"/>
    <w:rsid w:val="00E04E44"/>
    <w:rsid w:val="00E051AC"/>
    <w:rsid w:val="00E05432"/>
    <w:rsid w:val="00E06638"/>
    <w:rsid w:val="00E13C1B"/>
    <w:rsid w:val="00E20028"/>
    <w:rsid w:val="00E20F55"/>
    <w:rsid w:val="00E23891"/>
    <w:rsid w:val="00E313CD"/>
    <w:rsid w:val="00E33F9F"/>
    <w:rsid w:val="00E343AE"/>
    <w:rsid w:val="00E37184"/>
    <w:rsid w:val="00E40CF0"/>
    <w:rsid w:val="00E43BBB"/>
    <w:rsid w:val="00E43E0E"/>
    <w:rsid w:val="00E4594B"/>
    <w:rsid w:val="00E504CE"/>
    <w:rsid w:val="00E52035"/>
    <w:rsid w:val="00E53D2B"/>
    <w:rsid w:val="00E60042"/>
    <w:rsid w:val="00E617B5"/>
    <w:rsid w:val="00E65A42"/>
    <w:rsid w:val="00E65C20"/>
    <w:rsid w:val="00E65CCA"/>
    <w:rsid w:val="00E704B3"/>
    <w:rsid w:val="00E729CC"/>
    <w:rsid w:val="00E72ECF"/>
    <w:rsid w:val="00E744B6"/>
    <w:rsid w:val="00E7671C"/>
    <w:rsid w:val="00E8095E"/>
    <w:rsid w:val="00E83A2D"/>
    <w:rsid w:val="00E86A71"/>
    <w:rsid w:val="00E87837"/>
    <w:rsid w:val="00E90308"/>
    <w:rsid w:val="00E94547"/>
    <w:rsid w:val="00E94871"/>
    <w:rsid w:val="00E96267"/>
    <w:rsid w:val="00EA1147"/>
    <w:rsid w:val="00EA3E51"/>
    <w:rsid w:val="00EA78AD"/>
    <w:rsid w:val="00EB08CF"/>
    <w:rsid w:val="00EB192E"/>
    <w:rsid w:val="00EB1F62"/>
    <w:rsid w:val="00EB26C9"/>
    <w:rsid w:val="00EB3D55"/>
    <w:rsid w:val="00EC17EE"/>
    <w:rsid w:val="00EC34F0"/>
    <w:rsid w:val="00EC3C6D"/>
    <w:rsid w:val="00EC3D8D"/>
    <w:rsid w:val="00EC5D9E"/>
    <w:rsid w:val="00EC7086"/>
    <w:rsid w:val="00EC7F67"/>
    <w:rsid w:val="00ED37B0"/>
    <w:rsid w:val="00ED4259"/>
    <w:rsid w:val="00ED51A6"/>
    <w:rsid w:val="00ED5AEA"/>
    <w:rsid w:val="00EE111E"/>
    <w:rsid w:val="00EE15A2"/>
    <w:rsid w:val="00EE70EF"/>
    <w:rsid w:val="00EF146A"/>
    <w:rsid w:val="00EF2584"/>
    <w:rsid w:val="00EF2BFB"/>
    <w:rsid w:val="00EF5E7E"/>
    <w:rsid w:val="00EF61E7"/>
    <w:rsid w:val="00F007F9"/>
    <w:rsid w:val="00F01FE8"/>
    <w:rsid w:val="00F0608C"/>
    <w:rsid w:val="00F1175D"/>
    <w:rsid w:val="00F1674B"/>
    <w:rsid w:val="00F242DA"/>
    <w:rsid w:val="00F24E97"/>
    <w:rsid w:val="00F26299"/>
    <w:rsid w:val="00F2673E"/>
    <w:rsid w:val="00F27600"/>
    <w:rsid w:val="00F328B3"/>
    <w:rsid w:val="00F331DC"/>
    <w:rsid w:val="00F40500"/>
    <w:rsid w:val="00F42163"/>
    <w:rsid w:val="00F4398D"/>
    <w:rsid w:val="00F4672B"/>
    <w:rsid w:val="00F52C69"/>
    <w:rsid w:val="00F563E4"/>
    <w:rsid w:val="00F575C8"/>
    <w:rsid w:val="00F6412D"/>
    <w:rsid w:val="00F64742"/>
    <w:rsid w:val="00F66FB4"/>
    <w:rsid w:val="00F7039A"/>
    <w:rsid w:val="00F7097D"/>
    <w:rsid w:val="00F70DDF"/>
    <w:rsid w:val="00F7458F"/>
    <w:rsid w:val="00F74D3C"/>
    <w:rsid w:val="00F827FD"/>
    <w:rsid w:val="00F82A17"/>
    <w:rsid w:val="00F8631E"/>
    <w:rsid w:val="00F86D6C"/>
    <w:rsid w:val="00F87C08"/>
    <w:rsid w:val="00F948FE"/>
    <w:rsid w:val="00F95AA7"/>
    <w:rsid w:val="00F96B50"/>
    <w:rsid w:val="00F96EE9"/>
    <w:rsid w:val="00FA07EE"/>
    <w:rsid w:val="00FA3678"/>
    <w:rsid w:val="00FB0282"/>
    <w:rsid w:val="00FB0DAD"/>
    <w:rsid w:val="00FB17A1"/>
    <w:rsid w:val="00FB4819"/>
    <w:rsid w:val="00FB5557"/>
    <w:rsid w:val="00FB5E64"/>
    <w:rsid w:val="00FB6218"/>
    <w:rsid w:val="00FC0465"/>
    <w:rsid w:val="00FC06A2"/>
    <w:rsid w:val="00FC0A67"/>
    <w:rsid w:val="00FC1127"/>
    <w:rsid w:val="00FC1ABF"/>
    <w:rsid w:val="00FC369F"/>
    <w:rsid w:val="00FC4302"/>
    <w:rsid w:val="00FC639A"/>
    <w:rsid w:val="00FC693B"/>
    <w:rsid w:val="00FD3015"/>
    <w:rsid w:val="00FD43D5"/>
    <w:rsid w:val="00FD612E"/>
    <w:rsid w:val="00FD6C4D"/>
    <w:rsid w:val="00FD7903"/>
    <w:rsid w:val="00FD7D91"/>
    <w:rsid w:val="00FE2E90"/>
    <w:rsid w:val="00FE31B1"/>
    <w:rsid w:val="00FE47B2"/>
    <w:rsid w:val="00FE6BA5"/>
    <w:rsid w:val="00FE6FA7"/>
    <w:rsid w:val="00FF0614"/>
    <w:rsid w:val="00FF078D"/>
    <w:rsid w:val="00FF085F"/>
    <w:rsid w:val="00FF3CAF"/>
    <w:rsid w:val="00FF3D53"/>
    <w:rsid w:val="00FF3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23E5B0"/>
  <w15:chartTrackingRefBased/>
  <w15:docId w15:val="{825543B0-9CF9-4AAA-98D7-41823AD6D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269"/>
  </w:style>
  <w:style w:type="paragraph" w:styleId="Heading1">
    <w:name w:val="heading 1"/>
    <w:basedOn w:val="Normal"/>
    <w:link w:val="Heading1Char"/>
    <w:uiPriority w:val="9"/>
    <w:qFormat/>
    <w:rsid w:val="006E14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75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4E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4E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976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6A2"/>
  </w:style>
  <w:style w:type="paragraph" w:styleId="Footer">
    <w:name w:val="footer"/>
    <w:basedOn w:val="Normal"/>
    <w:link w:val="FooterChar"/>
    <w:uiPriority w:val="99"/>
    <w:unhideWhenUsed/>
    <w:rsid w:val="00FC0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6A2"/>
  </w:style>
  <w:style w:type="character" w:styleId="UnresolvedMention">
    <w:name w:val="Unresolved Mention"/>
    <w:basedOn w:val="DefaultParagraphFont"/>
    <w:uiPriority w:val="99"/>
    <w:semiHidden/>
    <w:unhideWhenUsed/>
    <w:rsid w:val="005D4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3CAF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D579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7"/>
      <w:szCs w:val="17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D5799"/>
    <w:rPr>
      <w:rFonts w:ascii="Arial" w:eastAsia="Arial" w:hAnsi="Arial" w:cs="Arial"/>
      <w:sz w:val="17"/>
      <w:szCs w:val="17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E14ED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7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4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mailto:jane@shootingaustralia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targetriflesa.com/competition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sylvia.morian@bigpond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hootingaustralia.org/events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ane@shootingaustralia.org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www.issf-sports.org/theissf/rules_and_regulations.ash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03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Muehlberg</dc:creator>
  <cp:keywords/>
  <dc:description/>
  <cp:lastModifiedBy>Vanessa Saros</cp:lastModifiedBy>
  <cp:revision>2</cp:revision>
  <cp:lastPrinted>2025-07-21T07:02:00Z</cp:lastPrinted>
  <dcterms:created xsi:type="dcterms:W3CDTF">2025-07-21T07:02:00Z</dcterms:created>
  <dcterms:modified xsi:type="dcterms:W3CDTF">2025-07-2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1cf93a-1ad8-4580-b893-61fb80cb6b5c</vt:lpwstr>
  </property>
</Properties>
</file>